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02004799" w14:textId="38A01FED" w:rsidR="0053395B" w:rsidRDefault="00A15C39">
      <w:r>
        <w:rPr>
          <w:noProof/>
          <w:lang w:val="en-IE" w:eastAsia="en-IE"/>
        </w:rPr>
        <mc:AlternateContent>
          <mc:Choice Requires="wpg">
            <w:drawing>
              <wp:anchor distT="0" distB="0" distL="114300" distR="114300" simplePos="0" relativeHeight="251648000" behindDoc="1" locked="0" layoutInCell="1" allowOverlap="1" wp14:anchorId="73124698" wp14:editId="1D05A474">
                <wp:simplePos x="0" y="0"/>
                <wp:positionH relativeFrom="page">
                  <wp:posOffset>4539049</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043351"/>
                            <a:ext cx="3089574" cy="279262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D3EBE85" w14:textId="50273006"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2B34C4">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C55232">
                                <w:rPr>
                                  <w:rFonts w:ascii="Avenir LT Std 45 Book" w:hAnsi="Avenir LT Std 45 Book"/>
                                  <w:b/>
                                  <w:color w:val="FFFFFF" w:themeColor="background1"/>
                                  <w:sz w:val="26"/>
                                </w:rPr>
                                <w:t>Children’s</w:t>
                              </w:r>
                              <w:r w:rsidR="00070887">
                                <w:rPr>
                                  <w:rFonts w:ascii="Avenir LT Std 45 Book" w:hAnsi="Avenir LT Std 45 Book"/>
                                  <w:b/>
                                  <w:color w:val="FFFFFF" w:themeColor="background1"/>
                                  <w:sz w:val="26"/>
                                </w:rPr>
                                <w:t xml:space="preserve"> &amp; General</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14:paraId="6C09DF29" w14:textId="46EF189F"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14:paraId="33479AF7" w14:textId="77777777" w:rsidR="00A15C39" w:rsidRDefault="00A15C39" w:rsidP="00F06219">
                              <w:pPr>
                                <w:pStyle w:val="NoSpacing"/>
                                <w:spacing w:line="360" w:lineRule="auto"/>
                                <w:rPr>
                                  <w:rFonts w:ascii="Avenir LT Std 45 Book" w:hAnsi="Avenir LT Std 45 Book"/>
                                  <w:b/>
                                  <w:color w:val="FFFFFF" w:themeColor="background1"/>
                                  <w:sz w:val="26"/>
                                </w:rPr>
                              </w:pPr>
                            </w:p>
                            <w:p w14:paraId="69458238" w14:textId="77777777" w:rsidR="00A15C39" w:rsidRDefault="00A15C39" w:rsidP="00A15C39">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14:paraId="5D10D197" w14:textId="77777777" w:rsidR="00A15C39" w:rsidRPr="00935C57" w:rsidRDefault="00A15C39" w:rsidP="00F06219">
                              <w:pPr>
                                <w:pStyle w:val="NoSpacing"/>
                                <w:spacing w:line="360" w:lineRule="auto"/>
                                <w:rPr>
                                  <w:rFonts w:ascii="Avenir LT Std 45 Book" w:hAnsi="Avenir LT Std 45 Book"/>
                                  <w:b/>
                                  <w:color w:val="FFFFFF" w:themeColor="background1"/>
                                  <w:sz w:val="26"/>
                                </w:rPr>
                              </w:pPr>
                            </w:p>
                            <w:p w14:paraId="51C31D62"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7.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70433;width:30895;height:2792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14:paraId="2D3EBE85" w14:textId="50273006"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2B34C4">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C55232">
                          <w:rPr>
                            <w:rFonts w:ascii="Avenir LT Std 45 Book" w:hAnsi="Avenir LT Std 45 Book"/>
                            <w:b/>
                            <w:color w:val="FFFFFF" w:themeColor="background1"/>
                            <w:sz w:val="26"/>
                          </w:rPr>
                          <w:t>Children’s</w:t>
                        </w:r>
                        <w:r w:rsidR="00070887">
                          <w:rPr>
                            <w:rFonts w:ascii="Avenir LT Std 45 Book" w:hAnsi="Avenir LT Std 45 Book"/>
                            <w:b/>
                            <w:color w:val="FFFFFF" w:themeColor="background1"/>
                            <w:sz w:val="26"/>
                          </w:rPr>
                          <w:t xml:space="preserve"> &amp; General</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14:paraId="6C09DF29" w14:textId="46EF189F" w:rsidR="009F0202"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14:paraId="33479AF7" w14:textId="77777777" w:rsidR="00A15C39" w:rsidRDefault="00A15C39" w:rsidP="00F06219">
                        <w:pPr>
                          <w:pStyle w:val="NoSpacing"/>
                          <w:spacing w:line="360" w:lineRule="auto"/>
                          <w:rPr>
                            <w:rFonts w:ascii="Avenir LT Std 45 Book" w:hAnsi="Avenir LT Std 45 Book"/>
                            <w:b/>
                            <w:color w:val="FFFFFF" w:themeColor="background1"/>
                            <w:sz w:val="26"/>
                          </w:rPr>
                        </w:pPr>
                      </w:p>
                      <w:p w14:paraId="69458238" w14:textId="77777777" w:rsidR="00A15C39" w:rsidRDefault="00A15C39" w:rsidP="00A15C39">
                        <w:pPr>
                          <w:pStyle w:val="NoSpacing"/>
                          <w:spacing w:line="360" w:lineRule="auto"/>
                          <w:rPr>
                            <w:rFonts w:ascii="Avenir LT Std 45 Book" w:hAnsi="Avenir LT Std 45 Book"/>
                            <w:b/>
                            <w:color w:val="FFFFFF" w:themeColor="background1"/>
                            <w:szCs w:val="22"/>
                          </w:rPr>
                        </w:pPr>
                        <w:r>
                          <w:rPr>
                            <w:rFonts w:ascii="Avenir LT Std 45 Book" w:hAnsi="Avenir LT Std 45 Book"/>
                            <w:b/>
                            <w:color w:val="FFFFFF" w:themeColor="background1"/>
                            <w:szCs w:val="22"/>
                          </w:rPr>
                          <w:t>Note: Use this Document for Children’s Nursing Practice Placements Only.</w:t>
                        </w:r>
                      </w:p>
                      <w:p w14:paraId="5D10D197" w14:textId="77777777" w:rsidR="00A15C39" w:rsidRPr="00935C57" w:rsidRDefault="00A15C39" w:rsidP="00F06219">
                        <w:pPr>
                          <w:pStyle w:val="NoSpacing"/>
                          <w:spacing w:line="360" w:lineRule="auto"/>
                          <w:rPr>
                            <w:rFonts w:ascii="Avenir LT Std 45 Book" w:hAnsi="Avenir LT Std 45 Book"/>
                            <w:b/>
                            <w:color w:val="FFFFFF" w:themeColor="background1"/>
                            <w:sz w:val="26"/>
                          </w:rPr>
                        </w:pPr>
                      </w:p>
                      <w:p w14:paraId="51C31D62" w14:textId="77777777"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1076B1">
        <w:rPr>
          <w:noProof/>
          <w:lang w:val="en-IE" w:eastAsia="en-IE"/>
        </w:rPr>
        <mc:AlternateContent>
          <mc:Choice Requires="wps">
            <w:drawing>
              <wp:anchor distT="0" distB="0" distL="114300" distR="114300" simplePos="0" relativeHeight="251649024" behindDoc="0" locked="0" layoutInCell="0" allowOverlap="1" wp14:anchorId="568B060C" wp14:editId="71F5A402">
                <wp:simplePos x="0" y="0"/>
                <wp:positionH relativeFrom="page">
                  <wp:posOffset>148281</wp:posOffset>
                </wp:positionH>
                <wp:positionV relativeFrom="page">
                  <wp:posOffset>568411</wp:posOffset>
                </wp:positionV>
                <wp:extent cx="7479699"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79699" cy="2041912"/>
                        </a:xfrm>
                        <a:prstGeom prst="rect">
                          <a:avLst/>
                        </a:prstGeom>
                        <a:solidFill>
                          <a:schemeClr val="tx1"/>
                        </a:solidFill>
                        <a:ln w="19050">
                          <a:solidFill>
                            <a:schemeClr val="tx1"/>
                          </a:solidFill>
                          <a:miter lim="800000"/>
                          <a:headEnd/>
                          <a:tailEnd/>
                        </a:ln>
                      </wps:spPr>
                      <wps:txbx>
                        <w:txbxContent>
                          <w:p w14:paraId="4F7BD2D9" w14:textId="345B7295" w:rsidR="001076B1" w:rsidRPr="00A87EBA" w:rsidRDefault="005075B7"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C55232">
                                  <w:rPr>
                                    <w:rFonts w:ascii="Avenir LT Std 45 Book" w:hAnsi="Avenir LT Std 45 Book"/>
                                    <w:color w:val="FFFFFF" w:themeColor="background1"/>
                                    <w:sz w:val="56"/>
                                    <w:szCs w:val="56"/>
                                  </w:rPr>
                                  <w:t>CHILDREN’S</w:t>
                                </w:r>
                                <w:r w:rsidR="00BD587F">
                                  <w:rPr>
                                    <w:rFonts w:ascii="Avenir LT Std 45 Book" w:hAnsi="Avenir LT Std 45 Book"/>
                                    <w:color w:val="FFFFFF" w:themeColor="background1"/>
                                    <w:sz w:val="56"/>
                                    <w:szCs w:val="56"/>
                                  </w:rPr>
                                  <w:t xml:space="preserve"> &amp; GENERAL</w:t>
                                </w:r>
                                <w:r w:rsidR="00A87EBA" w:rsidRPr="00A87EBA">
                                  <w:rPr>
                                    <w:rFonts w:ascii="Avenir LT Std 45 Book" w:hAnsi="Avenir LT Std 45 Book"/>
                                    <w:color w:val="FFFFFF" w:themeColor="background1"/>
                                    <w:sz w:val="56"/>
                                    <w:szCs w:val="56"/>
                                  </w:rPr>
                                  <w:t xml:space="preserve"> NURSING</w:t>
                                </w:r>
                                <w:r w:rsidR="00A15C39">
                                  <w:rPr>
                                    <w:rFonts w:ascii="Avenir LT Std 45 Book" w:hAnsi="Avenir LT Std 45 Book"/>
                                    <w:color w:val="FFFFFF" w:themeColor="background1"/>
                                    <w:sz w:val="56"/>
                                    <w:szCs w:val="56"/>
                                  </w:rPr>
                                  <w:t xml:space="preserve"> (Children’s Nursing)</w:t>
                                </w:r>
                              </w:sdtContent>
                            </w:sdt>
                            <w:r w:rsidR="00FF11EE" w:rsidRPr="00A87EBA">
                              <w:rPr>
                                <w:rFonts w:ascii="Avenir LT Std 45 Book" w:hAnsi="Avenir LT Std 45 Book"/>
                                <w:color w:val="FFFFFF" w:themeColor="background1"/>
                                <w:sz w:val="56"/>
                                <w:szCs w:val="56"/>
                              </w:rPr>
                              <w:t xml:space="preserve">                            </w:t>
                            </w:r>
                          </w:p>
                          <w:p w14:paraId="124754C5" w14:textId="77777777" w:rsidR="001076B1" w:rsidRPr="00A87EBA" w:rsidRDefault="001076B1" w:rsidP="00D802DE">
                            <w:pPr>
                              <w:pStyle w:val="NoSpacing"/>
                              <w:jc w:val="center"/>
                              <w:rPr>
                                <w:rFonts w:ascii="Avenir LT Std 45 Book" w:hAnsi="Avenir LT Std 45 Book"/>
                                <w:color w:val="FFFFFF" w:themeColor="background1"/>
                                <w:sz w:val="16"/>
                                <w:szCs w:val="16"/>
                              </w:rPr>
                            </w:pPr>
                          </w:p>
                          <w:p w14:paraId="79938016" w14:textId="35C21E87"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14:paraId="6AFB5723" w14:textId="2AA5C41B"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11.7pt;margin-top:44.75pt;width:588.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" o:allowincell="f" fillcolor="black [3213]" strokecolor="black [3213]" strokeweight="1.5pt">
                <v:textbox inset="14.4pt,,14.4pt">
                  <w:txbxContent>
                    <w:p w14:paraId="4F7BD2D9" w14:textId="345B7295" w:rsidR="001076B1" w:rsidRPr="00A87EBA" w:rsidRDefault="00A15C39"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C55232">
                            <w:rPr>
                              <w:rFonts w:ascii="Avenir LT Std 45 Book" w:hAnsi="Avenir LT Std 45 Book"/>
                              <w:color w:val="FFFFFF" w:themeColor="background1"/>
                              <w:sz w:val="56"/>
                              <w:szCs w:val="56"/>
                            </w:rPr>
                            <w:t>CHILDREN’S</w:t>
                          </w:r>
                          <w:r w:rsidR="00BD587F">
                            <w:rPr>
                              <w:rFonts w:ascii="Avenir LT Std 45 Book" w:hAnsi="Avenir LT Std 45 Book"/>
                              <w:color w:val="FFFFFF" w:themeColor="background1"/>
                              <w:sz w:val="56"/>
                              <w:szCs w:val="56"/>
                            </w:rPr>
                            <w:t xml:space="preserve"> &amp; GENERAL</w:t>
                          </w:r>
                          <w:r w:rsidR="00A87EBA" w:rsidRPr="00A87EBA">
                            <w:rPr>
                              <w:rFonts w:ascii="Avenir LT Std 45 Book" w:hAnsi="Avenir LT Std 45 Book"/>
                              <w:color w:val="FFFFFF" w:themeColor="background1"/>
                              <w:sz w:val="56"/>
                              <w:szCs w:val="56"/>
                            </w:rPr>
                            <w:t xml:space="preserve"> NURSING</w:t>
                          </w:r>
                          <w:r>
                            <w:rPr>
                              <w:rFonts w:ascii="Avenir LT Std 45 Book" w:hAnsi="Avenir LT Std 45 Book"/>
                              <w:color w:val="FFFFFF" w:themeColor="background1"/>
                              <w:sz w:val="56"/>
                              <w:szCs w:val="56"/>
                            </w:rPr>
                            <w:t xml:space="preserve"> (Children’s Nursing)</w:t>
                          </w:r>
                        </w:sdtContent>
                      </w:sdt>
                      <w:r w:rsidR="00FF11EE" w:rsidRPr="00A87EBA">
                        <w:rPr>
                          <w:rFonts w:ascii="Avenir LT Std 45 Book" w:hAnsi="Avenir LT Std 45 Book"/>
                          <w:color w:val="FFFFFF" w:themeColor="background1"/>
                          <w:sz w:val="56"/>
                          <w:szCs w:val="56"/>
                        </w:rPr>
                        <w:t xml:space="preserve">                            </w:t>
                      </w:r>
                    </w:p>
                    <w:p w14:paraId="124754C5" w14:textId="77777777" w:rsidR="001076B1" w:rsidRPr="00A87EBA" w:rsidRDefault="001076B1" w:rsidP="00D802DE">
                      <w:pPr>
                        <w:pStyle w:val="NoSpacing"/>
                        <w:jc w:val="center"/>
                        <w:rPr>
                          <w:rFonts w:ascii="Avenir LT Std 45 Book" w:hAnsi="Avenir LT Std 45 Book"/>
                          <w:color w:val="FFFFFF" w:themeColor="background1"/>
                          <w:sz w:val="16"/>
                          <w:szCs w:val="16"/>
                        </w:rPr>
                      </w:pPr>
                    </w:p>
                    <w:p w14:paraId="79938016" w14:textId="35C21E87"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14:paraId="6AFB5723" w14:textId="2AA5C41B"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p>
    <w:p w14:paraId="5FC766D0" w14:textId="77777777"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14:paraId="071F9A50" w14:textId="77777777"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14:paraId="7FC0162C" w14:textId="21FC9962"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C5829">
              <w:rPr>
                <w:rFonts w:ascii="Avenir LT Std 45 Book" w:hAnsi="Avenir LT Std 45 Book"/>
                <w:sz w:val="22"/>
                <w:szCs w:val="23"/>
              </w:rPr>
              <w:t>nursing s</w:t>
            </w:r>
            <w:r w:rsidR="00CC5829" w:rsidRPr="000656C2">
              <w:rPr>
                <w:rFonts w:ascii="Avenir LT Std 45 Book" w:hAnsi="Avenir LT Std 45 Book"/>
                <w:sz w:val="22"/>
                <w:szCs w:val="23"/>
              </w:rPr>
              <w:t xml:space="preserve">tudent </w:t>
            </w:r>
            <w:r w:rsidR="00CC5829">
              <w:rPr>
                <w:rFonts w:ascii="Avenir LT Std 45 Book" w:hAnsi="Avenir LT Std 45 Book"/>
                <w:sz w:val="22"/>
                <w:szCs w:val="23"/>
              </w:rPr>
              <w:t>n</w:t>
            </w:r>
            <w:r w:rsidR="00CC5829" w:rsidRPr="000656C2">
              <w:rPr>
                <w:rFonts w:ascii="Avenir LT Std 45 Book" w:hAnsi="Avenir LT Std 45 Book"/>
                <w:sz w:val="22"/>
                <w:szCs w:val="23"/>
              </w:rPr>
              <w:t>ame</w:t>
            </w:r>
            <w:r w:rsidR="00CC5829">
              <w:rPr>
                <w:rFonts w:ascii="Avenir LT Std 45 Book" w:hAnsi="Avenir LT Std 45 Book"/>
                <w:sz w:val="22"/>
                <w:szCs w:val="23"/>
              </w:rPr>
              <w:t xml:space="preserve"> </w:t>
            </w:r>
            <w:r>
              <w:rPr>
                <w:rFonts w:ascii="Avenir LT Std 45 Book" w:hAnsi="Avenir LT Std 45 Book"/>
                <w:sz w:val="22"/>
                <w:szCs w:val="23"/>
              </w:rPr>
              <w:t xml:space="preserve">(as per </w:t>
            </w:r>
            <w:r w:rsidR="00CC5829">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14:paraId="6E796849"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626F9A25" w14:textId="77777777" w:rsidR="00AA1E1C" w:rsidRPr="000656C2" w:rsidRDefault="00AA1E1C" w:rsidP="00FF11EE">
            <w:pPr>
              <w:pStyle w:val="NoSpacing"/>
              <w:rPr>
                <w:rFonts w:ascii="Avenir LT Std 45 Book" w:hAnsi="Avenir LT Std 45 Book"/>
                <w:sz w:val="22"/>
                <w:szCs w:val="23"/>
              </w:rPr>
            </w:pPr>
          </w:p>
        </w:tc>
      </w:tr>
      <w:tr w:rsidR="00AA1E1C" w:rsidRPr="000656C2" w14:paraId="77B221A8"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42A2B979" w14:textId="5FC2CCEE"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C5829">
              <w:rPr>
                <w:rFonts w:ascii="Avenir LT Std 45 Book" w:hAnsi="Avenir LT Std 45 Book"/>
                <w:sz w:val="22"/>
                <w:szCs w:val="23"/>
              </w:rPr>
              <w:t>s</w:t>
            </w:r>
            <w:r w:rsidR="00CC5829" w:rsidRPr="000656C2">
              <w:rPr>
                <w:rFonts w:ascii="Avenir LT Std 45 Book" w:hAnsi="Avenir LT Std 45 Book"/>
                <w:sz w:val="22"/>
                <w:szCs w:val="23"/>
              </w:rPr>
              <w:t>tudent</w:t>
            </w:r>
            <w:r w:rsidR="00CC5829">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14:paraId="3F67EB22"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07C22DE9" w14:textId="77777777" w:rsidR="00AA1E1C" w:rsidRDefault="00AA1E1C" w:rsidP="00FF11EE">
            <w:pPr>
              <w:pStyle w:val="NoSpacing"/>
              <w:rPr>
                <w:rFonts w:ascii="Avenir LT Std 45 Book" w:hAnsi="Avenir LT Std 45 Book"/>
                <w:sz w:val="22"/>
                <w:szCs w:val="23"/>
              </w:rPr>
            </w:pPr>
          </w:p>
        </w:tc>
      </w:tr>
      <w:tr w:rsidR="00AA1E1C" w:rsidRPr="000656C2" w14:paraId="6F0648B4" w14:textId="77777777" w:rsidTr="00FC502D">
        <w:trPr>
          <w:trHeight w:val="567"/>
        </w:trPr>
        <w:tc>
          <w:tcPr>
            <w:tcW w:w="5000" w:type="pct"/>
            <w:tcBorders>
              <w:left w:val="thinThickSmallGap" w:sz="24" w:space="0" w:color="70AD47" w:themeColor="accent6"/>
              <w:right w:val="thickThinSmallGap" w:sz="24" w:space="0" w:color="70AD47" w:themeColor="accent6"/>
            </w:tcBorders>
            <w:vAlign w:val="center"/>
          </w:tcPr>
          <w:p w14:paraId="10B446A1" w14:textId="654B8B38"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C5829">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14:paraId="6F7BECF7" w14:textId="77777777"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14:paraId="5F2026C3" w14:textId="77777777" w:rsidR="00AA1E1C" w:rsidRDefault="00AA1E1C" w:rsidP="00FF11EE">
            <w:pPr>
              <w:pStyle w:val="NoSpacing"/>
              <w:rPr>
                <w:rFonts w:ascii="Avenir LT Std 45 Book" w:hAnsi="Avenir LT Std 45 Book"/>
                <w:sz w:val="22"/>
                <w:szCs w:val="23"/>
              </w:rPr>
            </w:pPr>
          </w:p>
        </w:tc>
      </w:tr>
    </w:tbl>
    <w:p w14:paraId="003EAFAD" w14:textId="77777777"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14:paraId="1991CC6B"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095BF067"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61688E"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14:paraId="1991CC6B" w14:textId="77777777"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14:paraId="095BF067" w14:textId="77777777"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14:paraId="46C07A3D" w14:textId="16473B50"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2B34C4">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616033">
        <w:rPr>
          <w:rFonts w:ascii="Avenir LT Std 45 Book" w:hAnsi="Avenir LT Std 45 Book"/>
          <w:b/>
          <w:sz w:val="22"/>
          <w:szCs w:val="22"/>
        </w:rPr>
        <w:t>INTERNSHIP</w:t>
      </w:r>
      <w:r w:rsidR="00D36454" w:rsidRPr="008B0823">
        <w:rPr>
          <w:rFonts w:ascii="Avenir LT Std 45 Book" w:hAnsi="Avenir LT Std 45 Book"/>
          <w:b/>
          <w:sz w:val="22"/>
          <w:szCs w:val="22"/>
        </w:rPr>
        <w:t xml:space="preserve"> </w:t>
      </w:r>
    </w:p>
    <w:p w14:paraId="7FE641B5" w14:textId="611E61FB"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14:paraId="3F73AFFF" w14:textId="41F1DE03"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14:paraId="5433996F" w14:textId="7E875D4B"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867E92">
        <w:t xml:space="preserve"> </w:t>
      </w:r>
      <w:r>
        <w:t>ASSOCIATE PRECEPTORS/</w:t>
      </w:r>
      <w:r w:rsidR="00867E92">
        <w:t xml:space="preserve"> </w:t>
      </w:r>
      <w:r>
        <w:t>REGISTERED NURSE</w:t>
      </w:r>
      <w:r w:rsidR="00912091">
        <w:t>S</w:t>
      </w:r>
      <w:r w:rsidR="00265DFB">
        <w:t>/</w:t>
      </w:r>
      <w:r w:rsidR="00867E92" w:rsidRPr="00867E92">
        <w:t xml:space="preserve"> </w:t>
      </w:r>
      <w:r w:rsidR="00867E92">
        <w:t>PRA</w:t>
      </w:r>
      <w:r w:rsidR="00124B9A">
        <w:t>CTITIONER</w:t>
      </w:r>
      <w:r w:rsidR="00912091">
        <w:t>S</w:t>
      </w:r>
      <w:r w:rsidR="00124B9A">
        <w:t xml:space="preserve"> REGISTERED WITH NMBI</w:t>
      </w:r>
      <w:r w:rsidR="00391BFF">
        <w:t>/SUPERVISOR</w:t>
      </w:r>
      <w:r w:rsidR="00912091">
        <w:t>S</w:t>
      </w:r>
      <w:r w:rsidR="00124B9A">
        <w:t xml:space="preserve"> </w:t>
      </w:r>
      <w:r w:rsidRPr="001055B0">
        <w:t>SIGNATURE SHEET</w:t>
      </w:r>
      <w:bookmarkEnd w:id="1"/>
      <w:bookmarkEnd w:id="2"/>
      <w:bookmarkEnd w:id="3"/>
      <w:bookmarkEnd w:id="4"/>
    </w:p>
    <w:p w14:paraId="5A922252" w14:textId="77777777" w:rsidR="00D36454" w:rsidRPr="00F950D6" w:rsidRDefault="00D36454" w:rsidP="00D36454">
      <w:pPr>
        <w:pStyle w:val="NoSpacing"/>
        <w:rPr>
          <w:rFonts w:ascii="Avenir LT Std 45 Book" w:hAnsi="Avenir LT Std 45 Book"/>
        </w:rPr>
      </w:pPr>
    </w:p>
    <w:p w14:paraId="333B8C51" w14:textId="337E82E5"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Pra</w:t>
      </w:r>
      <w:r w:rsidR="00616033">
        <w:rPr>
          <w:rFonts w:ascii="Avenir LT Std 45 Book" w:hAnsi="Avenir LT Std 45 Book"/>
          <w:color w:val="000000"/>
          <w:sz w:val="22"/>
          <w:szCs w:val="22"/>
          <w:lang w:val="en-US"/>
        </w:rPr>
        <w:t>ctitioner</w:t>
      </w:r>
      <w:r w:rsidR="00912091">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A8252E">
        <w:rPr>
          <w:rFonts w:ascii="Avenir LT Std 45 Book" w:hAnsi="Avenir LT Std 45 Book"/>
          <w:color w:val="000000"/>
          <w:sz w:val="22"/>
          <w:szCs w:val="22"/>
          <w:lang w:val="en-US"/>
        </w:rPr>
        <w:t>/ Supervisor</w:t>
      </w:r>
      <w:r w:rsidR="00912091">
        <w:rPr>
          <w:rFonts w:ascii="Avenir LT Std 45 Book" w:hAnsi="Avenir LT Std 45 Book"/>
          <w:color w:val="000000"/>
          <w:sz w:val="22"/>
          <w:szCs w:val="22"/>
          <w:lang w:val="en-US"/>
        </w:rPr>
        <w:t>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14:paraId="4F401B1D" w14:textId="77777777" w:rsidTr="00FF11EE">
        <w:trPr>
          <w:trHeight w:val="510"/>
        </w:trPr>
        <w:tc>
          <w:tcPr>
            <w:tcW w:w="1759" w:type="pct"/>
            <w:vAlign w:val="center"/>
          </w:tcPr>
          <w:p w14:paraId="49521FDB" w14:textId="659826A5"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0B1B9F">
              <w:rPr>
                <w:rFonts w:ascii="Avenir LT Std 45 Book" w:hAnsi="Avenir LT Std 45 Book"/>
                <w:sz w:val="22"/>
                <w:szCs w:val="22"/>
                <w:lang w:val="en-US"/>
              </w:rPr>
              <w:t>/ Supervisor</w:t>
            </w:r>
            <w:r w:rsidR="00616033">
              <w:rPr>
                <w:rFonts w:ascii="Avenir LT Std 45 Book" w:hAnsi="Avenir LT Std 45 Book"/>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14:paraId="6E9CDF7C" w14:textId="77777777"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14:paraId="13368A77" w14:textId="77777777"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14:paraId="2E6AB8CB" w14:textId="77777777"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14:paraId="2E36E11C" w14:textId="77777777" w:rsidTr="00FF11EE">
        <w:trPr>
          <w:trHeight w:val="510"/>
        </w:trPr>
        <w:tc>
          <w:tcPr>
            <w:tcW w:w="1759" w:type="pct"/>
          </w:tcPr>
          <w:p w14:paraId="695CF96E"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ED9DF42"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7756A8D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2980CFB"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0842DBF9" w14:textId="77777777" w:rsidTr="00FF11EE">
        <w:trPr>
          <w:trHeight w:val="510"/>
        </w:trPr>
        <w:tc>
          <w:tcPr>
            <w:tcW w:w="1759" w:type="pct"/>
          </w:tcPr>
          <w:p w14:paraId="0A66C68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3DB6E08"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418F0D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BDC29F8"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AB3E774" w14:textId="77777777" w:rsidTr="00FF11EE">
        <w:trPr>
          <w:trHeight w:val="510"/>
        </w:trPr>
        <w:tc>
          <w:tcPr>
            <w:tcW w:w="1759" w:type="pct"/>
          </w:tcPr>
          <w:p w14:paraId="07FDA0E0"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8115471"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BE14D31"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D5B17FB"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6C648BCD" w14:textId="77777777" w:rsidTr="00FF11EE">
        <w:trPr>
          <w:trHeight w:val="510"/>
        </w:trPr>
        <w:tc>
          <w:tcPr>
            <w:tcW w:w="1759" w:type="pct"/>
          </w:tcPr>
          <w:p w14:paraId="22C31CDE"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2372E51"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9F89FB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213CB2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6CFFA0FF" w14:textId="77777777" w:rsidTr="00FF11EE">
        <w:trPr>
          <w:trHeight w:val="510"/>
        </w:trPr>
        <w:tc>
          <w:tcPr>
            <w:tcW w:w="1759" w:type="pct"/>
          </w:tcPr>
          <w:p w14:paraId="6854170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7D0371FA"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838844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7B364B9C"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83761FE" w14:textId="77777777" w:rsidTr="00FF11EE">
        <w:trPr>
          <w:trHeight w:val="510"/>
        </w:trPr>
        <w:tc>
          <w:tcPr>
            <w:tcW w:w="1759" w:type="pct"/>
          </w:tcPr>
          <w:p w14:paraId="25D0444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41D767ED"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7FBAC1AA"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3AA49D68"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7BA7676" w14:textId="77777777" w:rsidTr="00FF11EE">
        <w:trPr>
          <w:trHeight w:val="510"/>
        </w:trPr>
        <w:tc>
          <w:tcPr>
            <w:tcW w:w="1759" w:type="pct"/>
          </w:tcPr>
          <w:p w14:paraId="5FB7247D"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FFFB9BD"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0853178"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70C7B011"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BBA9111" w14:textId="77777777" w:rsidTr="00FF11EE">
        <w:trPr>
          <w:trHeight w:val="510"/>
        </w:trPr>
        <w:tc>
          <w:tcPr>
            <w:tcW w:w="1759" w:type="pct"/>
          </w:tcPr>
          <w:p w14:paraId="075F5121"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EB824A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2963B17A" w14:textId="77777777" w:rsidR="00FF11EE" w:rsidRPr="008B0823" w:rsidRDefault="00FF11EE" w:rsidP="007D0D01">
            <w:pPr>
              <w:pStyle w:val="NoSpacing"/>
              <w:jc w:val="center"/>
              <w:rPr>
                <w:rFonts w:ascii="Avenir LT Std 45 Book" w:hAnsi="Avenir LT Std 45 Book"/>
                <w:sz w:val="22"/>
                <w:szCs w:val="22"/>
                <w:lang w:val="en-US"/>
              </w:rPr>
            </w:pPr>
          </w:p>
        </w:tc>
        <w:tc>
          <w:tcPr>
            <w:tcW w:w="1243" w:type="pct"/>
          </w:tcPr>
          <w:p w14:paraId="709C6AD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B917E13" w14:textId="77777777" w:rsidTr="00FF11EE">
        <w:trPr>
          <w:trHeight w:val="510"/>
        </w:trPr>
        <w:tc>
          <w:tcPr>
            <w:tcW w:w="1759" w:type="pct"/>
          </w:tcPr>
          <w:p w14:paraId="7F5C1B67"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B9443A5"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1F3C2EB"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F899122"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47D2CCB9" w14:textId="77777777" w:rsidTr="00FF11EE">
        <w:trPr>
          <w:trHeight w:val="510"/>
        </w:trPr>
        <w:tc>
          <w:tcPr>
            <w:tcW w:w="1759" w:type="pct"/>
          </w:tcPr>
          <w:p w14:paraId="079E65A3"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2ADE3A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440425EF"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E30239A"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F764001" w14:textId="77777777" w:rsidTr="00FF11EE">
        <w:trPr>
          <w:trHeight w:val="510"/>
        </w:trPr>
        <w:tc>
          <w:tcPr>
            <w:tcW w:w="1759" w:type="pct"/>
          </w:tcPr>
          <w:p w14:paraId="7D049FC2"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571CB6A"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699577C0"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261FDD37"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ED35665" w14:textId="77777777" w:rsidTr="00FF11EE">
        <w:trPr>
          <w:trHeight w:val="510"/>
        </w:trPr>
        <w:tc>
          <w:tcPr>
            <w:tcW w:w="1759" w:type="pct"/>
          </w:tcPr>
          <w:p w14:paraId="6682229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29766FA6"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3FA5F6E4"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5CFD5C86"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3E3A5E7C" w14:textId="77777777" w:rsidTr="00FF11EE">
        <w:trPr>
          <w:trHeight w:val="510"/>
        </w:trPr>
        <w:tc>
          <w:tcPr>
            <w:tcW w:w="1759" w:type="pct"/>
          </w:tcPr>
          <w:p w14:paraId="0CA6591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64B51063"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11428CEB"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4124DCE0"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7E8C70D8" w14:textId="77777777" w:rsidTr="00FF11EE">
        <w:trPr>
          <w:trHeight w:val="510"/>
        </w:trPr>
        <w:tc>
          <w:tcPr>
            <w:tcW w:w="1759" w:type="pct"/>
          </w:tcPr>
          <w:p w14:paraId="60477E1B"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31BDC174"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7B34B57"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145E3E65"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2C56094A" w14:textId="77777777" w:rsidTr="00FF11EE">
        <w:trPr>
          <w:trHeight w:val="510"/>
        </w:trPr>
        <w:tc>
          <w:tcPr>
            <w:tcW w:w="1759" w:type="pct"/>
          </w:tcPr>
          <w:p w14:paraId="6CD20B99"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5113D39C"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00A9D839"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0ED8C04D" w14:textId="77777777" w:rsidR="00FF11EE" w:rsidRPr="008B0823" w:rsidRDefault="00FF11EE" w:rsidP="00FD19DC">
            <w:pPr>
              <w:pStyle w:val="NoSpacing"/>
              <w:rPr>
                <w:rFonts w:ascii="Avenir LT Std 45 Book" w:hAnsi="Avenir LT Std 45 Book"/>
                <w:sz w:val="22"/>
                <w:szCs w:val="22"/>
                <w:lang w:val="en-US"/>
              </w:rPr>
            </w:pPr>
          </w:p>
        </w:tc>
      </w:tr>
      <w:tr w:rsidR="00FF11EE" w:rsidRPr="008B0823" w14:paraId="543A19AA" w14:textId="77777777" w:rsidTr="00FF11EE">
        <w:trPr>
          <w:trHeight w:val="510"/>
        </w:trPr>
        <w:tc>
          <w:tcPr>
            <w:tcW w:w="1759" w:type="pct"/>
          </w:tcPr>
          <w:p w14:paraId="7BAF2D84" w14:textId="77777777" w:rsidR="00FF11EE" w:rsidRPr="008B0823" w:rsidRDefault="00FF11EE" w:rsidP="00FD19DC">
            <w:pPr>
              <w:pStyle w:val="NoSpacing"/>
              <w:rPr>
                <w:rFonts w:ascii="Avenir LT Std 45 Book" w:hAnsi="Avenir LT Std 45 Book"/>
                <w:sz w:val="22"/>
                <w:szCs w:val="22"/>
                <w:lang w:val="en-US"/>
              </w:rPr>
            </w:pPr>
          </w:p>
        </w:tc>
        <w:tc>
          <w:tcPr>
            <w:tcW w:w="1406" w:type="pct"/>
          </w:tcPr>
          <w:p w14:paraId="0A720A0B" w14:textId="77777777" w:rsidR="00FF11EE" w:rsidRPr="008B0823" w:rsidRDefault="00FF11EE" w:rsidP="00FD19DC">
            <w:pPr>
              <w:pStyle w:val="NoSpacing"/>
              <w:rPr>
                <w:rFonts w:ascii="Avenir LT Std 45 Book" w:hAnsi="Avenir LT Std 45 Book"/>
                <w:sz w:val="22"/>
                <w:szCs w:val="22"/>
                <w:lang w:val="en-US"/>
              </w:rPr>
            </w:pPr>
          </w:p>
        </w:tc>
        <w:tc>
          <w:tcPr>
            <w:tcW w:w="592" w:type="pct"/>
          </w:tcPr>
          <w:p w14:paraId="53F80536" w14:textId="77777777" w:rsidR="00FF11EE" w:rsidRPr="008B0823" w:rsidRDefault="00FF11EE" w:rsidP="00FD19DC">
            <w:pPr>
              <w:pStyle w:val="NoSpacing"/>
              <w:rPr>
                <w:rFonts w:ascii="Avenir LT Std 45 Book" w:hAnsi="Avenir LT Std 45 Book"/>
                <w:sz w:val="22"/>
                <w:szCs w:val="22"/>
                <w:lang w:val="en-US"/>
              </w:rPr>
            </w:pPr>
          </w:p>
        </w:tc>
        <w:tc>
          <w:tcPr>
            <w:tcW w:w="1243" w:type="pct"/>
          </w:tcPr>
          <w:p w14:paraId="6CECD1D0" w14:textId="77777777" w:rsidR="00FF11EE" w:rsidRPr="008B0823" w:rsidRDefault="00FF11EE" w:rsidP="00FD19DC">
            <w:pPr>
              <w:pStyle w:val="NoSpacing"/>
              <w:rPr>
                <w:rFonts w:ascii="Avenir LT Std 45 Book" w:hAnsi="Avenir LT Std 45 Book"/>
                <w:sz w:val="22"/>
                <w:szCs w:val="22"/>
                <w:lang w:val="en-US"/>
              </w:rPr>
            </w:pPr>
          </w:p>
        </w:tc>
      </w:tr>
    </w:tbl>
    <w:p w14:paraId="53F76766" w14:textId="477D30CA"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2B34C4">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14:paraId="3E479BC2" w14:textId="77777777" w:rsidR="001076B1" w:rsidRDefault="001076B1" w:rsidP="009F297D">
      <w:pPr>
        <w:pStyle w:val="NoSpacing"/>
        <w:jc w:val="center"/>
        <w:rPr>
          <w:rFonts w:ascii="Avenir LT Std 45 Book" w:hAnsi="Avenir LT Std 45 Book"/>
          <w:b/>
          <w:sz w:val="22"/>
          <w:szCs w:val="22"/>
        </w:rPr>
      </w:pPr>
    </w:p>
    <w:p w14:paraId="06D6C09C" w14:textId="77777777" w:rsidR="00616033" w:rsidRDefault="00616033" w:rsidP="009F297D">
      <w:pPr>
        <w:pStyle w:val="NoSpacing"/>
        <w:jc w:val="center"/>
        <w:rPr>
          <w:rFonts w:ascii="Avenir LT Std 45 Book" w:hAnsi="Avenir LT Std 45 Book"/>
          <w:b/>
          <w:sz w:val="22"/>
          <w:szCs w:val="22"/>
        </w:rPr>
      </w:pPr>
    </w:p>
    <w:p w14:paraId="0329BC37" w14:textId="3E5C2C25"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2B34C4">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616033">
        <w:rPr>
          <w:rFonts w:ascii="Avenir LT Std 45 Book" w:hAnsi="Avenir LT Std 45 Book"/>
          <w:b/>
          <w:sz w:val="22"/>
          <w:szCs w:val="22"/>
        </w:rPr>
        <w:t>INTERNSHIP</w:t>
      </w:r>
    </w:p>
    <w:p w14:paraId="55468952" w14:textId="73263C08"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14:paraId="0F68031F" w14:textId="77777777" w:rsidR="001076B1" w:rsidRPr="00F950D6" w:rsidRDefault="001076B1" w:rsidP="009F297D">
      <w:pPr>
        <w:pStyle w:val="NoSpacing"/>
        <w:jc w:val="center"/>
        <w:rPr>
          <w:rFonts w:ascii="Avenir LT Std 45 Book" w:hAnsi="Avenir LT Std 45 Book"/>
          <w:sz w:val="22"/>
          <w:szCs w:val="22"/>
        </w:rPr>
      </w:pPr>
    </w:p>
    <w:p w14:paraId="0E0F03C1" w14:textId="2F0F8739" w:rsidR="009F297D" w:rsidRDefault="009F0202" w:rsidP="009A7BA4">
      <w:pPr>
        <w:pStyle w:val="Heading1"/>
        <w:rPr>
          <w:sz w:val="22"/>
        </w:rPr>
      </w:pPr>
      <w:r>
        <w:rPr>
          <w:sz w:val="22"/>
        </w:rPr>
        <w:t>This is a sample attendance record and will be operationalised in each HEI in</w:t>
      </w:r>
      <w:r w:rsidR="002B34C4">
        <w:rPr>
          <w:sz w:val="22"/>
        </w:rPr>
        <w:t xml:space="preserve"> </w:t>
      </w:r>
      <w:r>
        <w:rPr>
          <w:sz w:val="22"/>
        </w:rPr>
        <w:t xml:space="preserve">accordance </w:t>
      </w:r>
      <w:r w:rsidR="005A4A66">
        <w:rPr>
          <w:noProof/>
          <w:sz w:val="22"/>
        </w:rPr>
        <w:t>with</w:t>
      </w:r>
      <w:r>
        <w:rPr>
          <w:sz w:val="22"/>
        </w:rPr>
        <w:t xml:space="preserve"> local policy</w:t>
      </w:r>
      <w:r w:rsidR="000608AA">
        <w:rPr>
          <w:sz w:val="22"/>
        </w:rPr>
        <w:t xml:space="preserve"> and procedures</w:t>
      </w:r>
      <w:r w:rsidR="00CC5829">
        <w:rPr>
          <w:sz w:val="22"/>
        </w:rPr>
        <w:t>.</w:t>
      </w:r>
    </w:p>
    <w:p w14:paraId="69AC0A3E" w14:textId="77777777" w:rsidR="00E94E5C" w:rsidRPr="00E94E5C" w:rsidRDefault="00E94E5C" w:rsidP="00E94E5C"/>
    <w:p w14:paraId="710FCB57" w14:textId="77777777"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14:paraId="0811D7AD" w14:textId="77777777"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14:paraId="762C6C95" w14:textId="77777777" w:rsidTr="00FC502D">
        <w:trPr>
          <w:trHeight w:val="292"/>
        </w:trPr>
        <w:tc>
          <w:tcPr>
            <w:tcW w:w="2425" w:type="pct"/>
          </w:tcPr>
          <w:p w14:paraId="05F8CCB5" w14:textId="0E478D2D"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C5829">
              <w:rPr>
                <w:rFonts w:ascii="Avenir LT Std 45 Book" w:hAnsi="Avenir LT Std 45 Book"/>
                <w:sz w:val="20"/>
                <w:szCs w:val="22"/>
                <w:lang w:val="en-US"/>
              </w:rPr>
              <w:t>p</w:t>
            </w:r>
            <w:r w:rsidR="00CC5829" w:rsidRPr="00FC502D">
              <w:rPr>
                <w:rFonts w:ascii="Avenir LT Std 45 Book" w:hAnsi="Avenir LT Std 45 Book"/>
                <w:sz w:val="20"/>
                <w:szCs w:val="22"/>
                <w:lang w:val="en-US"/>
              </w:rPr>
              <w:t>ractice</w:t>
            </w:r>
            <w:r w:rsidR="00CC5829" w:rsidRPr="00904421">
              <w:rPr>
                <w:rFonts w:ascii="Avenir LT Std 45 Book" w:hAnsi="Avenir LT Std 45 Book"/>
                <w:sz w:val="20"/>
                <w:szCs w:val="20"/>
              </w:rPr>
              <w:t xml:space="preserve"> </w:t>
            </w:r>
            <w:r w:rsidR="00CC5829">
              <w:rPr>
                <w:rFonts w:ascii="Avenir LT Std 45 Book" w:hAnsi="Avenir LT Std 45 Book"/>
                <w:sz w:val="20"/>
                <w:szCs w:val="20"/>
              </w:rPr>
              <w:t>p</w:t>
            </w:r>
            <w:r w:rsidR="00CC5829" w:rsidRPr="00904421">
              <w:rPr>
                <w:rFonts w:ascii="Avenir LT Std 45 Book" w:hAnsi="Avenir LT Std 45 Book"/>
                <w:sz w:val="20"/>
                <w:szCs w:val="20"/>
              </w:rPr>
              <w:t xml:space="preserve">lacement </w:t>
            </w:r>
          </w:p>
        </w:tc>
        <w:tc>
          <w:tcPr>
            <w:tcW w:w="2575" w:type="pct"/>
          </w:tcPr>
          <w:p w14:paraId="34D1F839" w14:textId="77777777" w:rsidR="00904421" w:rsidRPr="000656C2" w:rsidRDefault="00904421" w:rsidP="00D23311">
            <w:pPr>
              <w:pStyle w:val="NoSpacing"/>
              <w:rPr>
                <w:rFonts w:ascii="Avenir LT Std 45 Book" w:hAnsi="Avenir LT Std 45 Book"/>
                <w:sz w:val="22"/>
                <w:szCs w:val="22"/>
              </w:rPr>
            </w:pPr>
          </w:p>
        </w:tc>
      </w:tr>
      <w:tr w:rsidR="00C53FD9" w:rsidRPr="000656C2" w14:paraId="5F412F04" w14:textId="77777777" w:rsidTr="00FC502D">
        <w:trPr>
          <w:trHeight w:val="292"/>
        </w:trPr>
        <w:tc>
          <w:tcPr>
            <w:tcW w:w="2425" w:type="pct"/>
          </w:tcPr>
          <w:p w14:paraId="214E9414" w14:textId="5DF12AAB"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C5829">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C5829">
              <w:rPr>
                <w:rFonts w:ascii="Avenir LT Std 45 Book" w:hAnsi="Avenir LT Std 45 Book"/>
                <w:sz w:val="20"/>
                <w:szCs w:val="20"/>
              </w:rPr>
              <w:t>practice placement</w:t>
            </w:r>
          </w:p>
        </w:tc>
        <w:tc>
          <w:tcPr>
            <w:tcW w:w="2575" w:type="pct"/>
          </w:tcPr>
          <w:p w14:paraId="5E939828" w14:textId="77777777" w:rsidR="00C53FD9" w:rsidRPr="000656C2" w:rsidRDefault="00C53FD9" w:rsidP="00D23311">
            <w:pPr>
              <w:pStyle w:val="NoSpacing"/>
              <w:rPr>
                <w:rFonts w:ascii="Avenir LT Std 45 Book" w:hAnsi="Avenir LT Std 45 Book"/>
                <w:sz w:val="22"/>
                <w:szCs w:val="22"/>
              </w:rPr>
            </w:pPr>
          </w:p>
        </w:tc>
      </w:tr>
      <w:tr w:rsidR="00904421" w:rsidRPr="000656C2" w14:paraId="3E75E863" w14:textId="77777777" w:rsidTr="00FC502D">
        <w:trPr>
          <w:trHeight w:val="267"/>
        </w:trPr>
        <w:tc>
          <w:tcPr>
            <w:tcW w:w="2425" w:type="pct"/>
          </w:tcPr>
          <w:p w14:paraId="62B5894A" w14:textId="51DF8527"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C5829">
              <w:rPr>
                <w:rFonts w:ascii="Avenir LT Std 45 Book" w:hAnsi="Avenir LT Std 45 Book"/>
                <w:sz w:val="20"/>
                <w:szCs w:val="20"/>
              </w:rPr>
              <w:t>p</w:t>
            </w:r>
            <w:r w:rsidR="00FC502D">
              <w:rPr>
                <w:rFonts w:ascii="Avenir LT Std 45 Book" w:hAnsi="Avenir LT Std 45 Book"/>
                <w:sz w:val="20"/>
                <w:szCs w:val="20"/>
              </w:rPr>
              <w:t xml:space="preserve">ractice </w:t>
            </w:r>
            <w:r w:rsidR="00CC5829">
              <w:rPr>
                <w:rFonts w:ascii="Avenir LT Std 45 Book" w:hAnsi="Avenir LT Std 45 Book"/>
                <w:sz w:val="20"/>
                <w:szCs w:val="20"/>
              </w:rPr>
              <w:t>p</w:t>
            </w:r>
            <w:r w:rsidR="00616033">
              <w:rPr>
                <w:rFonts w:ascii="Avenir LT Std 45 Book" w:hAnsi="Avenir LT Std 45 Book"/>
                <w:sz w:val="20"/>
                <w:szCs w:val="20"/>
              </w:rPr>
              <w:t>lacement</w:t>
            </w:r>
          </w:p>
        </w:tc>
        <w:tc>
          <w:tcPr>
            <w:tcW w:w="2575" w:type="pct"/>
          </w:tcPr>
          <w:p w14:paraId="6960B7BE" w14:textId="77777777" w:rsidR="00904421" w:rsidRPr="000656C2" w:rsidRDefault="00904421" w:rsidP="00D23311">
            <w:pPr>
              <w:pStyle w:val="NoSpacing"/>
              <w:rPr>
                <w:rFonts w:ascii="Avenir LT Std 45 Book" w:hAnsi="Avenir LT Std 45 Book"/>
                <w:sz w:val="22"/>
                <w:szCs w:val="22"/>
              </w:rPr>
            </w:pPr>
          </w:p>
        </w:tc>
      </w:tr>
      <w:tr w:rsidR="00904421" w:rsidRPr="000656C2" w14:paraId="2FFCD0B2" w14:textId="77777777" w:rsidTr="00FC502D">
        <w:trPr>
          <w:trHeight w:val="219"/>
        </w:trPr>
        <w:tc>
          <w:tcPr>
            <w:tcW w:w="2425" w:type="pct"/>
          </w:tcPr>
          <w:p w14:paraId="4C60FB2D" w14:textId="0902B802"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501483">
              <w:rPr>
                <w:rFonts w:ascii="Avenir LT Std 45 Book" w:hAnsi="Avenir LT Std 45 Book"/>
                <w:sz w:val="20"/>
                <w:szCs w:val="20"/>
              </w:rPr>
              <w:t xml:space="preserve">the </w:t>
            </w:r>
            <w:r w:rsidR="00CC5829">
              <w:rPr>
                <w:rFonts w:ascii="Avenir LT Std 45 Book" w:hAnsi="Avenir LT Std 45 Book"/>
                <w:sz w:val="20"/>
                <w:szCs w:val="20"/>
              </w:rPr>
              <w:t>h</w:t>
            </w:r>
            <w:r w:rsidRPr="00904421">
              <w:rPr>
                <w:rFonts w:ascii="Avenir LT Std 45 Book" w:hAnsi="Avenir LT Std 45 Book"/>
                <w:sz w:val="20"/>
                <w:szCs w:val="20"/>
              </w:rPr>
              <w:t xml:space="preserve">ealth </w:t>
            </w:r>
            <w:r w:rsidR="00CC5829">
              <w:rPr>
                <w:rFonts w:ascii="Avenir LT Std 45 Book" w:hAnsi="Avenir LT Std 45 Book"/>
                <w:sz w:val="20"/>
                <w:szCs w:val="20"/>
              </w:rPr>
              <w:t>s</w:t>
            </w:r>
            <w:r w:rsidRPr="00904421">
              <w:rPr>
                <w:rFonts w:ascii="Avenir LT Std 45 Book" w:hAnsi="Avenir LT Std 45 Book"/>
                <w:sz w:val="20"/>
                <w:szCs w:val="20"/>
              </w:rPr>
              <w:t xml:space="preserve">ervice </w:t>
            </w:r>
            <w:r w:rsidR="00CC5829">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14:paraId="3F90C5B0" w14:textId="77777777" w:rsidR="00904421" w:rsidRPr="000656C2" w:rsidRDefault="00904421" w:rsidP="00D23311">
            <w:pPr>
              <w:pStyle w:val="NoSpacing"/>
              <w:rPr>
                <w:rFonts w:ascii="Avenir LT Std 45 Book" w:hAnsi="Avenir LT Std 45 Book"/>
                <w:sz w:val="22"/>
                <w:szCs w:val="22"/>
              </w:rPr>
            </w:pPr>
          </w:p>
        </w:tc>
      </w:tr>
      <w:tr w:rsidR="00904421" w:rsidRPr="000656C2" w14:paraId="3F1A6981" w14:textId="77777777" w:rsidTr="00FC502D">
        <w:trPr>
          <w:trHeight w:val="265"/>
        </w:trPr>
        <w:tc>
          <w:tcPr>
            <w:tcW w:w="2425" w:type="pct"/>
          </w:tcPr>
          <w:p w14:paraId="10DF1BC0" w14:textId="7F743FE4"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C5829">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14:paraId="5A385B7B" w14:textId="77777777" w:rsidR="00904421" w:rsidRPr="000656C2" w:rsidRDefault="00904421" w:rsidP="00D23311">
            <w:pPr>
              <w:pStyle w:val="NoSpacing"/>
              <w:rPr>
                <w:rFonts w:ascii="Avenir LT Std 45 Book" w:hAnsi="Avenir LT Std 45 Book"/>
                <w:sz w:val="22"/>
                <w:szCs w:val="22"/>
              </w:rPr>
            </w:pPr>
          </w:p>
        </w:tc>
      </w:tr>
      <w:tr w:rsidR="00904421" w:rsidRPr="000656C2" w14:paraId="290ED1F5" w14:textId="77777777" w:rsidTr="00FC502D">
        <w:trPr>
          <w:trHeight w:val="283"/>
        </w:trPr>
        <w:tc>
          <w:tcPr>
            <w:tcW w:w="2425" w:type="pct"/>
          </w:tcPr>
          <w:p w14:paraId="734E624F"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14:paraId="211E78D9" w14:textId="77777777" w:rsidR="00904421" w:rsidRPr="000656C2" w:rsidRDefault="00904421" w:rsidP="00D23311">
            <w:pPr>
              <w:pStyle w:val="NoSpacing"/>
              <w:rPr>
                <w:rFonts w:ascii="Avenir LT Std 45 Book" w:hAnsi="Avenir LT Std 45 Book"/>
                <w:sz w:val="22"/>
                <w:szCs w:val="22"/>
              </w:rPr>
            </w:pPr>
          </w:p>
        </w:tc>
      </w:tr>
      <w:tr w:rsidR="00904421" w:rsidRPr="000656C2" w14:paraId="63E0E99A" w14:textId="77777777" w:rsidTr="00FC502D">
        <w:trPr>
          <w:trHeight w:val="259"/>
        </w:trPr>
        <w:tc>
          <w:tcPr>
            <w:tcW w:w="2425" w:type="pct"/>
          </w:tcPr>
          <w:p w14:paraId="38997587" w14:textId="61CBDE51"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00695B">
              <w:rPr>
                <w:rFonts w:ascii="Avenir LT Std 45 Book" w:hAnsi="Avenir LT Std 45 Book"/>
                <w:sz w:val="20"/>
                <w:szCs w:val="20"/>
              </w:rPr>
              <w:t>/ Supervisor</w:t>
            </w:r>
          </w:p>
        </w:tc>
        <w:tc>
          <w:tcPr>
            <w:tcW w:w="2575" w:type="pct"/>
          </w:tcPr>
          <w:p w14:paraId="723E877E" w14:textId="77777777" w:rsidR="00904421" w:rsidRPr="000656C2" w:rsidRDefault="00904421" w:rsidP="00D23311">
            <w:pPr>
              <w:pStyle w:val="NoSpacing"/>
              <w:rPr>
                <w:rFonts w:ascii="Avenir LT Std 45 Book" w:hAnsi="Avenir LT Std 45 Book"/>
                <w:sz w:val="22"/>
                <w:szCs w:val="22"/>
              </w:rPr>
            </w:pPr>
          </w:p>
        </w:tc>
      </w:tr>
      <w:tr w:rsidR="00904421" w:rsidRPr="000656C2" w14:paraId="54E5E724" w14:textId="77777777" w:rsidTr="00FC502D">
        <w:trPr>
          <w:trHeight w:val="291"/>
        </w:trPr>
        <w:tc>
          <w:tcPr>
            <w:tcW w:w="2425" w:type="pct"/>
          </w:tcPr>
          <w:p w14:paraId="466EAA76" w14:textId="1A9E4C1D"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00695B">
              <w:rPr>
                <w:rFonts w:ascii="Avenir LT Std 45 Book" w:hAnsi="Avenir LT Std 45 Book"/>
                <w:sz w:val="20"/>
                <w:szCs w:val="20"/>
              </w:rPr>
              <w:t>/ Supervisor</w:t>
            </w:r>
          </w:p>
        </w:tc>
        <w:tc>
          <w:tcPr>
            <w:tcW w:w="2575" w:type="pct"/>
          </w:tcPr>
          <w:p w14:paraId="1E8E51D4" w14:textId="77777777" w:rsidR="00904421" w:rsidRPr="000656C2" w:rsidRDefault="00904421" w:rsidP="00D23311">
            <w:pPr>
              <w:pStyle w:val="NoSpacing"/>
              <w:rPr>
                <w:rFonts w:ascii="Avenir LT Std 45 Book" w:hAnsi="Avenir LT Std 45 Book"/>
                <w:sz w:val="22"/>
                <w:szCs w:val="22"/>
              </w:rPr>
            </w:pPr>
          </w:p>
        </w:tc>
      </w:tr>
      <w:tr w:rsidR="00904421" w:rsidRPr="000656C2" w14:paraId="715E0B85" w14:textId="77777777" w:rsidTr="00FC502D">
        <w:trPr>
          <w:trHeight w:val="267"/>
        </w:trPr>
        <w:tc>
          <w:tcPr>
            <w:tcW w:w="2425" w:type="pct"/>
          </w:tcPr>
          <w:p w14:paraId="12E1219A" w14:textId="77777777"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14:paraId="61D2DC65" w14:textId="77777777" w:rsidR="00904421" w:rsidRPr="000656C2" w:rsidRDefault="00904421" w:rsidP="00D23311">
            <w:pPr>
              <w:pStyle w:val="NoSpacing"/>
              <w:rPr>
                <w:rFonts w:ascii="Avenir LT Std 45 Book" w:hAnsi="Avenir LT Std 45 Book"/>
                <w:sz w:val="22"/>
                <w:szCs w:val="22"/>
              </w:rPr>
            </w:pPr>
          </w:p>
        </w:tc>
      </w:tr>
    </w:tbl>
    <w:p w14:paraId="3FECDEAF" w14:textId="77777777"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14:paraId="76FE34D1" w14:textId="77777777"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14:paraId="7D27B2AB" w14:textId="77777777"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00695B" w:rsidRPr="00904421" w14:paraId="6EB95989" w14:textId="77777777"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113D28F2"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14:paraId="7258787E"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47137CE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51AB5899"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572C5A4"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F14F92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2A7E999"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0695B" w:rsidRPr="00904421" w14:paraId="44665FC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57ACDD7F"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1DBA2D60" w14:textId="29C3FAC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C5829">
              <w:rPr>
                <w:rFonts w:ascii="Avenir LT Std 45 Book" w:hAnsi="Avenir LT Std 45 Book"/>
                <w:sz w:val="20"/>
                <w:szCs w:val="20"/>
              </w:rPr>
              <w:t>s</w:t>
            </w:r>
            <w:r w:rsidR="00CC582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0A6B865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5A0E19A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9FB68F8"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6CF6E69B"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6F9B374"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0695B" w:rsidRPr="00904421" w14:paraId="660D18BD"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2674373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37648F6" w14:textId="0F6062F7" w:rsidR="00FC502D" w:rsidRPr="00904421" w:rsidRDefault="0000695B" w:rsidP="0000695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14:paraId="7BD9F05D"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2E7084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436A78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FC59E0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B4BCD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4A3DA16B"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1F7AEF5E" w14:textId="77777777" w:rsidR="00FC502D" w:rsidRPr="00D23311" w:rsidRDefault="00FC502D" w:rsidP="00A9062B">
            <w:pPr>
              <w:pStyle w:val="NoSpacing"/>
              <w:rPr>
                <w:rFonts w:ascii="Avenir LT Std 45 Book" w:hAnsi="Avenir LT Std 45 Book"/>
                <w:b w:val="0"/>
                <w:sz w:val="20"/>
                <w:szCs w:val="20"/>
              </w:rPr>
            </w:pPr>
          </w:p>
        </w:tc>
      </w:tr>
      <w:tr w:rsidR="0000695B" w:rsidRPr="00904421" w14:paraId="05CAB81D" w14:textId="77777777"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9666F85"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14:paraId="29D11F81"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56B257B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12DB64F1"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05BC2F2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F695DC2"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283EA19C"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0695B" w:rsidRPr="00904421" w14:paraId="09D0E433"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4D05ED3A"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776AA8DA" w14:textId="5E785BD0"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C5829">
              <w:rPr>
                <w:rFonts w:ascii="Avenir LT Std 45 Book" w:hAnsi="Avenir LT Std 45 Book"/>
                <w:sz w:val="20"/>
                <w:szCs w:val="20"/>
              </w:rPr>
              <w:t>s</w:t>
            </w:r>
            <w:r w:rsidR="00CC582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51DCAAC8"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1990909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5A082488"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056E6547"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7300F89"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0695B" w:rsidRPr="00904421" w14:paraId="392B54C6"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2DCF1B85"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54E5E23D" w14:textId="77777777" w:rsidR="0000695B" w:rsidRDefault="000069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Preceptor/ Supervisor</w:t>
            </w:r>
          </w:p>
          <w:p w14:paraId="7D5F907C" w14:textId="1225318E"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14:paraId="5636D6B6"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10D7F31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47956D35"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4A8B5867"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ECB5290"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566370BA"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4E601070" w14:textId="77777777" w:rsidR="00FC502D" w:rsidRPr="00D23311" w:rsidRDefault="00FC502D" w:rsidP="00A9062B">
            <w:pPr>
              <w:pStyle w:val="NoSpacing"/>
              <w:rPr>
                <w:rFonts w:ascii="Avenir LT Std 45 Book" w:hAnsi="Avenir LT Std 45 Book"/>
                <w:b w:val="0"/>
                <w:sz w:val="20"/>
                <w:szCs w:val="20"/>
              </w:rPr>
            </w:pPr>
          </w:p>
        </w:tc>
      </w:tr>
      <w:tr w:rsidR="0000695B" w:rsidRPr="00904421" w14:paraId="0C71282F"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14:paraId="3FE879D2" w14:textId="77777777"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14:paraId="5496367E" w14:textId="77777777"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14:paraId="21B56B5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47E4EF0E"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4B3DA3B"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2C7E3B8"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7978055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00695B" w:rsidRPr="00904421" w14:paraId="6FFB3D51" w14:textId="77777777"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6C1F3D42"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057DF0EF" w14:textId="4A672B41"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C5829">
              <w:rPr>
                <w:rFonts w:ascii="Avenir LT Std 45 Book" w:hAnsi="Avenir LT Std 45 Book"/>
                <w:sz w:val="20"/>
                <w:szCs w:val="20"/>
              </w:rPr>
              <w:t>s</w:t>
            </w:r>
            <w:r w:rsidR="00CC5829"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14:paraId="4B90C04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14:paraId="0B2DAAF5"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720424D6"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2406098C"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14:paraId="16A9179A" w14:textId="77777777"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00695B" w:rsidRPr="00904421" w14:paraId="4D7A5FB4" w14:textId="77777777"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14:paraId="146C4C7B" w14:textId="77777777" w:rsidR="00FC502D" w:rsidRPr="00D23311" w:rsidRDefault="00FC502D" w:rsidP="00A9062B">
            <w:pPr>
              <w:pStyle w:val="NoSpacing"/>
              <w:rPr>
                <w:rFonts w:ascii="Avenir LT Std 45 Book" w:hAnsi="Avenir LT Std 45 Book"/>
                <w:b w:val="0"/>
                <w:sz w:val="20"/>
                <w:szCs w:val="20"/>
              </w:rPr>
            </w:pPr>
          </w:p>
        </w:tc>
        <w:tc>
          <w:tcPr>
            <w:tcW w:w="1701" w:type="dxa"/>
          </w:tcPr>
          <w:p w14:paraId="19BECE7F" w14:textId="7F9654E9" w:rsidR="00FC502D" w:rsidRPr="00904421" w:rsidRDefault="0000695B" w:rsidP="0000695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14:paraId="4804A060"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14:paraId="74894C3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523E469A"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3A2773C3"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14:paraId="1690D64F" w14:textId="77777777"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14:paraId="6F1152DF" w14:textId="77777777"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14:paraId="6AB64F69" w14:textId="77777777" w:rsidR="00FC502D" w:rsidRPr="00D23311" w:rsidRDefault="00FC502D" w:rsidP="00A9062B">
            <w:pPr>
              <w:pStyle w:val="NoSpacing"/>
              <w:rPr>
                <w:rFonts w:ascii="Avenir LT Std 45 Book" w:hAnsi="Avenir LT Std 45 Book"/>
                <w:b w:val="0"/>
                <w:sz w:val="20"/>
                <w:szCs w:val="20"/>
              </w:rPr>
            </w:pPr>
          </w:p>
        </w:tc>
      </w:tr>
    </w:tbl>
    <w:p w14:paraId="3EF60DF7" w14:textId="77777777" w:rsidR="00867E92" w:rsidRDefault="00867E92" w:rsidP="007D0D01">
      <w:pPr>
        <w:jc w:val="center"/>
        <w:rPr>
          <w:rFonts w:ascii="Avenir LT Std 45 Book" w:hAnsi="Avenir LT Std 45 Book"/>
          <w:b/>
          <w:sz w:val="22"/>
          <w:szCs w:val="22"/>
        </w:rPr>
      </w:pPr>
    </w:p>
    <w:p w14:paraId="00829094" w14:textId="77777777" w:rsidR="00867E92" w:rsidRDefault="00867E92" w:rsidP="007D0D01">
      <w:pPr>
        <w:jc w:val="center"/>
        <w:rPr>
          <w:rFonts w:ascii="Avenir LT Std 45 Book" w:hAnsi="Avenir LT Std 45 Book"/>
          <w:b/>
          <w:sz w:val="22"/>
          <w:szCs w:val="22"/>
        </w:rPr>
      </w:pPr>
    </w:p>
    <w:p w14:paraId="2BF13B0F" w14:textId="77777777" w:rsidR="00867E92" w:rsidRDefault="00867E92" w:rsidP="007D0D01">
      <w:pPr>
        <w:jc w:val="center"/>
        <w:rPr>
          <w:rFonts w:ascii="Avenir LT Std 45 Book" w:hAnsi="Avenir LT Std 45 Book"/>
          <w:b/>
          <w:sz w:val="22"/>
          <w:szCs w:val="22"/>
        </w:rPr>
      </w:pPr>
    </w:p>
    <w:p w14:paraId="60737841" w14:textId="77777777" w:rsidR="00867E92" w:rsidRDefault="00867E92" w:rsidP="007D0D01">
      <w:pPr>
        <w:jc w:val="center"/>
        <w:rPr>
          <w:rFonts w:ascii="Avenir LT Std 45 Book" w:hAnsi="Avenir LT Std 45 Book"/>
          <w:b/>
          <w:sz w:val="22"/>
          <w:szCs w:val="22"/>
        </w:rPr>
      </w:pPr>
    </w:p>
    <w:p w14:paraId="48D937BB" w14:textId="77777777" w:rsidR="00867E92" w:rsidRDefault="00867E92" w:rsidP="007D0D01">
      <w:pPr>
        <w:jc w:val="center"/>
        <w:rPr>
          <w:rFonts w:ascii="Avenir LT Std 45 Book" w:hAnsi="Avenir LT Std 45 Book"/>
          <w:b/>
          <w:sz w:val="22"/>
          <w:szCs w:val="22"/>
        </w:rPr>
      </w:pPr>
    </w:p>
    <w:p w14:paraId="503BE88F" w14:textId="77777777" w:rsidR="00867E92" w:rsidRDefault="00867E92" w:rsidP="007D0D01">
      <w:pPr>
        <w:jc w:val="center"/>
        <w:rPr>
          <w:rFonts w:ascii="Avenir LT Std 45 Book" w:hAnsi="Avenir LT Std 45 Book"/>
          <w:b/>
          <w:sz w:val="22"/>
          <w:szCs w:val="22"/>
        </w:rPr>
      </w:pPr>
    </w:p>
    <w:p w14:paraId="255597CF" w14:textId="77777777" w:rsidR="00867E92" w:rsidRDefault="00867E92" w:rsidP="007D0D01">
      <w:pPr>
        <w:jc w:val="center"/>
        <w:rPr>
          <w:rFonts w:ascii="Avenir LT Std 45 Book" w:hAnsi="Avenir LT Std 45 Book"/>
          <w:b/>
          <w:sz w:val="22"/>
          <w:szCs w:val="22"/>
        </w:rPr>
      </w:pPr>
    </w:p>
    <w:p w14:paraId="4592603E" w14:textId="77777777" w:rsidR="00867E92" w:rsidRDefault="00867E92" w:rsidP="007D0D01">
      <w:pPr>
        <w:jc w:val="center"/>
        <w:rPr>
          <w:rFonts w:ascii="Avenir LT Std 45 Book" w:hAnsi="Avenir LT Std 45 Book"/>
          <w:b/>
          <w:sz w:val="22"/>
          <w:szCs w:val="22"/>
        </w:rPr>
      </w:pPr>
    </w:p>
    <w:p w14:paraId="2DB800DE" w14:textId="045C64C9"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2B34C4">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7B1C05">
        <w:rPr>
          <w:rFonts w:ascii="Avenir LT Std 45 Book" w:hAnsi="Avenir LT Std 45 Book"/>
          <w:b/>
          <w:sz w:val="22"/>
          <w:szCs w:val="22"/>
        </w:rPr>
        <w:t>INTERNSHIP</w:t>
      </w:r>
    </w:p>
    <w:p w14:paraId="58C47491" w14:textId="07061533"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14:paraId="03B8C089" w14:textId="77777777" w:rsidR="00F950D6" w:rsidRPr="00F950D6" w:rsidRDefault="00F950D6" w:rsidP="00F950D6">
      <w:pPr>
        <w:pStyle w:val="NoSpacing"/>
        <w:rPr>
          <w:rFonts w:ascii="Avenir LT Std 45 Book" w:hAnsi="Avenir LT Std 45 Book"/>
          <w:sz w:val="22"/>
          <w:szCs w:val="22"/>
        </w:rPr>
      </w:pPr>
    </w:p>
    <w:p w14:paraId="5115B1C9" w14:textId="77777777" w:rsidR="00CC5829"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14:paraId="61BF03C9" w14:textId="7CA7EC00" w:rsidR="00544B1C" w:rsidRPr="007D0D01" w:rsidRDefault="009B04F1" w:rsidP="00BE1F96">
      <w:pPr>
        <w:pStyle w:val="Heading1"/>
      </w:pPr>
      <w:r w:rsidRPr="007D0D01">
        <w:t>AND EXPECTATIONS</w:t>
      </w:r>
      <w:bookmarkEnd w:id="5"/>
      <w:bookmarkEnd w:id="6"/>
    </w:p>
    <w:p w14:paraId="780122D0" w14:textId="452B5BA2"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C5829">
        <w:rPr>
          <w:rFonts w:ascii="Avenir LT Std 45 Book" w:hAnsi="Avenir LT Std 45 Book"/>
          <w:sz w:val="22"/>
          <w:szCs w:val="16"/>
        </w:rPr>
        <w:t>n</w:t>
      </w:r>
      <w:r w:rsidR="00CC5829" w:rsidRPr="00BE7249">
        <w:rPr>
          <w:rFonts w:ascii="Avenir LT Std 45 Book" w:hAnsi="Avenir LT Std 45 Book"/>
          <w:sz w:val="22"/>
          <w:szCs w:val="16"/>
        </w:rPr>
        <w:t xml:space="preserve">ursing </w:t>
      </w:r>
      <w:r w:rsidR="00CC5829">
        <w:rPr>
          <w:rFonts w:ascii="Avenir LT Std 45 Book" w:hAnsi="Avenir LT Std 45 Book"/>
          <w:sz w:val="22"/>
          <w:szCs w:val="16"/>
        </w:rPr>
        <w:t>s</w:t>
      </w:r>
      <w:r w:rsidR="00CC5829"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5834D8">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2B34C4">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14:paraId="5EA17BDF" w14:textId="77777777"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14:paraId="27588E12" w14:textId="77777777"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14:paraId="741A1305" w14:textId="4D7D0E07"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C582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31DD6401" w14:textId="77777777"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0B4F07B5" w14:textId="77777777" w:rsidR="00544B1C" w:rsidRDefault="00544B1C" w:rsidP="00544B1C">
            <w:pPr>
              <w:pStyle w:val="NoSpacing"/>
              <w:rPr>
                <w:rFonts w:ascii="Avenir LT Std 45 Book" w:hAnsi="Avenir LT Std 45 Book"/>
                <w:sz w:val="22"/>
                <w:szCs w:val="22"/>
                <w:lang w:val="en-US"/>
              </w:rPr>
            </w:pPr>
          </w:p>
          <w:p w14:paraId="71E762F3" w14:textId="77777777" w:rsidR="00747B01" w:rsidRDefault="00747B01" w:rsidP="00544B1C">
            <w:pPr>
              <w:pStyle w:val="NoSpacing"/>
              <w:rPr>
                <w:rFonts w:ascii="Avenir LT Std 45 Book" w:hAnsi="Avenir LT Std 45 Book"/>
                <w:sz w:val="22"/>
                <w:szCs w:val="22"/>
                <w:lang w:val="en-US"/>
              </w:rPr>
            </w:pPr>
          </w:p>
          <w:p w14:paraId="54CBE6F5" w14:textId="77777777" w:rsidR="00747B01" w:rsidRDefault="00747B01" w:rsidP="00544B1C">
            <w:pPr>
              <w:pStyle w:val="NoSpacing"/>
              <w:rPr>
                <w:rFonts w:ascii="Avenir LT Std 45 Book" w:hAnsi="Avenir LT Std 45 Book"/>
                <w:sz w:val="22"/>
                <w:szCs w:val="22"/>
                <w:lang w:val="en-US"/>
              </w:rPr>
            </w:pPr>
          </w:p>
          <w:p w14:paraId="2D682763" w14:textId="77777777" w:rsidR="00747B01" w:rsidRDefault="00747B01" w:rsidP="00544B1C">
            <w:pPr>
              <w:pStyle w:val="NoSpacing"/>
              <w:rPr>
                <w:rFonts w:ascii="Avenir LT Std 45 Book" w:hAnsi="Avenir LT Std 45 Book"/>
                <w:sz w:val="22"/>
                <w:szCs w:val="22"/>
                <w:lang w:val="en-US"/>
              </w:rPr>
            </w:pPr>
          </w:p>
          <w:p w14:paraId="0FBBC767" w14:textId="77777777" w:rsidR="00747B01" w:rsidRPr="008B0823" w:rsidRDefault="00747B01" w:rsidP="00544B1C">
            <w:pPr>
              <w:pStyle w:val="NoSpacing"/>
              <w:rPr>
                <w:rFonts w:ascii="Avenir LT Std 45 Book" w:hAnsi="Avenir LT Std 45 Book"/>
                <w:sz w:val="22"/>
                <w:szCs w:val="22"/>
                <w:lang w:val="en-US"/>
              </w:rPr>
            </w:pPr>
          </w:p>
        </w:tc>
      </w:tr>
      <w:tr w:rsidR="00544B1C" w:rsidRPr="008B0823" w14:paraId="115E4D1C" w14:textId="77777777"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14:paraId="15524CF0" w14:textId="51901136"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C582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25FA5E5C" w14:textId="77777777"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69C0EE4E" w14:textId="77777777" w:rsidR="00544B1C" w:rsidRDefault="00544B1C" w:rsidP="00DE2E53">
            <w:pPr>
              <w:pStyle w:val="NoSpacing"/>
              <w:rPr>
                <w:rFonts w:ascii="Avenir LT Std 45 Book" w:hAnsi="Avenir LT Std 45 Book"/>
                <w:sz w:val="22"/>
                <w:szCs w:val="22"/>
                <w:lang w:val="en-US"/>
              </w:rPr>
            </w:pPr>
          </w:p>
          <w:p w14:paraId="29831CF3"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316EB258" w14:textId="77777777"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14:paraId="1102BF39" w14:textId="1EF12953"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C582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1E359CD" w14:textId="77777777"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7EBC9C20" w14:textId="77777777" w:rsidR="00544B1C" w:rsidRDefault="00544B1C" w:rsidP="00DE2E53">
            <w:pPr>
              <w:pStyle w:val="NoSpacing"/>
              <w:rPr>
                <w:rFonts w:ascii="Avenir LT Std 45 Book" w:hAnsi="Avenir LT Std 45 Book"/>
                <w:sz w:val="22"/>
                <w:szCs w:val="22"/>
                <w:lang w:val="en-US"/>
              </w:rPr>
            </w:pPr>
          </w:p>
          <w:p w14:paraId="24BE86BD" w14:textId="77777777" w:rsidR="00747B01" w:rsidRDefault="00747B01" w:rsidP="00DE2E53">
            <w:pPr>
              <w:pStyle w:val="NoSpacing"/>
              <w:rPr>
                <w:rFonts w:ascii="Avenir LT Std 45 Book" w:hAnsi="Avenir LT Std 45 Book"/>
                <w:sz w:val="22"/>
                <w:szCs w:val="22"/>
                <w:lang w:val="en-US"/>
              </w:rPr>
            </w:pPr>
          </w:p>
          <w:p w14:paraId="3C43D81A" w14:textId="77777777" w:rsidR="00747B01" w:rsidRDefault="00747B01" w:rsidP="00DE2E53">
            <w:pPr>
              <w:pStyle w:val="NoSpacing"/>
              <w:rPr>
                <w:rFonts w:ascii="Avenir LT Std 45 Book" w:hAnsi="Avenir LT Std 45 Book"/>
                <w:sz w:val="22"/>
                <w:szCs w:val="22"/>
                <w:lang w:val="en-US"/>
              </w:rPr>
            </w:pPr>
          </w:p>
          <w:p w14:paraId="11C63650" w14:textId="77777777" w:rsidR="00747B01" w:rsidRDefault="00747B01" w:rsidP="00DE2E53">
            <w:pPr>
              <w:pStyle w:val="NoSpacing"/>
              <w:rPr>
                <w:rFonts w:ascii="Avenir LT Std 45 Book" w:hAnsi="Avenir LT Std 45 Book"/>
                <w:sz w:val="22"/>
                <w:szCs w:val="22"/>
                <w:lang w:val="en-US"/>
              </w:rPr>
            </w:pPr>
          </w:p>
          <w:p w14:paraId="7C1E5EDF" w14:textId="77777777" w:rsidR="00747B01" w:rsidRDefault="00747B01" w:rsidP="00DE2E53">
            <w:pPr>
              <w:pStyle w:val="NoSpacing"/>
              <w:rPr>
                <w:rFonts w:ascii="Avenir LT Std 45 Book" w:hAnsi="Avenir LT Std 45 Book"/>
                <w:sz w:val="22"/>
                <w:szCs w:val="22"/>
                <w:lang w:val="en-US"/>
              </w:rPr>
            </w:pPr>
          </w:p>
          <w:p w14:paraId="342A799D" w14:textId="77777777" w:rsidR="00747B01" w:rsidRDefault="00747B01" w:rsidP="00DE2E53">
            <w:pPr>
              <w:pStyle w:val="NoSpacing"/>
              <w:rPr>
                <w:rFonts w:ascii="Avenir LT Std 45 Book" w:hAnsi="Avenir LT Std 45 Book"/>
                <w:sz w:val="22"/>
                <w:szCs w:val="22"/>
                <w:lang w:val="en-US"/>
              </w:rPr>
            </w:pPr>
          </w:p>
          <w:p w14:paraId="5C884563" w14:textId="77777777" w:rsidR="00747B01" w:rsidRDefault="00747B01" w:rsidP="00DE2E53">
            <w:pPr>
              <w:pStyle w:val="NoSpacing"/>
              <w:rPr>
                <w:rFonts w:ascii="Avenir LT Std 45 Book" w:hAnsi="Avenir LT Std 45 Book"/>
                <w:sz w:val="22"/>
                <w:szCs w:val="22"/>
                <w:lang w:val="en-US"/>
              </w:rPr>
            </w:pPr>
          </w:p>
          <w:p w14:paraId="72DAE07F" w14:textId="77777777" w:rsidR="00747B01" w:rsidRPr="008B0823" w:rsidRDefault="00747B01" w:rsidP="00DE2E53">
            <w:pPr>
              <w:pStyle w:val="NoSpacing"/>
              <w:rPr>
                <w:rFonts w:ascii="Avenir LT Std 45 Book" w:hAnsi="Avenir LT Std 45 Book"/>
                <w:sz w:val="22"/>
                <w:szCs w:val="22"/>
                <w:lang w:val="en-US"/>
              </w:rPr>
            </w:pPr>
          </w:p>
        </w:tc>
      </w:tr>
      <w:tr w:rsidR="00544B1C" w:rsidRPr="008B0823" w14:paraId="7FF95543" w14:textId="77777777"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14:paraId="19F8FC72" w14:textId="24CB0D6D"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C5829">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14:paraId="58CA74F0" w14:textId="77777777"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14:paraId="1B48DFDB" w14:textId="77777777" w:rsidR="00747B01" w:rsidRDefault="00747B01" w:rsidP="00DE2E53">
            <w:pPr>
              <w:pStyle w:val="NoSpacing"/>
              <w:rPr>
                <w:rFonts w:ascii="Avenir LT Std 45 Book" w:hAnsi="Avenir LT Std 45 Book"/>
                <w:sz w:val="22"/>
                <w:szCs w:val="22"/>
                <w:lang w:val="en-US"/>
              </w:rPr>
            </w:pPr>
          </w:p>
          <w:p w14:paraId="55C0996B" w14:textId="77777777" w:rsidR="00CC7666" w:rsidRPr="008B0823" w:rsidRDefault="00CC7666" w:rsidP="00DE2E53">
            <w:pPr>
              <w:pStyle w:val="NoSpacing"/>
              <w:rPr>
                <w:rFonts w:ascii="Avenir LT Std 45 Book" w:hAnsi="Avenir LT Std 45 Book"/>
                <w:sz w:val="22"/>
                <w:szCs w:val="22"/>
                <w:lang w:val="en-US"/>
              </w:rPr>
            </w:pPr>
          </w:p>
        </w:tc>
      </w:tr>
    </w:tbl>
    <w:p w14:paraId="69F4F792" w14:textId="77777777" w:rsidR="008127AA" w:rsidRPr="0009066D" w:rsidRDefault="008127AA" w:rsidP="007D0D01">
      <w:pPr>
        <w:pStyle w:val="NoSpacing"/>
        <w:rPr>
          <w:rFonts w:ascii="Avenir LT Std 45 Book" w:hAnsi="Avenir LT Std 45 Book"/>
          <w:sz w:val="16"/>
          <w:szCs w:val="16"/>
        </w:rPr>
      </w:pPr>
    </w:p>
    <w:p w14:paraId="7D2F2741" w14:textId="3EABB75D"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2B34C4">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7B1C05">
        <w:rPr>
          <w:rFonts w:ascii="Avenir LT Std 45 Book" w:hAnsi="Avenir LT Std 45 Book"/>
          <w:b/>
          <w:sz w:val="22"/>
          <w:szCs w:val="22"/>
        </w:rPr>
        <w:t xml:space="preserve">INTERNSHIP </w:t>
      </w:r>
    </w:p>
    <w:p w14:paraId="004B23B6" w14:textId="6FAF564C" w:rsidR="0089582D" w:rsidRDefault="002B34C4"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14:paraId="5DA5A4E7" w14:textId="77777777" w:rsidR="0089582D" w:rsidRPr="007D0D01" w:rsidRDefault="0089582D" w:rsidP="0089582D">
      <w:pPr>
        <w:pStyle w:val="NoSpacing"/>
        <w:rPr>
          <w:rFonts w:ascii="Avenir LT Std 45 Book" w:hAnsi="Avenir LT Std 45 Book"/>
          <w:color w:val="70AD47" w:themeColor="accent6"/>
          <w:sz w:val="22"/>
          <w:szCs w:val="22"/>
        </w:rPr>
      </w:pPr>
    </w:p>
    <w:p w14:paraId="4E3E3971" w14:textId="77777777" w:rsidR="00CE5BA6" w:rsidRDefault="00FC502D" w:rsidP="0089582D">
      <w:pPr>
        <w:pStyle w:val="Heading1"/>
      </w:pPr>
      <w:r>
        <w:t>PRACTICE</w:t>
      </w:r>
      <w:r w:rsidR="000D0BEA">
        <w:t xml:space="preserve"> PLACEMENT</w:t>
      </w:r>
      <w:r w:rsidR="0089582D" w:rsidRPr="007D0D01">
        <w:t>: PRELIMINARY INTERVIEW</w:t>
      </w:r>
      <w:r w:rsidR="00CE5BA6">
        <w:t xml:space="preserve"> </w:t>
      </w:r>
    </w:p>
    <w:p w14:paraId="36B41D11" w14:textId="7C50B257" w:rsidR="0089582D" w:rsidRPr="00C8084E" w:rsidRDefault="00CE5BA6" w:rsidP="0089582D">
      <w:pPr>
        <w:pStyle w:val="Heading1"/>
        <w:rPr>
          <w:color w:val="0000FF"/>
        </w:rPr>
      </w:pPr>
      <w:r w:rsidRPr="00C8084E">
        <w:rPr>
          <w:color w:val="0000FF"/>
        </w:rPr>
        <w:t xml:space="preserve">(Must be completed within the first </w:t>
      </w:r>
      <w:r w:rsidR="00D33C1F">
        <w:rPr>
          <w:color w:val="0000FF"/>
        </w:rPr>
        <w:t>2 days</w:t>
      </w:r>
      <w:r w:rsidRPr="00C8084E">
        <w:rPr>
          <w:color w:val="0000FF"/>
        </w:rPr>
        <w:t>)</w:t>
      </w:r>
    </w:p>
    <w:tbl>
      <w:tblPr>
        <w:tblStyle w:val="GridTable4-Accent61"/>
        <w:tblW w:w="5089" w:type="pct"/>
        <w:tblLook w:val="0000" w:firstRow="0" w:lastRow="0" w:firstColumn="0" w:lastColumn="0" w:noHBand="0" w:noVBand="0"/>
      </w:tblPr>
      <w:tblGrid>
        <w:gridCol w:w="3889"/>
        <w:gridCol w:w="376"/>
        <w:gridCol w:w="2793"/>
        <w:gridCol w:w="752"/>
        <w:gridCol w:w="1936"/>
      </w:tblGrid>
      <w:tr w:rsidR="0089582D" w:rsidRPr="000656C2" w14:paraId="0872D03D" w14:textId="77777777" w:rsidTr="00CE5BA6">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14:paraId="36CBF3A9" w14:textId="62964697"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00695B">
              <w:rPr>
                <w:rFonts w:ascii="Avenir LT Std 45 Book" w:hAnsi="Avenir LT Std 45 Book"/>
                <w:sz w:val="22"/>
                <w:szCs w:val="22"/>
              </w:rPr>
              <w:t>/ Supervisor</w:t>
            </w:r>
          </w:p>
        </w:tc>
        <w:tc>
          <w:tcPr>
            <w:tcW w:w="2812" w:type="pct"/>
            <w:gridSpan w:val="3"/>
            <w:shd w:val="clear" w:color="auto" w:fill="FFFFFF" w:themeFill="background1"/>
          </w:tcPr>
          <w:p w14:paraId="494F761B" w14:textId="77777777"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477135D7" w14:textId="77777777"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14:paraId="423A943D" w14:textId="77777777" w:rsidR="00C8084E" w:rsidRDefault="00C8084E" w:rsidP="00C8084E">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14:paraId="37AB7340" w14:textId="548252E0"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C5829">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14:paraId="2581482C" w14:textId="77777777"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5D2B5FE8" w14:textId="77777777" w:rsidR="0089582D" w:rsidRDefault="0089582D" w:rsidP="0089582D">
            <w:pPr>
              <w:pStyle w:val="NoSpacing"/>
              <w:rPr>
                <w:rFonts w:ascii="Avenir LT Std 45 Book" w:hAnsi="Avenir LT Std 45 Book"/>
                <w:sz w:val="22"/>
                <w:szCs w:val="22"/>
              </w:rPr>
            </w:pPr>
          </w:p>
          <w:p w14:paraId="640B2936" w14:textId="77777777" w:rsidR="0089582D" w:rsidRDefault="0089582D" w:rsidP="0089582D">
            <w:pPr>
              <w:pStyle w:val="NoSpacing"/>
              <w:rPr>
                <w:rFonts w:ascii="Avenir LT Std 45 Book" w:hAnsi="Avenir LT Std 45 Book"/>
                <w:sz w:val="22"/>
                <w:szCs w:val="22"/>
              </w:rPr>
            </w:pPr>
          </w:p>
          <w:p w14:paraId="1B38E5F8" w14:textId="77777777" w:rsidR="0089582D" w:rsidRDefault="0089582D" w:rsidP="0089582D">
            <w:pPr>
              <w:pStyle w:val="NoSpacing"/>
              <w:rPr>
                <w:rFonts w:ascii="Avenir LT Std 45 Book" w:hAnsi="Avenir LT Std 45 Book"/>
                <w:sz w:val="22"/>
                <w:szCs w:val="22"/>
              </w:rPr>
            </w:pPr>
          </w:p>
          <w:p w14:paraId="70DB1D67" w14:textId="77777777" w:rsidR="0089582D" w:rsidRDefault="0089582D" w:rsidP="0089582D">
            <w:pPr>
              <w:pStyle w:val="NoSpacing"/>
              <w:rPr>
                <w:rFonts w:ascii="Avenir LT Std 45 Book" w:hAnsi="Avenir LT Std 45 Book"/>
                <w:sz w:val="22"/>
                <w:szCs w:val="22"/>
              </w:rPr>
            </w:pPr>
          </w:p>
          <w:p w14:paraId="2103EF1B" w14:textId="77777777" w:rsidR="0089582D" w:rsidRDefault="0089582D" w:rsidP="0089582D">
            <w:pPr>
              <w:pStyle w:val="NoSpacing"/>
              <w:rPr>
                <w:rFonts w:ascii="Avenir LT Std 45 Book" w:hAnsi="Avenir LT Std 45 Book"/>
                <w:sz w:val="22"/>
                <w:szCs w:val="22"/>
              </w:rPr>
            </w:pPr>
          </w:p>
          <w:p w14:paraId="2EF8ADDC" w14:textId="77777777" w:rsidR="0089582D" w:rsidRDefault="0089582D" w:rsidP="0089582D">
            <w:pPr>
              <w:pStyle w:val="NoSpacing"/>
              <w:rPr>
                <w:rFonts w:ascii="Avenir LT Std 45 Book" w:hAnsi="Avenir LT Std 45 Book"/>
                <w:sz w:val="22"/>
                <w:szCs w:val="22"/>
              </w:rPr>
            </w:pPr>
          </w:p>
          <w:p w14:paraId="15329C9A" w14:textId="77777777" w:rsidR="0089582D" w:rsidRDefault="0089582D" w:rsidP="0089582D">
            <w:pPr>
              <w:pStyle w:val="NoSpacing"/>
              <w:rPr>
                <w:rFonts w:ascii="Avenir LT Std 45 Book" w:hAnsi="Avenir LT Std 45 Book"/>
                <w:sz w:val="22"/>
                <w:szCs w:val="22"/>
              </w:rPr>
            </w:pPr>
          </w:p>
          <w:p w14:paraId="51AE84F4" w14:textId="77777777" w:rsidR="0089582D" w:rsidRDefault="0089582D" w:rsidP="0089582D">
            <w:pPr>
              <w:pStyle w:val="NoSpacing"/>
              <w:rPr>
                <w:rFonts w:ascii="Avenir LT Std 45 Book" w:hAnsi="Avenir LT Std 45 Book"/>
                <w:sz w:val="22"/>
                <w:szCs w:val="22"/>
              </w:rPr>
            </w:pPr>
          </w:p>
          <w:p w14:paraId="2F2F69A5" w14:textId="77777777" w:rsidR="0089582D" w:rsidRDefault="0089582D" w:rsidP="0089582D">
            <w:pPr>
              <w:pStyle w:val="NoSpacing"/>
              <w:rPr>
                <w:rFonts w:ascii="Avenir LT Std 45 Book" w:hAnsi="Avenir LT Std 45 Book"/>
                <w:sz w:val="22"/>
                <w:szCs w:val="22"/>
              </w:rPr>
            </w:pPr>
          </w:p>
          <w:p w14:paraId="48F4B316" w14:textId="77777777" w:rsidR="0089582D" w:rsidRDefault="0089582D" w:rsidP="0089582D">
            <w:pPr>
              <w:pStyle w:val="NoSpacing"/>
              <w:rPr>
                <w:rFonts w:ascii="Avenir LT Std 45 Book" w:hAnsi="Avenir LT Std 45 Book"/>
                <w:sz w:val="22"/>
                <w:szCs w:val="22"/>
              </w:rPr>
            </w:pPr>
          </w:p>
          <w:p w14:paraId="6E872C28" w14:textId="77777777" w:rsidR="0089582D" w:rsidRDefault="0089582D" w:rsidP="0089582D">
            <w:pPr>
              <w:pStyle w:val="NoSpacing"/>
              <w:rPr>
                <w:rFonts w:ascii="Avenir LT Std 45 Book" w:hAnsi="Avenir LT Std 45 Book"/>
                <w:sz w:val="22"/>
                <w:szCs w:val="22"/>
              </w:rPr>
            </w:pPr>
          </w:p>
          <w:p w14:paraId="34C14DF9" w14:textId="77777777" w:rsidR="00C8084E" w:rsidRDefault="00C8084E" w:rsidP="0089582D">
            <w:pPr>
              <w:pStyle w:val="NoSpacing"/>
              <w:rPr>
                <w:rFonts w:ascii="Avenir LT Std 45 Book" w:hAnsi="Avenir LT Std 45 Book"/>
                <w:sz w:val="22"/>
                <w:szCs w:val="22"/>
              </w:rPr>
            </w:pPr>
          </w:p>
          <w:p w14:paraId="52B5DA37" w14:textId="77777777" w:rsidR="0089582D" w:rsidRPr="000656C2" w:rsidRDefault="0089582D" w:rsidP="0089582D">
            <w:pPr>
              <w:pStyle w:val="NoSpacing"/>
              <w:rPr>
                <w:rFonts w:ascii="Avenir LT Std 45 Book" w:hAnsi="Avenir LT Std 45 Book"/>
                <w:sz w:val="22"/>
                <w:szCs w:val="22"/>
              </w:rPr>
            </w:pPr>
          </w:p>
        </w:tc>
      </w:tr>
      <w:tr w:rsidR="0089582D" w:rsidRPr="000656C2" w14:paraId="6F787329" w14:textId="77777777"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14:paraId="5ECFC4E4" w14:textId="66A59EB9" w:rsidR="00C8084E" w:rsidRPr="00E13582" w:rsidRDefault="00C8084E" w:rsidP="00C8084E">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5834D8">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14:paraId="6BBA91CE" w14:textId="134E2FF8"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5834D8">
              <w:rPr>
                <w:rFonts w:ascii="Avenir LT Std 45 Book" w:hAnsi="Avenir LT Std 45 Book"/>
                <w:sz w:val="22"/>
                <w:szCs w:val="22"/>
              </w:rPr>
              <w:t>/ 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F05F29">
              <w:rPr>
                <w:rFonts w:ascii="Avenir LT Std 45 Book" w:hAnsi="Avenir LT Std 45 Book"/>
                <w:sz w:val="22"/>
                <w:szCs w:val="22"/>
              </w:rPr>
              <w:t xml:space="preserve">                    </w:t>
            </w:r>
            <w:r>
              <w:rPr>
                <w:rFonts w:ascii="Avenir LT Std 45 Book" w:hAnsi="Avenir LT Std 45 Book"/>
                <w:sz w:val="22"/>
                <w:szCs w:val="22"/>
              </w:rPr>
              <w:t>(in accordance with the practice placement learning outcomes)</w:t>
            </w:r>
          </w:p>
        </w:tc>
      </w:tr>
      <w:tr w:rsidR="0089582D" w:rsidRPr="000656C2" w14:paraId="19859865" w14:textId="77777777"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14:paraId="7AE6D850" w14:textId="77777777" w:rsidR="0089582D" w:rsidRDefault="0089582D" w:rsidP="0089582D">
            <w:pPr>
              <w:pStyle w:val="NoSpacing"/>
              <w:rPr>
                <w:rFonts w:ascii="Avenir LT Std 45 Book" w:hAnsi="Avenir LT Std 45 Book"/>
                <w:sz w:val="22"/>
                <w:szCs w:val="22"/>
              </w:rPr>
            </w:pPr>
          </w:p>
          <w:p w14:paraId="05056EFA" w14:textId="77777777" w:rsidR="0089582D" w:rsidRDefault="0089582D" w:rsidP="0089582D">
            <w:pPr>
              <w:pStyle w:val="NoSpacing"/>
              <w:rPr>
                <w:rFonts w:ascii="Avenir LT Std 45 Book" w:hAnsi="Avenir LT Std 45 Book"/>
                <w:sz w:val="22"/>
                <w:szCs w:val="22"/>
              </w:rPr>
            </w:pPr>
          </w:p>
          <w:p w14:paraId="3C7F0E50" w14:textId="77777777" w:rsidR="0089582D" w:rsidRDefault="0089582D" w:rsidP="0089582D">
            <w:pPr>
              <w:pStyle w:val="NoSpacing"/>
              <w:rPr>
                <w:rFonts w:ascii="Avenir LT Std 45 Book" w:hAnsi="Avenir LT Std 45 Book"/>
                <w:sz w:val="22"/>
                <w:szCs w:val="22"/>
              </w:rPr>
            </w:pPr>
          </w:p>
          <w:p w14:paraId="7154F451" w14:textId="77777777" w:rsidR="0089582D" w:rsidRDefault="0089582D" w:rsidP="0089582D">
            <w:pPr>
              <w:pStyle w:val="NoSpacing"/>
              <w:rPr>
                <w:rFonts w:ascii="Avenir LT Std 45 Book" w:hAnsi="Avenir LT Std 45 Book"/>
                <w:sz w:val="22"/>
                <w:szCs w:val="22"/>
              </w:rPr>
            </w:pPr>
          </w:p>
          <w:p w14:paraId="632DBEC9" w14:textId="77777777" w:rsidR="0089582D" w:rsidRDefault="0089582D" w:rsidP="0089582D">
            <w:pPr>
              <w:pStyle w:val="NoSpacing"/>
              <w:rPr>
                <w:rFonts w:ascii="Avenir LT Std 45 Book" w:hAnsi="Avenir LT Std 45 Book"/>
                <w:sz w:val="22"/>
                <w:szCs w:val="22"/>
              </w:rPr>
            </w:pPr>
          </w:p>
          <w:p w14:paraId="6CFD0C7E" w14:textId="77777777" w:rsidR="0089582D" w:rsidRDefault="0089582D" w:rsidP="0089582D">
            <w:pPr>
              <w:pStyle w:val="NoSpacing"/>
              <w:rPr>
                <w:rFonts w:ascii="Avenir LT Std 45 Book" w:hAnsi="Avenir LT Std 45 Book"/>
                <w:sz w:val="22"/>
                <w:szCs w:val="22"/>
              </w:rPr>
            </w:pPr>
          </w:p>
          <w:p w14:paraId="42D5380E" w14:textId="77777777" w:rsidR="0089582D" w:rsidRDefault="0089582D" w:rsidP="0089582D">
            <w:pPr>
              <w:pStyle w:val="NoSpacing"/>
              <w:rPr>
                <w:rFonts w:ascii="Avenir LT Std 45 Book" w:hAnsi="Avenir LT Std 45 Book"/>
                <w:sz w:val="22"/>
                <w:szCs w:val="22"/>
              </w:rPr>
            </w:pPr>
          </w:p>
          <w:p w14:paraId="08D45BB6" w14:textId="77777777" w:rsidR="0089582D" w:rsidRDefault="0089582D" w:rsidP="0089582D">
            <w:pPr>
              <w:pStyle w:val="NoSpacing"/>
              <w:rPr>
                <w:rFonts w:ascii="Avenir LT Std 45 Book" w:hAnsi="Avenir LT Std 45 Book"/>
                <w:sz w:val="22"/>
                <w:szCs w:val="22"/>
              </w:rPr>
            </w:pPr>
          </w:p>
          <w:p w14:paraId="55CF1ACD" w14:textId="77777777" w:rsidR="0089582D" w:rsidRDefault="0089582D" w:rsidP="0089582D">
            <w:pPr>
              <w:pStyle w:val="NoSpacing"/>
              <w:rPr>
                <w:rFonts w:ascii="Avenir LT Std 45 Book" w:hAnsi="Avenir LT Std 45 Book"/>
                <w:sz w:val="22"/>
                <w:szCs w:val="22"/>
              </w:rPr>
            </w:pPr>
          </w:p>
          <w:p w14:paraId="36E65F67" w14:textId="77777777" w:rsidR="00C8084E" w:rsidRDefault="00C8084E" w:rsidP="0089582D">
            <w:pPr>
              <w:pStyle w:val="NoSpacing"/>
              <w:rPr>
                <w:rFonts w:ascii="Avenir LT Std 45 Book" w:hAnsi="Avenir LT Std 45 Book"/>
                <w:sz w:val="22"/>
                <w:szCs w:val="22"/>
              </w:rPr>
            </w:pPr>
          </w:p>
          <w:p w14:paraId="05440178" w14:textId="77777777" w:rsidR="0089582D" w:rsidRDefault="0089582D" w:rsidP="0089582D">
            <w:pPr>
              <w:pStyle w:val="NoSpacing"/>
              <w:rPr>
                <w:rFonts w:ascii="Avenir LT Std 45 Book" w:hAnsi="Avenir LT Std 45 Book"/>
                <w:sz w:val="22"/>
                <w:szCs w:val="22"/>
              </w:rPr>
            </w:pPr>
          </w:p>
          <w:p w14:paraId="76D910A3" w14:textId="77777777" w:rsidR="00C8084E" w:rsidRDefault="00C8084E" w:rsidP="0089582D">
            <w:pPr>
              <w:pStyle w:val="NoSpacing"/>
              <w:rPr>
                <w:rFonts w:ascii="Avenir LT Std 45 Book" w:hAnsi="Avenir LT Std 45 Book"/>
                <w:sz w:val="22"/>
                <w:szCs w:val="22"/>
              </w:rPr>
            </w:pPr>
          </w:p>
          <w:p w14:paraId="2B73EE31" w14:textId="77777777" w:rsidR="00B5127B" w:rsidRPr="000656C2" w:rsidRDefault="00B5127B">
            <w:pPr>
              <w:pStyle w:val="NoSpacing"/>
              <w:rPr>
                <w:rFonts w:ascii="Avenir LT Std 45 Book" w:hAnsi="Avenir LT Std 45 Book"/>
                <w:sz w:val="22"/>
                <w:szCs w:val="22"/>
              </w:rPr>
            </w:pPr>
          </w:p>
        </w:tc>
      </w:tr>
      <w:tr w:rsidR="00CE5BA6" w:rsidRPr="000656C2" w14:paraId="3DC3E08A" w14:textId="77777777" w:rsidTr="00CE5BA6">
        <w:trPr>
          <w:trHeight w:val="369"/>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14:paraId="35341A92" w14:textId="1E45C9EE" w:rsidR="00CE5BA6" w:rsidRDefault="00CE5BA6">
            <w:pPr>
              <w:pStyle w:val="NoSpacing"/>
              <w:rPr>
                <w:rFonts w:ascii="Avenir LT Std 45 Book" w:hAnsi="Avenir LT Std 45 Book"/>
                <w:sz w:val="22"/>
                <w:szCs w:val="22"/>
              </w:rPr>
            </w:pPr>
            <w:r>
              <w:rPr>
                <w:rFonts w:ascii="Avenir LT Std 45 Book" w:hAnsi="Avenir LT Std 45 Book"/>
                <w:sz w:val="22"/>
                <w:szCs w:val="22"/>
              </w:rPr>
              <w:t xml:space="preserve">Orientation to placement and </w:t>
            </w:r>
            <w:r w:rsidR="00CC5829">
              <w:rPr>
                <w:rFonts w:ascii="Avenir LT Std 45 Book" w:hAnsi="Avenir LT Std 45 Book"/>
                <w:sz w:val="22"/>
                <w:szCs w:val="22"/>
              </w:rPr>
              <w:t xml:space="preserve">practice </w:t>
            </w:r>
            <w:r>
              <w:rPr>
                <w:rFonts w:ascii="Avenir LT Std 45 Book" w:hAnsi="Avenir LT Std 45 Book"/>
                <w:sz w:val="22"/>
                <w:szCs w:val="22"/>
              </w:rPr>
              <w:t>placement learning outcomes</w:t>
            </w:r>
          </w:p>
        </w:tc>
        <w:tc>
          <w:tcPr>
            <w:tcW w:w="1626" w:type="pct"/>
            <w:gridSpan w:val="2"/>
            <w:shd w:val="clear" w:color="auto" w:fill="FFFFFF" w:themeFill="background1"/>
            <w:vAlign w:val="center"/>
          </w:tcPr>
          <w:p w14:paraId="53FE1874" w14:textId="77777777" w:rsidR="00CE5BA6" w:rsidRDefault="00CE5BA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1BBEBCE6" w14:textId="7F6182A4" w:rsidR="00CE5BA6" w:rsidRDefault="00CE5BA6">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14:paraId="2AEC13E4" w14:textId="17CFD8D9" w:rsidR="00CE5BA6" w:rsidRDefault="00CE5BA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4510BE9B" w14:textId="77777777" w:rsidTr="00CE5BA6">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14:paraId="1E89F400" w14:textId="7660725E"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C5829">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14:paraId="2D626856"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334977E5"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14:paraId="24895F10"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14:paraId="0BC2B0AA" w14:textId="77777777" w:rsidTr="00CE5BA6">
        <w:trPr>
          <w:trHeight w:val="405"/>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14:paraId="2E6D1953" w14:textId="0A59CB3F" w:rsidR="0089582D" w:rsidRPr="000656C2" w:rsidRDefault="0089582D" w:rsidP="00501483">
            <w:pPr>
              <w:pStyle w:val="NoSpacing"/>
              <w:rPr>
                <w:rFonts w:ascii="Avenir LT Std 45 Book" w:hAnsi="Avenir LT Std 45 Book"/>
                <w:sz w:val="22"/>
                <w:szCs w:val="22"/>
              </w:rPr>
            </w:pPr>
            <w:r>
              <w:rPr>
                <w:rFonts w:ascii="Avenir LT Std 45 Book" w:hAnsi="Avenir LT Std 45 Book"/>
                <w:sz w:val="22"/>
                <w:szCs w:val="22"/>
              </w:rPr>
              <w:t>Preceptor/Associate Preceptor</w:t>
            </w:r>
            <w:r w:rsidR="00501483">
              <w:rPr>
                <w:rFonts w:ascii="Avenir LT Std 45 Book" w:hAnsi="Avenir LT Std 45 Book"/>
                <w:sz w:val="22"/>
                <w:szCs w:val="22"/>
              </w:rPr>
              <w:t xml:space="preserve">/ Supervisor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14:paraId="2A7156E7"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14:paraId="591F95E9"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14:paraId="2BC6FC1D" w14:textId="77777777"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14:paraId="43489E5E" w14:textId="77777777" w:rsidTr="00CE5BA6">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5" w:type="pct"/>
            <w:shd w:val="clear" w:color="auto" w:fill="FFFFFF" w:themeFill="background1"/>
            <w:vAlign w:val="center"/>
          </w:tcPr>
          <w:p w14:paraId="47003237" w14:textId="77777777"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5" w:type="pct"/>
            <w:gridSpan w:val="4"/>
            <w:shd w:val="clear" w:color="auto" w:fill="FFFFFF" w:themeFill="background1"/>
            <w:vAlign w:val="center"/>
          </w:tcPr>
          <w:p w14:paraId="6D933441" w14:textId="77777777"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14:paraId="489DBFDF" w14:textId="2C2AB9FF"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Pr>
          <w:rFonts w:ascii="Avenir LT Std 45 Book" w:hAnsi="Avenir LT Std 45 Book"/>
          <w:b/>
          <w:sz w:val="22"/>
          <w:szCs w:val="22"/>
        </w:rPr>
        <w:t>local</w:t>
      </w:r>
      <w:r w:rsidR="00A920F4">
        <w:rPr>
          <w:rFonts w:ascii="Avenir LT Std 45 Book" w:hAnsi="Avenir LT Std 45 Book"/>
          <w:b/>
          <w:sz w:val="22"/>
          <w:szCs w:val="22"/>
        </w:rPr>
        <w:t xml:space="preserve"> HEI</w:t>
      </w:r>
      <w:r>
        <w:rPr>
          <w:rFonts w:ascii="Avenir LT Std 45 Book" w:hAnsi="Avenir LT Std 45 Book"/>
          <w:b/>
          <w:sz w:val="22"/>
          <w:szCs w:val="22"/>
        </w:rPr>
        <w:t xml:space="preserve"> policy and procedures.</w:t>
      </w:r>
    </w:p>
    <w:p w14:paraId="056F5659" w14:textId="5D0B0F84"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2B34C4">
        <w:rPr>
          <w:rFonts w:ascii="Avenir LT Std 45 Book" w:hAnsi="Avenir LT Std 45 Book"/>
          <w:b/>
        </w:rPr>
        <w:t>Competence</w:t>
      </w:r>
      <w:r w:rsidRPr="00D95965">
        <w:rPr>
          <w:rFonts w:ascii="Avenir LT Std 45 Book" w:hAnsi="Avenir LT Std 45 Book"/>
          <w:b/>
        </w:rPr>
        <w:t xml:space="preserve"> Assessment Document –</w:t>
      </w:r>
      <w:r w:rsidR="001076B1">
        <w:rPr>
          <w:rFonts w:ascii="Avenir LT Std 45 Book" w:hAnsi="Avenir LT Std 45 Book"/>
          <w:b/>
        </w:rPr>
        <w:t xml:space="preserve"> </w:t>
      </w:r>
      <w:r w:rsidR="007B1C05">
        <w:rPr>
          <w:rFonts w:ascii="Avenir LT Std 45 Book" w:hAnsi="Avenir LT Std 45 Book"/>
          <w:b/>
          <w:sz w:val="22"/>
          <w:szCs w:val="22"/>
        </w:rPr>
        <w:t>INTERNSHIP</w:t>
      </w:r>
    </w:p>
    <w:p w14:paraId="3E34A3E9" w14:textId="3B33ED4D" w:rsidR="007B1C05" w:rsidRDefault="002B34C4"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14:paraId="6111CEAD" w14:textId="77777777" w:rsidR="007B1C05" w:rsidRDefault="007B1C05" w:rsidP="0089582D">
      <w:pPr>
        <w:pStyle w:val="NoSpacing"/>
        <w:jc w:val="center"/>
        <w:rPr>
          <w:rFonts w:ascii="Avenir LT Std 45 Book" w:hAnsi="Avenir LT Std 45 Book"/>
          <w:b/>
        </w:rPr>
      </w:pPr>
    </w:p>
    <w:p w14:paraId="010E24B9" w14:textId="77777777" w:rsidR="007B1C05" w:rsidRDefault="007B1C05" w:rsidP="007B1C05">
      <w:pPr>
        <w:pStyle w:val="NoSpacing"/>
        <w:rPr>
          <w:rFonts w:ascii="Avenir LT Std 45 Book" w:hAnsi="Avenir LT Std 45 Book"/>
          <w:b/>
          <w:sz w:val="22"/>
          <w:szCs w:val="22"/>
        </w:rPr>
      </w:pPr>
    </w:p>
    <w:p w14:paraId="16A37CDD" w14:textId="1575BE98"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2B34C4">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583B32">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14:paraId="18F9F1D8" w14:textId="7907F89B" w:rsidR="007B1C05" w:rsidRPr="001F38A2" w:rsidRDefault="00A3672B"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8662CE">
        <w:rPr>
          <w:rFonts w:ascii="Avenir LT Std 45 Book" w:hAnsi="Avenir LT Std 45 Book" w:cs="Arial"/>
          <w:sz w:val="22"/>
          <w:szCs w:val="22"/>
        </w:rPr>
        <w:t>n</w:t>
      </w:r>
      <w:r w:rsidR="008662CE" w:rsidRPr="001F38A2">
        <w:rPr>
          <w:rFonts w:ascii="Avenir LT Std 45 Book" w:hAnsi="Avenir LT Std 45 Book" w:cs="Arial"/>
          <w:sz w:val="22"/>
          <w:szCs w:val="22"/>
        </w:rPr>
        <w:t xml:space="preserve">ursing </w:t>
      </w:r>
      <w:r w:rsidR="008662CE">
        <w:rPr>
          <w:rFonts w:ascii="Avenir LT Std 45 Book" w:hAnsi="Avenir LT Std 45 Book" w:cs="Arial"/>
          <w:sz w:val="22"/>
          <w:szCs w:val="22"/>
        </w:rPr>
        <w:t>s</w:t>
      </w:r>
      <w:r w:rsidR="008662CE"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F05F29">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F05F29">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501483">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557AD5">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557AD5">
        <w:rPr>
          <w:rFonts w:ascii="Avenir LT Std 45 Book" w:hAnsi="Avenir LT Std 45 Book" w:cs="Arial"/>
          <w:b/>
          <w:bCs/>
          <w:sz w:val="22"/>
          <w:szCs w:val="22"/>
        </w:rPr>
        <w:t xml:space="preserve">s or </w:t>
      </w:r>
      <w:r w:rsidR="007B1C05">
        <w:rPr>
          <w:rFonts w:ascii="Avenir LT Std 45 Book" w:hAnsi="Avenir LT Std 45 Book" w:cs="Arial"/>
          <w:b/>
          <w:bCs/>
          <w:sz w:val="22"/>
          <w:szCs w:val="22"/>
        </w:rPr>
        <w:t>S</w:t>
      </w:r>
      <w:r w:rsidR="007B1C05" w:rsidRPr="001F38A2">
        <w:rPr>
          <w:rFonts w:ascii="Avenir LT Std 45 Book" w:hAnsi="Avenir LT Std 45 Book" w:cs="Arial"/>
          <w:b/>
          <w:bCs/>
          <w:sz w:val="22"/>
          <w:szCs w:val="22"/>
        </w:rPr>
        <w:t xml:space="preserve">taff ar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14:paraId="0332B857" w14:textId="77777777" w:rsidR="007B1C05" w:rsidRDefault="007B1C05" w:rsidP="0089582D">
      <w:pPr>
        <w:pStyle w:val="NoSpacing"/>
        <w:jc w:val="center"/>
        <w:rPr>
          <w:rFonts w:ascii="Avenir LT Std 45 Book" w:hAnsi="Avenir LT Std 45 Book"/>
          <w:b/>
        </w:rPr>
      </w:pPr>
    </w:p>
    <w:p w14:paraId="2898A03E" w14:textId="0480ED07"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14:paraId="02484318" w14:textId="0584659C"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8662CE">
        <w:rPr>
          <w:rFonts w:ascii="Avenir LT Std 45 Book" w:hAnsi="Avenir LT Std 45 Book"/>
          <w:szCs w:val="20"/>
        </w:rPr>
        <w:t>.</w:t>
      </w:r>
    </w:p>
    <w:tbl>
      <w:tblPr>
        <w:tblStyle w:val="GridTable1Light-Accent61"/>
        <w:tblpPr w:leftFromText="180" w:rightFromText="180" w:vertAnchor="text" w:tblpY="1"/>
        <w:tblOverlap w:val="never"/>
        <w:tblW w:w="9747" w:type="dxa"/>
        <w:tblLook w:val="04A0" w:firstRow="1" w:lastRow="0" w:firstColumn="1" w:lastColumn="0" w:noHBand="0" w:noVBand="1"/>
      </w:tblPr>
      <w:tblGrid>
        <w:gridCol w:w="3369"/>
        <w:gridCol w:w="3685"/>
        <w:gridCol w:w="851"/>
        <w:gridCol w:w="1842"/>
      </w:tblGrid>
      <w:tr w:rsidR="0089582D" w:rsidRPr="006E7E3E" w14:paraId="7AC0DAC0" w14:textId="77777777" w:rsidTr="008021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294297A8" w14:textId="77777777"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14:paraId="76D09643"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tcPr>
          <w:p w14:paraId="5394FCF9" w14:textId="77777777" w:rsidR="0089582D" w:rsidRPr="006E7E3E" w:rsidRDefault="0089582D" w:rsidP="0080213D">
            <w:pPr>
              <w:pStyle w:val="NoSpacing"/>
              <w:rPr>
                <w:rFonts w:ascii="Avenir LT Std 45 Book" w:hAnsi="Avenir LT Std 45 Book"/>
                <w:b w:val="0"/>
                <w:sz w:val="22"/>
                <w:szCs w:val="22"/>
              </w:rPr>
            </w:pPr>
          </w:p>
          <w:p w14:paraId="15B9B4CD" w14:textId="77777777" w:rsidR="0089582D" w:rsidRPr="006E7E3E" w:rsidRDefault="0089582D" w:rsidP="0080213D">
            <w:pPr>
              <w:pStyle w:val="NoSpacing"/>
              <w:rPr>
                <w:rFonts w:ascii="Avenir LT Std 45 Book" w:hAnsi="Avenir LT Std 45 Book"/>
                <w:b w:val="0"/>
                <w:sz w:val="22"/>
                <w:szCs w:val="22"/>
              </w:rPr>
            </w:pPr>
          </w:p>
          <w:p w14:paraId="1059D5DF" w14:textId="77777777" w:rsidR="0089582D" w:rsidRPr="006E7E3E" w:rsidRDefault="0089582D" w:rsidP="0080213D">
            <w:pPr>
              <w:pStyle w:val="NoSpacing"/>
              <w:rPr>
                <w:rFonts w:ascii="Avenir LT Std 45 Book" w:hAnsi="Avenir LT Std 45 Book"/>
                <w:b w:val="0"/>
                <w:sz w:val="22"/>
                <w:szCs w:val="22"/>
              </w:rPr>
            </w:pPr>
          </w:p>
          <w:p w14:paraId="616E84BB" w14:textId="77777777" w:rsidR="0089582D" w:rsidRPr="006E7E3E" w:rsidRDefault="0089582D" w:rsidP="0080213D">
            <w:pPr>
              <w:pStyle w:val="NoSpacing"/>
              <w:rPr>
                <w:rFonts w:ascii="Avenir LT Std 45 Book" w:hAnsi="Avenir LT Std 45 Book"/>
                <w:b w:val="0"/>
                <w:sz w:val="22"/>
                <w:szCs w:val="22"/>
              </w:rPr>
            </w:pPr>
          </w:p>
          <w:p w14:paraId="67E6E707" w14:textId="77777777" w:rsidR="0089582D" w:rsidRPr="006E7E3E" w:rsidRDefault="0089582D" w:rsidP="0080213D">
            <w:pPr>
              <w:pStyle w:val="NoSpacing"/>
              <w:rPr>
                <w:rFonts w:ascii="Avenir LT Std 45 Book" w:hAnsi="Avenir LT Std 45 Book"/>
                <w:b w:val="0"/>
                <w:sz w:val="22"/>
                <w:szCs w:val="22"/>
              </w:rPr>
            </w:pPr>
          </w:p>
          <w:p w14:paraId="2039E35E" w14:textId="77777777" w:rsidR="0089582D" w:rsidRPr="006E7E3E" w:rsidRDefault="0089582D" w:rsidP="0080213D">
            <w:pPr>
              <w:pStyle w:val="NoSpacing"/>
              <w:rPr>
                <w:rFonts w:ascii="Avenir LT Std 45 Book" w:hAnsi="Avenir LT Std 45 Book"/>
                <w:b w:val="0"/>
                <w:sz w:val="22"/>
                <w:szCs w:val="22"/>
              </w:rPr>
            </w:pPr>
          </w:p>
          <w:p w14:paraId="67D44F3C" w14:textId="77777777" w:rsidR="0089582D" w:rsidRPr="006E7E3E" w:rsidRDefault="0089582D" w:rsidP="0080213D">
            <w:pPr>
              <w:pStyle w:val="NoSpacing"/>
              <w:rPr>
                <w:rFonts w:ascii="Avenir LT Std 45 Book" w:hAnsi="Avenir LT Std 45 Book"/>
                <w:b w:val="0"/>
                <w:sz w:val="22"/>
                <w:szCs w:val="22"/>
              </w:rPr>
            </w:pPr>
          </w:p>
          <w:p w14:paraId="56F09294" w14:textId="77777777" w:rsidR="0089582D" w:rsidRPr="006E7E3E" w:rsidRDefault="0089582D" w:rsidP="0080213D">
            <w:pPr>
              <w:pStyle w:val="NoSpacing"/>
              <w:rPr>
                <w:rFonts w:ascii="Avenir LT Std 45 Book" w:hAnsi="Avenir LT Std 45 Book"/>
                <w:b w:val="0"/>
                <w:sz w:val="22"/>
                <w:szCs w:val="22"/>
              </w:rPr>
            </w:pPr>
          </w:p>
          <w:p w14:paraId="6634132D" w14:textId="77777777" w:rsidR="0089582D" w:rsidRPr="006E7E3E" w:rsidRDefault="0089582D" w:rsidP="0080213D">
            <w:pPr>
              <w:pStyle w:val="NoSpacing"/>
              <w:rPr>
                <w:rFonts w:ascii="Avenir LT Std 45 Book" w:hAnsi="Avenir LT Std 45 Book"/>
                <w:b w:val="0"/>
                <w:sz w:val="22"/>
                <w:szCs w:val="22"/>
              </w:rPr>
            </w:pPr>
          </w:p>
        </w:tc>
      </w:tr>
      <w:tr w:rsidR="0089582D" w:rsidRPr="006E7E3E" w14:paraId="0EF6400A"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3B217E47" w14:textId="77777777"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14:paraId="34F64089"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tcPr>
          <w:p w14:paraId="180375BC" w14:textId="77777777" w:rsidR="0089582D" w:rsidRPr="006E7E3E" w:rsidRDefault="0089582D" w:rsidP="0080213D">
            <w:pPr>
              <w:pStyle w:val="NoSpacing"/>
              <w:rPr>
                <w:rFonts w:ascii="Avenir LT Std 45 Book" w:hAnsi="Avenir LT Std 45 Book"/>
                <w:b w:val="0"/>
                <w:sz w:val="22"/>
                <w:szCs w:val="22"/>
              </w:rPr>
            </w:pPr>
          </w:p>
          <w:p w14:paraId="57C86651" w14:textId="77777777" w:rsidR="0089582D" w:rsidRPr="006E7E3E" w:rsidRDefault="0089582D" w:rsidP="0080213D">
            <w:pPr>
              <w:pStyle w:val="NoSpacing"/>
              <w:rPr>
                <w:rFonts w:ascii="Avenir LT Std 45 Book" w:hAnsi="Avenir LT Std 45 Book"/>
                <w:b w:val="0"/>
                <w:sz w:val="22"/>
                <w:szCs w:val="22"/>
              </w:rPr>
            </w:pPr>
          </w:p>
          <w:p w14:paraId="3E0A1408" w14:textId="77777777" w:rsidR="0089582D" w:rsidRPr="006E7E3E" w:rsidRDefault="0089582D" w:rsidP="0080213D">
            <w:pPr>
              <w:pStyle w:val="NoSpacing"/>
              <w:rPr>
                <w:rFonts w:ascii="Avenir LT Std 45 Book" w:hAnsi="Avenir LT Std 45 Book"/>
                <w:b w:val="0"/>
                <w:sz w:val="22"/>
                <w:szCs w:val="22"/>
              </w:rPr>
            </w:pPr>
          </w:p>
          <w:p w14:paraId="23AF523F" w14:textId="77777777" w:rsidR="0089582D" w:rsidRPr="006E7E3E" w:rsidRDefault="0089582D" w:rsidP="0080213D">
            <w:pPr>
              <w:pStyle w:val="NoSpacing"/>
              <w:rPr>
                <w:rFonts w:ascii="Avenir LT Std 45 Book" w:hAnsi="Avenir LT Std 45 Book"/>
                <w:b w:val="0"/>
                <w:sz w:val="22"/>
                <w:szCs w:val="22"/>
              </w:rPr>
            </w:pPr>
          </w:p>
          <w:p w14:paraId="17F2FE7A" w14:textId="77777777" w:rsidR="0089582D" w:rsidRPr="006E7E3E" w:rsidRDefault="0089582D" w:rsidP="0080213D">
            <w:pPr>
              <w:pStyle w:val="NoSpacing"/>
              <w:rPr>
                <w:rFonts w:ascii="Avenir LT Std 45 Book" w:hAnsi="Avenir LT Std 45 Book"/>
                <w:b w:val="0"/>
                <w:sz w:val="22"/>
                <w:szCs w:val="22"/>
              </w:rPr>
            </w:pPr>
          </w:p>
          <w:p w14:paraId="60193BA6" w14:textId="77777777" w:rsidR="0089582D" w:rsidRDefault="0089582D" w:rsidP="0080213D">
            <w:pPr>
              <w:pStyle w:val="NoSpacing"/>
              <w:rPr>
                <w:rFonts w:ascii="Avenir LT Std 45 Book" w:hAnsi="Avenir LT Std 45 Book"/>
                <w:b w:val="0"/>
                <w:sz w:val="22"/>
                <w:szCs w:val="22"/>
              </w:rPr>
            </w:pPr>
          </w:p>
          <w:p w14:paraId="27B401D4" w14:textId="77777777" w:rsidR="007B1C05" w:rsidRDefault="007B1C05" w:rsidP="0080213D">
            <w:pPr>
              <w:pStyle w:val="NoSpacing"/>
              <w:rPr>
                <w:rFonts w:ascii="Avenir LT Std 45 Book" w:hAnsi="Avenir LT Std 45 Book"/>
                <w:b w:val="0"/>
                <w:sz w:val="22"/>
                <w:szCs w:val="22"/>
              </w:rPr>
            </w:pPr>
          </w:p>
          <w:p w14:paraId="3FB6F1D1" w14:textId="77777777" w:rsidR="007B1C05" w:rsidRDefault="007B1C05" w:rsidP="0080213D">
            <w:pPr>
              <w:pStyle w:val="NoSpacing"/>
              <w:rPr>
                <w:rFonts w:ascii="Avenir LT Std 45 Book" w:hAnsi="Avenir LT Std 45 Book"/>
                <w:b w:val="0"/>
                <w:sz w:val="22"/>
                <w:szCs w:val="22"/>
              </w:rPr>
            </w:pPr>
          </w:p>
          <w:p w14:paraId="6867A38F" w14:textId="77777777" w:rsidR="007B1C05" w:rsidRDefault="007B1C05" w:rsidP="0080213D">
            <w:pPr>
              <w:pStyle w:val="NoSpacing"/>
              <w:rPr>
                <w:rFonts w:ascii="Avenir LT Std 45 Book" w:hAnsi="Avenir LT Std 45 Book"/>
                <w:b w:val="0"/>
                <w:sz w:val="22"/>
                <w:szCs w:val="22"/>
              </w:rPr>
            </w:pPr>
          </w:p>
          <w:p w14:paraId="6AFA8D79" w14:textId="77777777" w:rsidR="007B1C05" w:rsidRDefault="007B1C05" w:rsidP="0080213D">
            <w:pPr>
              <w:pStyle w:val="NoSpacing"/>
              <w:rPr>
                <w:rFonts w:ascii="Avenir LT Std 45 Book" w:hAnsi="Avenir LT Std 45 Book"/>
                <w:b w:val="0"/>
                <w:sz w:val="22"/>
                <w:szCs w:val="22"/>
              </w:rPr>
            </w:pPr>
          </w:p>
          <w:p w14:paraId="291243B5" w14:textId="77777777" w:rsidR="007B1C05" w:rsidRDefault="007B1C05" w:rsidP="0080213D">
            <w:pPr>
              <w:pStyle w:val="NoSpacing"/>
              <w:rPr>
                <w:rFonts w:ascii="Avenir LT Std 45 Book" w:hAnsi="Avenir LT Std 45 Book"/>
                <w:b w:val="0"/>
                <w:sz w:val="22"/>
                <w:szCs w:val="22"/>
              </w:rPr>
            </w:pPr>
          </w:p>
          <w:p w14:paraId="43124B63" w14:textId="77777777" w:rsidR="00B70715" w:rsidRDefault="00B70715" w:rsidP="0080213D">
            <w:pPr>
              <w:pStyle w:val="NoSpacing"/>
              <w:rPr>
                <w:rFonts w:ascii="Avenir LT Std 45 Book" w:hAnsi="Avenir LT Std 45 Book"/>
                <w:b w:val="0"/>
                <w:sz w:val="22"/>
                <w:szCs w:val="22"/>
              </w:rPr>
            </w:pPr>
          </w:p>
          <w:p w14:paraId="5E671DFC" w14:textId="77777777" w:rsidR="0089582D" w:rsidRPr="006E7E3E" w:rsidRDefault="0089582D" w:rsidP="0080213D">
            <w:pPr>
              <w:pStyle w:val="NoSpacing"/>
              <w:rPr>
                <w:rFonts w:ascii="Avenir LT Std 45 Book" w:hAnsi="Avenir LT Std 45 Book"/>
                <w:b w:val="0"/>
                <w:sz w:val="22"/>
                <w:szCs w:val="22"/>
              </w:rPr>
            </w:pPr>
          </w:p>
        </w:tc>
      </w:tr>
      <w:tr w:rsidR="0089582D" w:rsidRPr="006E7E3E" w14:paraId="0E4B2373"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6616A880" w14:textId="77777777"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14:paraId="411D37BC"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tcPr>
          <w:p w14:paraId="739BAA4C" w14:textId="77777777" w:rsidR="0089582D" w:rsidRPr="006E7E3E" w:rsidRDefault="0089582D" w:rsidP="0080213D">
            <w:pPr>
              <w:pStyle w:val="NoSpacing"/>
              <w:rPr>
                <w:rFonts w:ascii="Avenir LT Std 45 Book" w:hAnsi="Avenir LT Std 45 Book"/>
                <w:b w:val="0"/>
                <w:sz w:val="22"/>
                <w:szCs w:val="22"/>
              </w:rPr>
            </w:pPr>
          </w:p>
          <w:p w14:paraId="35E1164D" w14:textId="77777777" w:rsidR="0089582D" w:rsidRPr="006E7E3E" w:rsidRDefault="0089582D" w:rsidP="0080213D">
            <w:pPr>
              <w:pStyle w:val="NoSpacing"/>
              <w:rPr>
                <w:rFonts w:ascii="Avenir LT Std 45 Book" w:hAnsi="Avenir LT Std 45 Book"/>
                <w:b w:val="0"/>
                <w:sz w:val="22"/>
                <w:szCs w:val="22"/>
              </w:rPr>
            </w:pPr>
          </w:p>
          <w:p w14:paraId="17216902" w14:textId="77777777" w:rsidR="0089582D" w:rsidRPr="006E7E3E" w:rsidRDefault="0089582D" w:rsidP="0080213D">
            <w:pPr>
              <w:pStyle w:val="NoSpacing"/>
              <w:rPr>
                <w:rFonts w:ascii="Avenir LT Std 45 Book" w:hAnsi="Avenir LT Std 45 Book"/>
                <w:b w:val="0"/>
                <w:sz w:val="22"/>
                <w:szCs w:val="22"/>
              </w:rPr>
            </w:pPr>
          </w:p>
          <w:p w14:paraId="77C62DD1" w14:textId="77777777" w:rsidR="0089582D" w:rsidRPr="006E7E3E" w:rsidRDefault="0089582D" w:rsidP="0080213D">
            <w:pPr>
              <w:pStyle w:val="NoSpacing"/>
              <w:rPr>
                <w:rFonts w:ascii="Avenir LT Std 45 Book" w:hAnsi="Avenir LT Std 45 Book"/>
                <w:b w:val="0"/>
                <w:sz w:val="22"/>
                <w:szCs w:val="22"/>
              </w:rPr>
            </w:pPr>
          </w:p>
          <w:p w14:paraId="08D89EB2" w14:textId="77777777" w:rsidR="0089582D" w:rsidRPr="006E7E3E" w:rsidRDefault="0089582D" w:rsidP="0080213D">
            <w:pPr>
              <w:pStyle w:val="NoSpacing"/>
              <w:rPr>
                <w:rFonts w:ascii="Avenir LT Std 45 Book" w:hAnsi="Avenir LT Std 45 Book"/>
                <w:b w:val="0"/>
                <w:sz w:val="22"/>
                <w:szCs w:val="22"/>
              </w:rPr>
            </w:pPr>
          </w:p>
          <w:p w14:paraId="794CB833" w14:textId="77777777" w:rsidR="0089582D" w:rsidRPr="006E7E3E" w:rsidRDefault="0089582D" w:rsidP="0080213D">
            <w:pPr>
              <w:pStyle w:val="NoSpacing"/>
              <w:rPr>
                <w:rFonts w:ascii="Avenir LT Std 45 Book" w:hAnsi="Avenir LT Std 45 Book"/>
                <w:b w:val="0"/>
                <w:sz w:val="22"/>
                <w:szCs w:val="22"/>
              </w:rPr>
            </w:pPr>
          </w:p>
          <w:p w14:paraId="0F437CCF" w14:textId="77777777" w:rsidR="0089582D" w:rsidRDefault="0089582D" w:rsidP="0080213D">
            <w:pPr>
              <w:pStyle w:val="NoSpacing"/>
              <w:rPr>
                <w:rFonts w:ascii="Avenir LT Std 45 Book" w:hAnsi="Avenir LT Std 45 Book"/>
                <w:b w:val="0"/>
                <w:sz w:val="22"/>
                <w:szCs w:val="22"/>
              </w:rPr>
            </w:pPr>
          </w:p>
          <w:p w14:paraId="2B17C37A" w14:textId="77777777" w:rsidR="006E7E3E" w:rsidRPr="006E7E3E" w:rsidRDefault="006E7E3E" w:rsidP="0080213D">
            <w:pPr>
              <w:pStyle w:val="NoSpacing"/>
              <w:rPr>
                <w:rFonts w:ascii="Avenir LT Std 45 Book" w:hAnsi="Avenir LT Std 45 Book"/>
                <w:b w:val="0"/>
                <w:sz w:val="22"/>
                <w:szCs w:val="22"/>
              </w:rPr>
            </w:pPr>
          </w:p>
          <w:p w14:paraId="49B2F497" w14:textId="77777777" w:rsidR="0089582D" w:rsidRDefault="0089582D" w:rsidP="0080213D">
            <w:pPr>
              <w:pStyle w:val="NoSpacing"/>
              <w:rPr>
                <w:rFonts w:ascii="Avenir LT Std 45 Book" w:hAnsi="Avenir LT Std 45 Book"/>
                <w:b w:val="0"/>
                <w:sz w:val="22"/>
                <w:szCs w:val="22"/>
              </w:rPr>
            </w:pPr>
          </w:p>
          <w:p w14:paraId="049760D9" w14:textId="77777777" w:rsidR="00C8084E" w:rsidRDefault="00C8084E" w:rsidP="0080213D">
            <w:pPr>
              <w:pStyle w:val="NoSpacing"/>
              <w:rPr>
                <w:rFonts w:ascii="Avenir LT Std 45 Book" w:hAnsi="Avenir LT Std 45 Book"/>
                <w:b w:val="0"/>
                <w:sz w:val="22"/>
                <w:szCs w:val="22"/>
              </w:rPr>
            </w:pPr>
          </w:p>
          <w:p w14:paraId="3E6B2978" w14:textId="77777777" w:rsidR="00C8084E" w:rsidRDefault="00C8084E" w:rsidP="0080213D">
            <w:pPr>
              <w:pStyle w:val="NoSpacing"/>
              <w:rPr>
                <w:rFonts w:ascii="Avenir LT Std 45 Book" w:hAnsi="Avenir LT Std 45 Book"/>
                <w:b w:val="0"/>
                <w:sz w:val="22"/>
                <w:szCs w:val="22"/>
              </w:rPr>
            </w:pPr>
          </w:p>
          <w:p w14:paraId="3022B121" w14:textId="77777777" w:rsidR="00C8084E" w:rsidRDefault="00C8084E" w:rsidP="0080213D">
            <w:pPr>
              <w:pStyle w:val="NoSpacing"/>
              <w:rPr>
                <w:rFonts w:ascii="Avenir LT Std 45 Book" w:hAnsi="Avenir LT Std 45 Book"/>
                <w:b w:val="0"/>
                <w:sz w:val="22"/>
                <w:szCs w:val="22"/>
              </w:rPr>
            </w:pPr>
          </w:p>
          <w:p w14:paraId="3DF20C17" w14:textId="77777777" w:rsidR="00C8084E" w:rsidRDefault="00C8084E" w:rsidP="0080213D">
            <w:pPr>
              <w:pStyle w:val="NoSpacing"/>
              <w:rPr>
                <w:rFonts w:ascii="Avenir LT Std 45 Book" w:hAnsi="Avenir LT Std 45 Book"/>
                <w:b w:val="0"/>
                <w:sz w:val="22"/>
                <w:szCs w:val="22"/>
              </w:rPr>
            </w:pPr>
          </w:p>
          <w:p w14:paraId="09C6A4AD" w14:textId="77777777" w:rsidR="00C8084E" w:rsidRPr="006E7E3E" w:rsidRDefault="00C8084E" w:rsidP="0080213D">
            <w:pPr>
              <w:pStyle w:val="NoSpacing"/>
              <w:rPr>
                <w:rFonts w:ascii="Avenir LT Std 45 Book" w:hAnsi="Avenir LT Std 45 Book"/>
                <w:b w:val="0"/>
                <w:sz w:val="22"/>
                <w:szCs w:val="22"/>
              </w:rPr>
            </w:pPr>
          </w:p>
          <w:p w14:paraId="715E1374" w14:textId="77777777" w:rsidR="0089582D" w:rsidRPr="006E7E3E" w:rsidRDefault="0089582D" w:rsidP="0080213D">
            <w:pPr>
              <w:pStyle w:val="NoSpacing"/>
              <w:rPr>
                <w:rFonts w:ascii="Avenir LT Std 45 Book" w:hAnsi="Avenir LT Std 45 Book"/>
                <w:b w:val="0"/>
                <w:sz w:val="22"/>
                <w:szCs w:val="22"/>
              </w:rPr>
            </w:pPr>
          </w:p>
        </w:tc>
      </w:tr>
      <w:tr w:rsidR="0089582D" w:rsidRPr="006E7E3E" w14:paraId="4AFDE6A9"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18F00509" w14:textId="77777777"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14:paraId="4391A9B6"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tcPr>
          <w:p w14:paraId="0986CAAC" w14:textId="77777777" w:rsidR="0089582D" w:rsidRPr="006E7E3E" w:rsidRDefault="0089582D" w:rsidP="0080213D">
            <w:pPr>
              <w:pStyle w:val="NoSpacing"/>
              <w:rPr>
                <w:rFonts w:ascii="Avenir LT Std 45 Book" w:hAnsi="Avenir LT Std 45 Book"/>
                <w:b w:val="0"/>
                <w:sz w:val="22"/>
                <w:szCs w:val="22"/>
              </w:rPr>
            </w:pPr>
          </w:p>
          <w:p w14:paraId="1319E3D5" w14:textId="77777777" w:rsidR="0089582D" w:rsidRPr="006E7E3E" w:rsidRDefault="0089582D" w:rsidP="0080213D">
            <w:pPr>
              <w:pStyle w:val="NoSpacing"/>
              <w:rPr>
                <w:rFonts w:ascii="Avenir LT Std 45 Book" w:hAnsi="Avenir LT Std 45 Book"/>
                <w:b w:val="0"/>
                <w:sz w:val="22"/>
                <w:szCs w:val="22"/>
              </w:rPr>
            </w:pPr>
          </w:p>
          <w:p w14:paraId="63461075" w14:textId="77777777" w:rsidR="0089582D" w:rsidRPr="006E7E3E" w:rsidRDefault="0089582D" w:rsidP="0080213D">
            <w:pPr>
              <w:pStyle w:val="NoSpacing"/>
              <w:rPr>
                <w:rFonts w:ascii="Avenir LT Std 45 Book" w:hAnsi="Avenir LT Std 45 Book"/>
                <w:b w:val="0"/>
                <w:sz w:val="22"/>
                <w:szCs w:val="22"/>
              </w:rPr>
            </w:pPr>
          </w:p>
          <w:p w14:paraId="11F24D8C" w14:textId="77777777" w:rsidR="0089582D" w:rsidRPr="006E7E3E" w:rsidRDefault="0089582D" w:rsidP="0080213D">
            <w:pPr>
              <w:pStyle w:val="NoSpacing"/>
              <w:rPr>
                <w:rFonts w:ascii="Avenir LT Std 45 Book" w:hAnsi="Avenir LT Std 45 Book"/>
                <w:b w:val="0"/>
                <w:sz w:val="22"/>
                <w:szCs w:val="22"/>
              </w:rPr>
            </w:pPr>
          </w:p>
          <w:p w14:paraId="17959CB3" w14:textId="77777777" w:rsidR="0089582D" w:rsidRPr="006E7E3E" w:rsidRDefault="0089582D" w:rsidP="0080213D">
            <w:pPr>
              <w:pStyle w:val="NoSpacing"/>
              <w:rPr>
                <w:rFonts w:ascii="Avenir LT Std 45 Book" w:hAnsi="Avenir LT Std 45 Book"/>
                <w:b w:val="0"/>
                <w:sz w:val="22"/>
                <w:szCs w:val="22"/>
              </w:rPr>
            </w:pPr>
          </w:p>
          <w:p w14:paraId="61A93247" w14:textId="77777777" w:rsidR="0089582D" w:rsidRPr="006E7E3E" w:rsidRDefault="0089582D" w:rsidP="0080213D">
            <w:pPr>
              <w:pStyle w:val="NoSpacing"/>
              <w:rPr>
                <w:rFonts w:ascii="Avenir LT Std 45 Book" w:hAnsi="Avenir LT Std 45 Book"/>
                <w:b w:val="0"/>
                <w:sz w:val="22"/>
                <w:szCs w:val="22"/>
              </w:rPr>
            </w:pPr>
          </w:p>
          <w:p w14:paraId="32FAB0ED" w14:textId="77777777" w:rsidR="0089582D" w:rsidRPr="006E7E3E" w:rsidRDefault="0089582D" w:rsidP="0080213D">
            <w:pPr>
              <w:pStyle w:val="NoSpacing"/>
              <w:rPr>
                <w:rFonts w:ascii="Avenir LT Std 45 Book" w:hAnsi="Avenir LT Std 45 Book"/>
                <w:b w:val="0"/>
                <w:sz w:val="22"/>
                <w:szCs w:val="22"/>
              </w:rPr>
            </w:pPr>
          </w:p>
          <w:p w14:paraId="5662337C" w14:textId="77777777" w:rsidR="008D142B" w:rsidRDefault="008D142B" w:rsidP="0080213D">
            <w:pPr>
              <w:pStyle w:val="NoSpacing"/>
              <w:rPr>
                <w:rFonts w:ascii="Avenir LT Std 45 Book" w:hAnsi="Avenir LT Std 45 Book"/>
                <w:b w:val="0"/>
                <w:sz w:val="22"/>
                <w:szCs w:val="22"/>
              </w:rPr>
            </w:pPr>
          </w:p>
          <w:p w14:paraId="24A83DEB" w14:textId="77777777" w:rsidR="00C8084E" w:rsidRDefault="00C8084E" w:rsidP="0080213D">
            <w:pPr>
              <w:pStyle w:val="NoSpacing"/>
              <w:rPr>
                <w:rFonts w:ascii="Avenir LT Std 45 Book" w:hAnsi="Avenir LT Std 45 Book"/>
                <w:b w:val="0"/>
                <w:sz w:val="22"/>
                <w:szCs w:val="22"/>
              </w:rPr>
            </w:pPr>
          </w:p>
          <w:p w14:paraId="655C1545" w14:textId="77777777" w:rsidR="00C8084E" w:rsidRDefault="00C8084E" w:rsidP="0080213D">
            <w:pPr>
              <w:pStyle w:val="NoSpacing"/>
              <w:rPr>
                <w:rFonts w:ascii="Avenir LT Std 45 Book" w:hAnsi="Avenir LT Std 45 Book"/>
                <w:b w:val="0"/>
                <w:sz w:val="22"/>
                <w:szCs w:val="22"/>
              </w:rPr>
            </w:pPr>
          </w:p>
          <w:p w14:paraId="18A8DB0D" w14:textId="77777777" w:rsidR="00C8084E" w:rsidRPr="006E7E3E" w:rsidRDefault="00C8084E" w:rsidP="0080213D">
            <w:pPr>
              <w:pStyle w:val="NoSpacing"/>
              <w:rPr>
                <w:rFonts w:ascii="Avenir LT Std 45 Book" w:hAnsi="Avenir LT Std 45 Book"/>
                <w:b w:val="0"/>
                <w:sz w:val="22"/>
                <w:szCs w:val="22"/>
              </w:rPr>
            </w:pPr>
          </w:p>
          <w:p w14:paraId="105E0F84" w14:textId="77777777" w:rsidR="0089582D" w:rsidRDefault="0089582D" w:rsidP="0080213D">
            <w:pPr>
              <w:pStyle w:val="NoSpacing"/>
              <w:rPr>
                <w:rFonts w:ascii="Avenir LT Std 45 Book" w:hAnsi="Avenir LT Std 45 Book"/>
                <w:b w:val="0"/>
                <w:sz w:val="22"/>
                <w:szCs w:val="22"/>
              </w:rPr>
            </w:pPr>
          </w:p>
          <w:p w14:paraId="40388B5F" w14:textId="77777777" w:rsidR="00C8084E" w:rsidRPr="006E7E3E" w:rsidRDefault="00C8084E" w:rsidP="0080213D">
            <w:pPr>
              <w:pStyle w:val="NoSpacing"/>
              <w:rPr>
                <w:rFonts w:ascii="Avenir LT Std 45 Book" w:hAnsi="Avenir LT Std 45 Book"/>
                <w:b w:val="0"/>
                <w:sz w:val="22"/>
                <w:szCs w:val="22"/>
              </w:rPr>
            </w:pPr>
          </w:p>
          <w:p w14:paraId="0385EAE9" w14:textId="77777777" w:rsidR="0089582D" w:rsidRPr="006E7E3E" w:rsidRDefault="0089582D" w:rsidP="0080213D">
            <w:pPr>
              <w:pStyle w:val="NoSpacing"/>
              <w:rPr>
                <w:rFonts w:ascii="Avenir LT Std 45 Book" w:hAnsi="Avenir LT Std 45 Book"/>
                <w:b w:val="0"/>
                <w:sz w:val="22"/>
                <w:szCs w:val="22"/>
              </w:rPr>
            </w:pPr>
          </w:p>
        </w:tc>
      </w:tr>
      <w:tr w:rsidR="0089582D" w:rsidRPr="006E7E3E" w14:paraId="1BB81A39"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46288661" w14:textId="77777777"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14:paraId="7C943C5C"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tcPr>
          <w:p w14:paraId="00D2AE2A" w14:textId="77777777" w:rsidR="0089582D" w:rsidRPr="006E7E3E" w:rsidRDefault="0089582D" w:rsidP="0080213D">
            <w:pPr>
              <w:pStyle w:val="NoSpacing"/>
              <w:rPr>
                <w:rFonts w:ascii="Avenir LT Std 45 Book" w:hAnsi="Avenir LT Std 45 Book"/>
                <w:b w:val="0"/>
                <w:sz w:val="22"/>
                <w:szCs w:val="22"/>
              </w:rPr>
            </w:pPr>
          </w:p>
          <w:p w14:paraId="2D70303D" w14:textId="77777777" w:rsidR="0089582D" w:rsidRPr="006E7E3E" w:rsidRDefault="0089582D" w:rsidP="0080213D">
            <w:pPr>
              <w:pStyle w:val="NoSpacing"/>
              <w:rPr>
                <w:rFonts w:ascii="Avenir LT Std 45 Book" w:hAnsi="Avenir LT Std 45 Book"/>
                <w:b w:val="0"/>
                <w:sz w:val="22"/>
                <w:szCs w:val="22"/>
              </w:rPr>
            </w:pPr>
          </w:p>
          <w:p w14:paraId="43F769BB" w14:textId="77777777" w:rsidR="0089582D" w:rsidRPr="006E7E3E" w:rsidRDefault="0089582D" w:rsidP="0080213D">
            <w:pPr>
              <w:pStyle w:val="NoSpacing"/>
              <w:rPr>
                <w:rFonts w:ascii="Avenir LT Std 45 Book" w:hAnsi="Avenir LT Std 45 Book"/>
                <w:b w:val="0"/>
                <w:sz w:val="22"/>
                <w:szCs w:val="22"/>
              </w:rPr>
            </w:pPr>
          </w:p>
          <w:p w14:paraId="059FFA8C" w14:textId="77777777" w:rsidR="0089582D" w:rsidRPr="006E7E3E" w:rsidRDefault="0089582D" w:rsidP="0080213D">
            <w:pPr>
              <w:pStyle w:val="NoSpacing"/>
              <w:rPr>
                <w:rFonts w:ascii="Avenir LT Std 45 Book" w:hAnsi="Avenir LT Std 45 Book"/>
                <w:b w:val="0"/>
                <w:sz w:val="22"/>
                <w:szCs w:val="22"/>
              </w:rPr>
            </w:pPr>
          </w:p>
          <w:p w14:paraId="655B934A" w14:textId="77777777" w:rsidR="0089582D" w:rsidRPr="006E7E3E" w:rsidRDefault="0089582D" w:rsidP="0080213D">
            <w:pPr>
              <w:pStyle w:val="NoSpacing"/>
              <w:rPr>
                <w:rFonts w:ascii="Avenir LT Std 45 Book" w:hAnsi="Avenir LT Std 45 Book"/>
                <w:b w:val="0"/>
                <w:sz w:val="22"/>
                <w:szCs w:val="22"/>
              </w:rPr>
            </w:pPr>
          </w:p>
          <w:p w14:paraId="052E7433" w14:textId="77777777" w:rsidR="0089582D" w:rsidRPr="006E7E3E" w:rsidRDefault="0089582D" w:rsidP="0080213D">
            <w:pPr>
              <w:pStyle w:val="NoSpacing"/>
              <w:rPr>
                <w:rFonts w:ascii="Avenir LT Std 45 Book" w:hAnsi="Avenir LT Std 45 Book"/>
                <w:b w:val="0"/>
                <w:sz w:val="22"/>
                <w:szCs w:val="22"/>
              </w:rPr>
            </w:pPr>
          </w:p>
          <w:p w14:paraId="622C74BC" w14:textId="77777777" w:rsidR="0089582D" w:rsidRPr="006E7E3E" w:rsidRDefault="0089582D" w:rsidP="0080213D">
            <w:pPr>
              <w:pStyle w:val="NoSpacing"/>
              <w:rPr>
                <w:rFonts w:ascii="Avenir LT Std 45 Book" w:hAnsi="Avenir LT Std 45 Book"/>
                <w:b w:val="0"/>
                <w:sz w:val="22"/>
                <w:szCs w:val="22"/>
              </w:rPr>
            </w:pPr>
          </w:p>
          <w:p w14:paraId="5E873094" w14:textId="77777777" w:rsidR="0089582D" w:rsidRPr="006E7E3E" w:rsidRDefault="0089582D" w:rsidP="0080213D">
            <w:pPr>
              <w:pStyle w:val="NoSpacing"/>
              <w:rPr>
                <w:rFonts w:ascii="Avenir LT Std 45 Book" w:hAnsi="Avenir LT Std 45 Book"/>
                <w:b w:val="0"/>
                <w:sz w:val="22"/>
                <w:szCs w:val="22"/>
              </w:rPr>
            </w:pPr>
          </w:p>
          <w:p w14:paraId="035F8745" w14:textId="77777777" w:rsidR="0089582D" w:rsidRDefault="0089582D" w:rsidP="0080213D">
            <w:pPr>
              <w:pStyle w:val="NoSpacing"/>
              <w:rPr>
                <w:rFonts w:ascii="Avenir LT Std 45 Book" w:hAnsi="Avenir LT Std 45 Book"/>
                <w:b w:val="0"/>
                <w:sz w:val="22"/>
                <w:szCs w:val="22"/>
              </w:rPr>
            </w:pPr>
          </w:p>
          <w:p w14:paraId="20E8332D" w14:textId="77777777" w:rsidR="00C8084E" w:rsidRDefault="00C8084E" w:rsidP="0080213D">
            <w:pPr>
              <w:pStyle w:val="NoSpacing"/>
              <w:rPr>
                <w:rFonts w:ascii="Avenir LT Std 45 Book" w:hAnsi="Avenir LT Std 45 Book"/>
                <w:b w:val="0"/>
                <w:sz w:val="22"/>
                <w:szCs w:val="22"/>
              </w:rPr>
            </w:pPr>
          </w:p>
          <w:p w14:paraId="07001AB2" w14:textId="77777777" w:rsidR="00C8084E" w:rsidRDefault="00C8084E" w:rsidP="0080213D">
            <w:pPr>
              <w:pStyle w:val="NoSpacing"/>
              <w:rPr>
                <w:rFonts w:ascii="Avenir LT Std 45 Book" w:hAnsi="Avenir LT Std 45 Book"/>
                <w:b w:val="0"/>
                <w:sz w:val="22"/>
                <w:szCs w:val="22"/>
              </w:rPr>
            </w:pPr>
          </w:p>
          <w:p w14:paraId="2A0CCDDF" w14:textId="77777777" w:rsidR="00C8084E" w:rsidRDefault="00C8084E" w:rsidP="0080213D">
            <w:pPr>
              <w:pStyle w:val="NoSpacing"/>
              <w:rPr>
                <w:rFonts w:ascii="Avenir LT Std 45 Book" w:hAnsi="Avenir LT Std 45 Book"/>
                <w:b w:val="0"/>
                <w:sz w:val="22"/>
                <w:szCs w:val="22"/>
              </w:rPr>
            </w:pPr>
          </w:p>
          <w:p w14:paraId="4842A81F" w14:textId="77777777" w:rsidR="00C8084E" w:rsidRPr="006E7E3E" w:rsidRDefault="00C8084E" w:rsidP="0080213D">
            <w:pPr>
              <w:pStyle w:val="NoSpacing"/>
              <w:rPr>
                <w:rFonts w:ascii="Avenir LT Std 45 Book" w:hAnsi="Avenir LT Std 45 Book"/>
                <w:b w:val="0"/>
                <w:sz w:val="22"/>
                <w:szCs w:val="22"/>
              </w:rPr>
            </w:pPr>
          </w:p>
          <w:p w14:paraId="02D50BF5" w14:textId="77777777" w:rsidR="0089582D" w:rsidRPr="006E7E3E" w:rsidRDefault="0089582D" w:rsidP="0080213D">
            <w:pPr>
              <w:pStyle w:val="NoSpacing"/>
              <w:rPr>
                <w:rFonts w:ascii="Avenir LT Std 45 Book" w:hAnsi="Avenir LT Std 45 Book"/>
                <w:b w:val="0"/>
                <w:sz w:val="22"/>
                <w:szCs w:val="22"/>
              </w:rPr>
            </w:pPr>
          </w:p>
          <w:p w14:paraId="068A2403" w14:textId="77777777" w:rsidR="0089582D" w:rsidRPr="006E7E3E" w:rsidRDefault="0089582D" w:rsidP="0080213D">
            <w:pPr>
              <w:pStyle w:val="NoSpacing"/>
              <w:rPr>
                <w:rFonts w:ascii="Avenir LT Std 45 Book" w:hAnsi="Avenir LT Std 45 Book"/>
                <w:b w:val="0"/>
                <w:sz w:val="22"/>
                <w:szCs w:val="22"/>
              </w:rPr>
            </w:pPr>
          </w:p>
        </w:tc>
      </w:tr>
      <w:tr w:rsidR="0089582D" w:rsidRPr="006E7E3E" w14:paraId="733C833F" w14:textId="77777777" w:rsidTr="0080213D">
        <w:tc>
          <w:tcPr>
            <w:cnfStyle w:val="001000000000" w:firstRow="0" w:lastRow="0" w:firstColumn="1" w:lastColumn="0" w:oddVBand="0" w:evenVBand="0" w:oddHBand="0" w:evenHBand="0" w:firstRowFirstColumn="0" w:firstRowLastColumn="0" w:lastRowFirstColumn="0" w:lastRowLastColumn="0"/>
            <w:tcW w:w="9747" w:type="dxa"/>
            <w:gridSpan w:val="4"/>
            <w:shd w:val="clear" w:color="auto" w:fill="E2EFD9" w:themeFill="accent6" w:themeFillTint="33"/>
          </w:tcPr>
          <w:p w14:paraId="5DDC9B3E" w14:textId="404EA1B4" w:rsidR="0089582D" w:rsidRPr="006E7E3E" w:rsidRDefault="0089582D" w:rsidP="0080213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8662CE">
              <w:rPr>
                <w:rFonts w:ascii="Avenir LT Std 45 Book" w:hAnsi="Avenir LT Std 45 Book"/>
                <w:b w:val="0"/>
                <w:sz w:val="22"/>
                <w:szCs w:val="22"/>
              </w:rPr>
              <w:t>p</w:t>
            </w:r>
            <w:r w:rsidR="008662CE"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14:paraId="27297ADE" w14:textId="77777777" w:rsidTr="0080213D">
        <w:trPr>
          <w:trHeight w:val="2521"/>
        </w:trPr>
        <w:tc>
          <w:tcPr>
            <w:cnfStyle w:val="001000000000" w:firstRow="0" w:lastRow="0" w:firstColumn="1" w:lastColumn="0" w:oddVBand="0" w:evenVBand="0" w:oddHBand="0" w:evenHBand="0" w:firstRowFirstColumn="0" w:firstRowLastColumn="0" w:lastRowFirstColumn="0" w:lastRowLastColumn="0"/>
            <w:tcW w:w="9747" w:type="dxa"/>
            <w:gridSpan w:val="4"/>
          </w:tcPr>
          <w:p w14:paraId="54479ABF" w14:textId="77777777" w:rsidR="0089582D" w:rsidRDefault="0089582D" w:rsidP="0080213D">
            <w:pPr>
              <w:pStyle w:val="NoSpacing"/>
              <w:rPr>
                <w:rFonts w:ascii="Avenir LT Std 45 Book" w:hAnsi="Avenir LT Std 45 Book"/>
                <w:b w:val="0"/>
                <w:sz w:val="22"/>
                <w:szCs w:val="22"/>
              </w:rPr>
            </w:pPr>
          </w:p>
          <w:p w14:paraId="5A08660E" w14:textId="77777777" w:rsidR="00C8084E" w:rsidRDefault="00C8084E" w:rsidP="0080213D">
            <w:pPr>
              <w:pStyle w:val="NoSpacing"/>
              <w:rPr>
                <w:rFonts w:ascii="Avenir LT Std 45 Book" w:hAnsi="Avenir LT Std 45 Book"/>
                <w:b w:val="0"/>
                <w:sz w:val="22"/>
                <w:szCs w:val="22"/>
              </w:rPr>
            </w:pPr>
          </w:p>
          <w:p w14:paraId="0F400AAB" w14:textId="77777777" w:rsidR="00C8084E" w:rsidRDefault="00C8084E" w:rsidP="0080213D">
            <w:pPr>
              <w:pStyle w:val="NoSpacing"/>
              <w:rPr>
                <w:rFonts w:ascii="Avenir LT Std 45 Book" w:hAnsi="Avenir LT Std 45 Book"/>
                <w:b w:val="0"/>
                <w:sz w:val="22"/>
                <w:szCs w:val="22"/>
              </w:rPr>
            </w:pPr>
          </w:p>
          <w:p w14:paraId="26E604F6" w14:textId="77777777" w:rsidR="00C8084E" w:rsidRDefault="00C8084E" w:rsidP="0080213D">
            <w:pPr>
              <w:pStyle w:val="NoSpacing"/>
              <w:rPr>
                <w:rFonts w:ascii="Avenir LT Std 45 Book" w:hAnsi="Avenir LT Std 45 Book"/>
                <w:b w:val="0"/>
                <w:sz w:val="22"/>
                <w:szCs w:val="22"/>
              </w:rPr>
            </w:pPr>
          </w:p>
          <w:p w14:paraId="615905BE" w14:textId="77777777" w:rsidR="00C8084E" w:rsidRDefault="00C8084E" w:rsidP="0080213D">
            <w:pPr>
              <w:pStyle w:val="NoSpacing"/>
              <w:rPr>
                <w:rFonts w:ascii="Avenir LT Std 45 Book" w:hAnsi="Avenir LT Std 45 Book"/>
                <w:b w:val="0"/>
                <w:sz w:val="22"/>
                <w:szCs w:val="22"/>
              </w:rPr>
            </w:pPr>
          </w:p>
          <w:p w14:paraId="2F3E2297" w14:textId="77777777" w:rsidR="00C8084E" w:rsidRDefault="00C8084E" w:rsidP="0080213D">
            <w:pPr>
              <w:pStyle w:val="NoSpacing"/>
              <w:rPr>
                <w:rFonts w:ascii="Avenir LT Std 45 Book" w:hAnsi="Avenir LT Std 45 Book"/>
                <w:b w:val="0"/>
                <w:sz w:val="22"/>
                <w:szCs w:val="22"/>
              </w:rPr>
            </w:pPr>
          </w:p>
          <w:p w14:paraId="7DC1C927" w14:textId="77777777" w:rsidR="00C8084E" w:rsidRDefault="00C8084E" w:rsidP="0080213D">
            <w:pPr>
              <w:pStyle w:val="NoSpacing"/>
              <w:rPr>
                <w:rFonts w:ascii="Avenir LT Std 45 Book" w:hAnsi="Avenir LT Std 45 Book"/>
                <w:b w:val="0"/>
                <w:sz w:val="22"/>
                <w:szCs w:val="22"/>
              </w:rPr>
            </w:pPr>
          </w:p>
          <w:p w14:paraId="0E4ED641" w14:textId="77777777" w:rsidR="00C8084E" w:rsidRDefault="00C8084E" w:rsidP="0080213D">
            <w:pPr>
              <w:pStyle w:val="NoSpacing"/>
              <w:rPr>
                <w:rFonts w:ascii="Avenir LT Std 45 Book" w:hAnsi="Avenir LT Std 45 Book"/>
                <w:b w:val="0"/>
                <w:sz w:val="22"/>
                <w:szCs w:val="22"/>
              </w:rPr>
            </w:pPr>
          </w:p>
          <w:p w14:paraId="017E4379" w14:textId="77777777" w:rsidR="00C8084E" w:rsidRDefault="00C8084E" w:rsidP="0080213D">
            <w:pPr>
              <w:pStyle w:val="NoSpacing"/>
              <w:rPr>
                <w:rFonts w:ascii="Avenir LT Std 45 Book" w:hAnsi="Avenir LT Std 45 Book"/>
                <w:b w:val="0"/>
                <w:sz w:val="22"/>
                <w:szCs w:val="22"/>
              </w:rPr>
            </w:pPr>
          </w:p>
          <w:p w14:paraId="63EF33D9" w14:textId="77777777" w:rsidR="00C8084E" w:rsidRDefault="00C8084E" w:rsidP="0080213D">
            <w:pPr>
              <w:pStyle w:val="NoSpacing"/>
              <w:rPr>
                <w:rFonts w:ascii="Avenir LT Std 45 Book" w:hAnsi="Avenir LT Std 45 Book"/>
                <w:b w:val="0"/>
                <w:sz w:val="22"/>
                <w:szCs w:val="22"/>
              </w:rPr>
            </w:pPr>
          </w:p>
          <w:p w14:paraId="6AA50331" w14:textId="77777777" w:rsidR="00C8084E" w:rsidRDefault="00C8084E" w:rsidP="0080213D">
            <w:pPr>
              <w:pStyle w:val="NoSpacing"/>
              <w:rPr>
                <w:rFonts w:ascii="Avenir LT Std 45 Book" w:hAnsi="Avenir LT Std 45 Book"/>
                <w:b w:val="0"/>
                <w:sz w:val="22"/>
                <w:szCs w:val="22"/>
              </w:rPr>
            </w:pPr>
          </w:p>
          <w:p w14:paraId="577861AA" w14:textId="77777777" w:rsidR="00C8084E" w:rsidRDefault="00C8084E" w:rsidP="0080213D">
            <w:pPr>
              <w:pStyle w:val="NoSpacing"/>
              <w:rPr>
                <w:rFonts w:ascii="Avenir LT Std 45 Book" w:hAnsi="Avenir LT Std 45 Book"/>
                <w:b w:val="0"/>
                <w:sz w:val="22"/>
                <w:szCs w:val="22"/>
              </w:rPr>
            </w:pPr>
          </w:p>
          <w:p w14:paraId="4047A20E" w14:textId="77777777" w:rsidR="00C8084E" w:rsidRDefault="00C8084E" w:rsidP="0080213D">
            <w:pPr>
              <w:pStyle w:val="NoSpacing"/>
              <w:rPr>
                <w:rFonts w:ascii="Avenir LT Std 45 Book" w:hAnsi="Avenir LT Std 45 Book"/>
                <w:b w:val="0"/>
                <w:sz w:val="22"/>
                <w:szCs w:val="22"/>
              </w:rPr>
            </w:pPr>
          </w:p>
          <w:p w14:paraId="1720D120" w14:textId="77777777" w:rsidR="00C8084E" w:rsidRDefault="00C8084E" w:rsidP="0080213D">
            <w:pPr>
              <w:pStyle w:val="NoSpacing"/>
              <w:rPr>
                <w:rFonts w:ascii="Avenir LT Std 45 Book" w:hAnsi="Avenir LT Std 45 Book"/>
                <w:b w:val="0"/>
                <w:sz w:val="22"/>
                <w:szCs w:val="22"/>
              </w:rPr>
            </w:pPr>
          </w:p>
          <w:p w14:paraId="61036A87" w14:textId="77777777" w:rsidR="00C8084E" w:rsidRDefault="00C8084E" w:rsidP="0080213D">
            <w:pPr>
              <w:pStyle w:val="NoSpacing"/>
              <w:rPr>
                <w:rFonts w:ascii="Avenir LT Std 45 Book" w:hAnsi="Avenir LT Std 45 Book"/>
                <w:b w:val="0"/>
                <w:sz w:val="22"/>
                <w:szCs w:val="22"/>
              </w:rPr>
            </w:pPr>
          </w:p>
          <w:p w14:paraId="5B1A95D5" w14:textId="77777777" w:rsidR="00C8084E" w:rsidRDefault="00C8084E" w:rsidP="0080213D">
            <w:pPr>
              <w:pStyle w:val="NoSpacing"/>
              <w:rPr>
                <w:rFonts w:ascii="Avenir LT Std 45 Book" w:hAnsi="Avenir LT Std 45 Book"/>
                <w:b w:val="0"/>
                <w:sz w:val="22"/>
                <w:szCs w:val="22"/>
              </w:rPr>
            </w:pPr>
          </w:p>
          <w:p w14:paraId="25F2EF96" w14:textId="77777777" w:rsidR="00C8084E" w:rsidRDefault="00C8084E" w:rsidP="0080213D">
            <w:pPr>
              <w:pStyle w:val="NoSpacing"/>
              <w:rPr>
                <w:rFonts w:ascii="Avenir LT Std 45 Book" w:hAnsi="Avenir LT Std 45 Book"/>
                <w:b w:val="0"/>
                <w:sz w:val="22"/>
                <w:szCs w:val="22"/>
              </w:rPr>
            </w:pPr>
          </w:p>
          <w:p w14:paraId="73DE13D9" w14:textId="77777777" w:rsidR="00C8084E" w:rsidRDefault="00C8084E" w:rsidP="0080213D">
            <w:pPr>
              <w:pStyle w:val="NoSpacing"/>
              <w:rPr>
                <w:rFonts w:ascii="Avenir LT Std 45 Book" w:hAnsi="Avenir LT Std 45 Book"/>
                <w:b w:val="0"/>
                <w:sz w:val="22"/>
                <w:szCs w:val="22"/>
              </w:rPr>
            </w:pPr>
          </w:p>
          <w:p w14:paraId="29AC5B2D" w14:textId="77777777" w:rsidR="00C8084E" w:rsidRDefault="00C8084E" w:rsidP="0080213D">
            <w:pPr>
              <w:pStyle w:val="NoSpacing"/>
              <w:rPr>
                <w:rFonts w:ascii="Avenir LT Std 45 Book" w:hAnsi="Avenir LT Std 45 Book"/>
                <w:b w:val="0"/>
                <w:sz w:val="22"/>
                <w:szCs w:val="22"/>
              </w:rPr>
            </w:pPr>
          </w:p>
          <w:p w14:paraId="5432A40A" w14:textId="77777777" w:rsidR="00C8084E" w:rsidRDefault="00C8084E" w:rsidP="0080213D">
            <w:pPr>
              <w:pStyle w:val="NoSpacing"/>
              <w:rPr>
                <w:rFonts w:ascii="Avenir LT Std 45 Book" w:hAnsi="Avenir LT Std 45 Book"/>
                <w:b w:val="0"/>
                <w:sz w:val="22"/>
                <w:szCs w:val="22"/>
              </w:rPr>
            </w:pPr>
          </w:p>
          <w:p w14:paraId="35CBF38B" w14:textId="77777777" w:rsidR="00C8084E" w:rsidRDefault="00C8084E" w:rsidP="0080213D">
            <w:pPr>
              <w:pStyle w:val="NoSpacing"/>
              <w:rPr>
                <w:rFonts w:ascii="Avenir LT Std 45 Book" w:hAnsi="Avenir LT Std 45 Book"/>
                <w:b w:val="0"/>
                <w:sz w:val="22"/>
                <w:szCs w:val="22"/>
              </w:rPr>
            </w:pPr>
          </w:p>
          <w:p w14:paraId="6C4AE227" w14:textId="77777777" w:rsidR="00C8084E" w:rsidRDefault="00C8084E" w:rsidP="0080213D">
            <w:pPr>
              <w:pStyle w:val="NoSpacing"/>
              <w:rPr>
                <w:rFonts w:ascii="Avenir LT Std 45 Book" w:hAnsi="Avenir LT Std 45 Book"/>
                <w:b w:val="0"/>
                <w:sz w:val="22"/>
                <w:szCs w:val="22"/>
              </w:rPr>
            </w:pPr>
          </w:p>
          <w:p w14:paraId="0FD2D706" w14:textId="77777777" w:rsidR="00C8084E" w:rsidRDefault="00C8084E" w:rsidP="0080213D">
            <w:pPr>
              <w:pStyle w:val="NoSpacing"/>
              <w:rPr>
                <w:rFonts w:ascii="Avenir LT Std 45 Book" w:hAnsi="Avenir LT Std 45 Book"/>
                <w:b w:val="0"/>
                <w:sz w:val="22"/>
                <w:szCs w:val="22"/>
              </w:rPr>
            </w:pPr>
          </w:p>
          <w:p w14:paraId="268FC764" w14:textId="77777777" w:rsidR="00C8084E" w:rsidRDefault="00C8084E" w:rsidP="0080213D">
            <w:pPr>
              <w:pStyle w:val="NoSpacing"/>
              <w:rPr>
                <w:rFonts w:ascii="Avenir LT Std 45 Book" w:hAnsi="Avenir LT Std 45 Book"/>
                <w:b w:val="0"/>
                <w:sz w:val="22"/>
                <w:szCs w:val="22"/>
              </w:rPr>
            </w:pPr>
          </w:p>
          <w:p w14:paraId="74E1025E" w14:textId="77777777" w:rsidR="00C8084E" w:rsidRDefault="00C8084E" w:rsidP="0080213D">
            <w:pPr>
              <w:pStyle w:val="NoSpacing"/>
              <w:rPr>
                <w:rFonts w:ascii="Avenir LT Std 45 Book" w:hAnsi="Avenir LT Std 45 Book"/>
                <w:b w:val="0"/>
                <w:sz w:val="22"/>
                <w:szCs w:val="22"/>
              </w:rPr>
            </w:pPr>
          </w:p>
          <w:p w14:paraId="7724D571" w14:textId="77777777" w:rsidR="00C8084E" w:rsidRDefault="00C8084E" w:rsidP="0080213D">
            <w:pPr>
              <w:pStyle w:val="NoSpacing"/>
              <w:rPr>
                <w:rFonts w:ascii="Avenir LT Std 45 Book" w:hAnsi="Avenir LT Std 45 Book"/>
                <w:b w:val="0"/>
                <w:sz w:val="22"/>
                <w:szCs w:val="22"/>
              </w:rPr>
            </w:pPr>
          </w:p>
          <w:p w14:paraId="5B1D55A6" w14:textId="77777777" w:rsidR="00C8084E" w:rsidRDefault="00C8084E" w:rsidP="0080213D">
            <w:pPr>
              <w:pStyle w:val="NoSpacing"/>
              <w:rPr>
                <w:rFonts w:ascii="Avenir LT Std 45 Book" w:hAnsi="Avenir LT Std 45 Book"/>
                <w:b w:val="0"/>
                <w:sz w:val="22"/>
                <w:szCs w:val="22"/>
              </w:rPr>
            </w:pPr>
          </w:p>
          <w:p w14:paraId="0F6B960D" w14:textId="77777777" w:rsidR="00C8084E" w:rsidRDefault="00C8084E" w:rsidP="0080213D">
            <w:pPr>
              <w:pStyle w:val="NoSpacing"/>
              <w:rPr>
                <w:rFonts w:ascii="Avenir LT Std 45 Book" w:hAnsi="Avenir LT Std 45 Book"/>
                <w:b w:val="0"/>
                <w:sz w:val="22"/>
                <w:szCs w:val="22"/>
              </w:rPr>
            </w:pPr>
          </w:p>
          <w:p w14:paraId="2D6834E9" w14:textId="77777777" w:rsidR="00C8084E" w:rsidRDefault="00C8084E" w:rsidP="0080213D">
            <w:pPr>
              <w:pStyle w:val="NoSpacing"/>
              <w:rPr>
                <w:rFonts w:ascii="Avenir LT Std 45 Book" w:hAnsi="Avenir LT Std 45 Book"/>
                <w:b w:val="0"/>
                <w:sz w:val="22"/>
                <w:szCs w:val="22"/>
              </w:rPr>
            </w:pPr>
          </w:p>
          <w:p w14:paraId="11C28D5D" w14:textId="77777777" w:rsidR="00C8084E" w:rsidRDefault="00C8084E" w:rsidP="0080213D">
            <w:pPr>
              <w:pStyle w:val="NoSpacing"/>
              <w:rPr>
                <w:rFonts w:ascii="Avenir LT Std 45 Book" w:hAnsi="Avenir LT Std 45 Book"/>
                <w:b w:val="0"/>
                <w:sz w:val="22"/>
                <w:szCs w:val="22"/>
              </w:rPr>
            </w:pPr>
          </w:p>
          <w:p w14:paraId="6FB5DD88" w14:textId="77777777" w:rsidR="00C8084E" w:rsidRDefault="00C8084E" w:rsidP="0080213D">
            <w:pPr>
              <w:pStyle w:val="NoSpacing"/>
              <w:rPr>
                <w:rFonts w:ascii="Avenir LT Std 45 Book" w:hAnsi="Avenir LT Std 45 Book"/>
                <w:b w:val="0"/>
                <w:sz w:val="22"/>
                <w:szCs w:val="22"/>
              </w:rPr>
            </w:pPr>
          </w:p>
          <w:p w14:paraId="2F00A5D1" w14:textId="77777777" w:rsidR="00C8084E" w:rsidRDefault="00C8084E" w:rsidP="0080213D">
            <w:pPr>
              <w:pStyle w:val="NoSpacing"/>
              <w:rPr>
                <w:rFonts w:ascii="Avenir LT Std 45 Book" w:hAnsi="Avenir LT Std 45 Book"/>
                <w:b w:val="0"/>
                <w:sz w:val="22"/>
                <w:szCs w:val="22"/>
              </w:rPr>
            </w:pPr>
          </w:p>
          <w:p w14:paraId="46E5FCB2" w14:textId="77777777" w:rsidR="00C8084E" w:rsidRDefault="00C8084E" w:rsidP="0080213D">
            <w:pPr>
              <w:pStyle w:val="NoSpacing"/>
              <w:rPr>
                <w:rFonts w:ascii="Avenir LT Std 45 Book" w:hAnsi="Avenir LT Std 45 Book"/>
                <w:b w:val="0"/>
                <w:sz w:val="22"/>
                <w:szCs w:val="22"/>
              </w:rPr>
            </w:pPr>
          </w:p>
          <w:p w14:paraId="001C143B" w14:textId="77777777" w:rsidR="00C8084E" w:rsidRDefault="00C8084E" w:rsidP="0080213D">
            <w:pPr>
              <w:pStyle w:val="NoSpacing"/>
              <w:rPr>
                <w:rFonts w:ascii="Avenir LT Std 45 Book" w:hAnsi="Avenir LT Std 45 Book"/>
                <w:b w:val="0"/>
                <w:sz w:val="22"/>
                <w:szCs w:val="22"/>
              </w:rPr>
            </w:pPr>
          </w:p>
          <w:p w14:paraId="5040CD8F" w14:textId="77777777" w:rsidR="00C8084E" w:rsidRDefault="00C8084E" w:rsidP="0080213D">
            <w:pPr>
              <w:pStyle w:val="NoSpacing"/>
              <w:rPr>
                <w:rFonts w:ascii="Avenir LT Std 45 Book" w:hAnsi="Avenir LT Std 45 Book"/>
                <w:b w:val="0"/>
                <w:sz w:val="22"/>
                <w:szCs w:val="22"/>
              </w:rPr>
            </w:pPr>
          </w:p>
          <w:p w14:paraId="611AD4A5" w14:textId="77777777" w:rsidR="00C8084E" w:rsidRDefault="00C8084E" w:rsidP="0080213D">
            <w:pPr>
              <w:pStyle w:val="NoSpacing"/>
              <w:rPr>
                <w:rFonts w:ascii="Avenir LT Std 45 Book" w:hAnsi="Avenir LT Std 45 Book"/>
                <w:b w:val="0"/>
                <w:sz w:val="22"/>
                <w:szCs w:val="22"/>
              </w:rPr>
            </w:pPr>
          </w:p>
          <w:p w14:paraId="5D5CA32B" w14:textId="77777777" w:rsidR="00C8084E" w:rsidRDefault="00C8084E" w:rsidP="0080213D">
            <w:pPr>
              <w:pStyle w:val="NoSpacing"/>
              <w:rPr>
                <w:rFonts w:ascii="Avenir LT Std 45 Book" w:hAnsi="Avenir LT Std 45 Book"/>
                <w:b w:val="0"/>
                <w:sz w:val="22"/>
                <w:szCs w:val="22"/>
              </w:rPr>
            </w:pPr>
          </w:p>
          <w:p w14:paraId="45EC91AC" w14:textId="77777777" w:rsidR="00C8084E" w:rsidRDefault="00C8084E" w:rsidP="0080213D">
            <w:pPr>
              <w:pStyle w:val="NoSpacing"/>
              <w:rPr>
                <w:rFonts w:ascii="Avenir LT Std 45 Book" w:hAnsi="Avenir LT Std 45 Book"/>
                <w:b w:val="0"/>
                <w:sz w:val="22"/>
                <w:szCs w:val="22"/>
              </w:rPr>
            </w:pPr>
          </w:p>
          <w:p w14:paraId="1F9D404A" w14:textId="77777777" w:rsidR="00C8084E" w:rsidRDefault="00C8084E" w:rsidP="0080213D">
            <w:pPr>
              <w:pStyle w:val="NoSpacing"/>
              <w:rPr>
                <w:rFonts w:ascii="Avenir LT Std 45 Book" w:hAnsi="Avenir LT Std 45 Book"/>
                <w:b w:val="0"/>
                <w:sz w:val="22"/>
                <w:szCs w:val="22"/>
              </w:rPr>
            </w:pPr>
          </w:p>
          <w:p w14:paraId="6EB81153" w14:textId="77777777" w:rsidR="00C8084E" w:rsidRDefault="00C8084E" w:rsidP="0080213D">
            <w:pPr>
              <w:pStyle w:val="NoSpacing"/>
              <w:rPr>
                <w:rFonts w:ascii="Avenir LT Std 45 Book" w:hAnsi="Avenir LT Std 45 Book"/>
                <w:b w:val="0"/>
                <w:sz w:val="22"/>
                <w:szCs w:val="22"/>
              </w:rPr>
            </w:pPr>
          </w:p>
          <w:p w14:paraId="7E1EB26F" w14:textId="77777777" w:rsidR="00C8084E" w:rsidRDefault="00C8084E" w:rsidP="0080213D">
            <w:pPr>
              <w:pStyle w:val="NoSpacing"/>
              <w:rPr>
                <w:rFonts w:ascii="Avenir LT Std 45 Book" w:hAnsi="Avenir LT Std 45 Book"/>
                <w:b w:val="0"/>
                <w:sz w:val="22"/>
                <w:szCs w:val="22"/>
              </w:rPr>
            </w:pPr>
          </w:p>
          <w:p w14:paraId="7383ED09" w14:textId="77777777" w:rsidR="00EB4E7D" w:rsidRPr="006E7E3E" w:rsidRDefault="00EB4E7D" w:rsidP="0080213D">
            <w:pPr>
              <w:pStyle w:val="NoSpacing"/>
              <w:rPr>
                <w:rFonts w:ascii="Avenir LT Std 45 Book" w:hAnsi="Avenir LT Std 45 Book"/>
                <w:b w:val="0"/>
                <w:sz w:val="22"/>
                <w:szCs w:val="22"/>
              </w:rPr>
            </w:pPr>
          </w:p>
        </w:tc>
      </w:tr>
      <w:tr w:rsidR="0089582D" w:rsidRPr="006E7E3E" w14:paraId="25F4BBB3" w14:textId="77777777" w:rsidTr="0055724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14:paraId="7D5B4F37" w14:textId="0CBAAAA0" w:rsidR="0089582D" w:rsidRPr="006E7E3E" w:rsidRDefault="00C1275B" w:rsidP="0080213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8662CE">
              <w:rPr>
                <w:rFonts w:ascii="Avenir LT Std 45 Book" w:hAnsi="Avenir LT Std 45 Book"/>
                <w:b w:val="0"/>
                <w:sz w:val="22"/>
                <w:szCs w:val="22"/>
              </w:rPr>
              <w:t>s</w:t>
            </w:r>
            <w:r w:rsidR="008662CE" w:rsidRPr="006E7E3E">
              <w:rPr>
                <w:rFonts w:ascii="Avenir LT Std 45 Book" w:hAnsi="Avenir LT Std 45 Book"/>
                <w:b w:val="0"/>
                <w:sz w:val="22"/>
                <w:szCs w:val="22"/>
              </w:rPr>
              <w:t xml:space="preserve">tudent </w:t>
            </w:r>
            <w:r w:rsidR="008662CE">
              <w:rPr>
                <w:rFonts w:ascii="Avenir LT Std 45 Book" w:hAnsi="Avenir LT Std 45 Book"/>
                <w:b w:val="0"/>
                <w:sz w:val="22"/>
                <w:szCs w:val="22"/>
              </w:rPr>
              <w:t>s</w:t>
            </w:r>
            <w:r w:rsidR="008662CE" w:rsidRPr="006E7E3E">
              <w:rPr>
                <w:rFonts w:ascii="Avenir LT Std 45 Book" w:hAnsi="Avenir LT Std 45 Book"/>
                <w:b w:val="0"/>
                <w:sz w:val="22"/>
                <w:szCs w:val="22"/>
              </w:rPr>
              <w:t xml:space="preserve">ignature </w:t>
            </w:r>
          </w:p>
        </w:tc>
        <w:tc>
          <w:tcPr>
            <w:tcW w:w="3685" w:type="dxa"/>
            <w:vAlign w:val="center"/>
          </w:tcPr>
          <w:p w14:paraId="32FAF681"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51" w:type="dxa"/>
            <w:vAlign w:val="center"/>
          </w:tcPr>
          <w:p w14:paraId="60CF80B6"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42" w:type="dxa"/>
            <w:vAlign w:val="center"/>
          </w:tcPr>
          <w:p w14:paraId="1389BBC2"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14:paraId="1B96308D" w14:textId="77777777" w:rsidTr="0055724D">
        <w:tc>
          <w:tcPr>
            <w:cnfStyle w:val="001000000000" w:firstRow="0" w:lastRow="0" w:firstColumn="1" w:lastColumn="0" w:oddVBand="0" w:evenVBand="0" w:oddHBand="0" w:evenHBand="0" w:firstRowFirstColumn="0" w:firstRowLastColumn="0" w:lastRowFirstColumn="0" w:lastRowLastColumn="0"/>
            <w:tcW w:w="3369" w:type="dxa"/>
            <w:vAlign w:val="center"/>
          </w:tcPr>
          <w:p w14:paraId="38D17AAD" w14:textId="5EC7267B" w:rsidR="0089582D" w:rsidRPr="003F05DA" w:rsidRDefault="0089582D" w:rsidP="00A920F4">
            <w:pPr>
              <w:pStyle w:val="NoSpacing"/>
              <w:rPr>
                <w:rFonts w:ascii="Avenir LT Std 45 Book" w:hAnsi="Avenir LT Std 45 Book"/>
                <w:b w:val="0"/>
                <w:sz w:val="22"/>
                <w:szCs w:val="22"/>
              </w:rPr>
            </w:pPr>
            <w:r w:rsidRPr="003F05DA">
              <w:rPr>
                <w:rFonts w:ascii="Avenir LT Std 45 Book" w:hAnsi="Avenir LT Std 45 Book"/>
                <w:b w:val="0"/>
                <w:sz w:val="22"/>
                <w:szCs w:val="22"/>
              </w:rPr>
              <w:t>Preceptor/Associate Preceptor</w:t>
            </w:r>
            <w:r w:rsidR="00EB4E7D" w:rsidRPr="003F05DA">
              <w:rPr>
                <w:rFonts w:ascii="Avenir LT Std 45 Book" w:hAnsi="Avenir LT Std 45 Book"/>
                <w:b w:val="0"/>
                <w:sz w:val="22"/>
                <w:szCs w:val="22"/>
              </w:rPr>
              <w:t>/ Practitioner Registered with NMBI</w:t>
            </w:r>
            <w:r w:rsidR="00A920F4">
              <w:rPr>
                <w:rFonts w:ascii="Avenir LT Std 45 Book" w:hAnsi="Avenir LT Std 45 Book"/>
                <w:b w:val="0"/>
                <w:sz w:val="22"/>
                <w:szCs w:val="22"/>
              </w:rPr>
              <w:t>/ Supervisor</w:t>
            </w:r>
            <w:r w:rsidR="00EB4E7D" w:rsidRPr="003F05DA">
              <w:rPr>
                <w:rFonts w:ascii="Avenir LT Std 45 Book" w:hAnsi="Avenir LT Std 45 Book"/>
                <w:b w:val="0"/>
                <w:sz w:val="22"/>
                <w:szCs w:val="22"/>
              </w:rPr>
              <w:t xml:space="preserve"> </w:t>
            </w:r>
            <w:r w:rsidR="008662CE" w:rsidRPr="003F05DA">
              <w:rPr>
                <w:rFonts w:ascii="Avenir LT Std 45 Book" w:hAnsi="Avenir LT Std 45 Book"/>
                <w:b w:val="0"/>
                <w:sz w:val="22"/>
                <w:szCs w:val="22"/>
              </w:rPr>
              <w:t>signature</w:t>
            </w:r>
          </w:p>
        </w:tc>
        <w:tc>
          <w:tcPr>
            <w:tcW w:w="3685" w:type="dxa"/>
            <w:vAlign w:val="center"/>
          </w:tcPr>
          <w:p w14:paraId="575BFE9C"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51" w:type="dxa"/>
            <w:vAlign w:val="center"/>
          </w:tcPr>
          <w:p w14:paraId="7F43969C"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42" w:type="dxa"/>
            <w:vAlign w:val="center"/>
          </w:tcPr>
          <w:p w14:paraId="5EF5ED1C" w14:textId="77777777" w:rsidR="0089582D" w:rsidRPr="006E7E3E" w:rsidRDefault="0089582D" w:rsidP="0080213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14:paraId="73FFE0CB" w14:textId="4A9C9C3C"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2B34C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7B1C05">
        <w:rPr>
          <w:rFonts w:ascii="Avenir LT Std 45 Book" w:hAnsi="Avenir LT Std 45 Book"/>
          <w:b/>
          <w:sz w:val="22"/>
          <w:szCs w:val="22"/>
        </w:rPr>
        <w:t>INTERNSHIP</w:t>
      </w:r>
    </w:p>
    <w:p w14:paraId="6ABFC958" w14:textId="47579EF0" w:rsidR="00E057B1" w:rsidRDefault="002B34C4"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14:paraId="5A9C3745" w14:textId="77777777" w:rsidR="00FC502D" w:rsidRDefault="00FC502D" w:rsidP="00C1275B">
      <w:pPr>
        <w:pStyle w:val="NoSpacing"/>
        <w:rPr>
          <w:rFonts w:ascii="Avenir LT Std 45 Book" w:hAnsi="Avenir LT Std 45 Book"/>
          <w:b/>
          <w:sz w:val="22"/>
          <w:szCs w:val="22"/>
        </w:rPr>
      </w:pPr>
    </w:p>
    <w:p w14:paraId="54401017" w14:textId="77777777" w:rsidR="00B16A4F" w:rsidRDefault="00C8084E" w:rsidP="00C8084E">
      <w:pPr>
        <w:pStyle w:val="Heading1"/>
      </w:pPr>
      <w:r>
        <w:t>PRACTICE PLACEMENT</w:t>
      </w:r>
      <w:r w:rsidRPr="007D0D01">
        <w:t xml:space="preserve">: </w:t>
      </w:r>
      <w:r>
        <w:t xml:space="preserve">PROGRESS NOTES </w:t>
      </w:r>
    </w:p>
    <w:p w14:paraId="3C53BAAE" w14:textId="38B615D4" w:rsidR="00C8084E" w:rsidRDefault="00C8084E" w:rsidP="00C8084E">
      <w:pPr>
        <w:pStyle w:val="Heading1"/>
      </w:pPr>
      <w:r>
        <w:rPr>
          <w:color w:val="0000FF"/>
          <w:sz w:val="22"/>
        </w:rPr>
        <w:t xml:space="preserve">(Performing at Year </w:t>
      </w:r>
      <w:r w:rsidR="00E24C46">
        <w:rPr>
          <w:color w:val="0000FF"/>
          <w:sz w:val="22"/>
        </w:rPr>
        <w:t>4</w:t>
      </w:r>
      <w:r>
        <w:rPr>
          <w:color w:val="0000FF"/>
          <w:sz w:val="22"/>
        </w:rPr>
        <w:t xml:space="preserve"> Level of Competence)</w:t>
      </w:r>
    </w:p>
    <w:p w14:paraId="65435D5B" w14:textId="67EFBC11"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F05F29">
        <w:rPr>
          <w:b w:val="0"/>
          <w:color w:val="auto"/>
          <w:sz w:val="22"/>
        </w:rPr>
        <w:t xml:space="preserve"> and procedure</w:t>
      </w:r>
      <w:r w:rsidR="00EF6805">
        <w:rPr>
          <w:b w:val="0"/>
          <w:color w:val="auto"/>
          <w:sz w:val="22"/>
        </w:rPr>
        <w:t>s</w:t>
      </w:r>
      <w:r w:rsidR="008662CE">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14:paraId="0857F9F5" w14:textId="77777777"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14:paraId="64616B23" w14:textId="12BD89C1"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w:t>
            </w:r>
            <w:r w:rsidR="0055724D">
              <w:rPr>
                <w:rFonts w:ascii="Avenir LT Std 45 Book" w:hAnsi="Avenir LT Std 45 Book"/>
                <w:b w:val="0"/>
                <w:color w:val="auto"/>
              </w:rPr>
              <w:t xml:space="preserve"> </w:t>
            </w:r>
            <w:r w:rsidRPr="0036363E">
              <w:rPr>
                <w:rFonts w:ascii="Avenir LT Std 45 Book" w:hAnsi="Avenir LT Std 45 Book"/>
                <w:b w:val="0"/>
                <w:color w:val="auto"/>
              </w:rPr>
              <w:t>Associate Precepto</w:t>
            </w:r>
            <w:r w:rsidRPr="0062710D">
              <w:rPr>
                <w:rFonts w:ascii="Avenir LT Std 45 Book" w:hAnsi="Avenir LT Std 45 Book"/>
                <w:b w:val="0"/>
                <w:color w:val="auto"/>
              </w:rPr>
              <w:t>r</w:t>
            </w:r>
            <w:r w:rsidR="00F05F29">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8662CE">
              <w:rPr>
                <w:rFonts w:ascii="Avenir LT Std 45 Book" w:hAnsi="Avenir LT Std 45 Book"/>
                <w:b w:val="0"/>
                <w:color w:val="auto"/>
              </w:rPr>
              <w:t>’s</w:t>
            </w:r>
            <w:r>
              <w:rPr>
                <w:rFonts w:ascii="Avenir LT Std 45 Book" w:hAnsi="Avenir LT Std 45 Book"/>
                <w:b w:val="0"/>
                <w:color w:val="auto"/>
              </w:rPr>
              <w:t xml:space="preserve"> development of </w:t>
            </w:r>
            <w:r w:rsidR="00D94126">
              <w:rPr>
                <w:rFonts w:ascii="Avenir LT Std 45 Book" w:hAnsi="Avenir LT Std 45 Book"/>
                <w:b w:val="0"/>
                <w:color w:val="auto"/>
              </w:rPr>
              <w:t>c</w:t>
            </w:r>
            <w:r w:rsidR="002343E3">
              <w:rPr>
                <w:rFonts w:ascii="Avenir LT Std 45 Book" w:hAnsi="Avenir LT Std 45 Book"/>
                <w:b w:val="0"/>
                <w:color w:val="auto"/>
              </w:rPr>
              <w:t>ompetences</w:t>
            </w:r>
          </w:p>
        </w:tc>
      </w:tr>
      <w:tr w:rsidR="00FF11EE" w14:paraId="3437FE43" w14:textId="77777777"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21CD01F" w14:textId="77777777" w:rsidR="00FF11EE" w:rsidRDefault="00FF11EE" w:rsidP="003945FB"/>
          <w:p w14:paraId="1668FDDF" w14:textId="77777777" w:rsidR="00FF11EE" w:rsidRDefault="00FF11EE" w:rsidP="003945FB"/>
          <w:p w14:paraId="54E007DC" w14:textId="77777777" w:rsidR="00FF11EE" w:rsidRDefault="00FF11EE" w:rsidP="003945FB"/>
          <w:p w14:paraId="319A7770" w14:textId="77777777" w:rsidR="00FF11EE" w:rsidRDefault="00FF11EE" w:rsidP="003945FB"/>
          <w:p w14:paraId="0DE4C87A" w14:textId="77777777" w:rsidR="00FF11EE" w:rsidRDefault="00FF11EE" w:rsidP="003945FB"/>
          <w:p w14:paraId="1581EB99" w14:textId="77777777" w:rsidR="00FF11EE" w:rsidRDefault="00FF11EE" w:rsidP="003945FB"/>
        </w:tc>
      </w:tr>
      <w:tr w:rsidR="00FF11EE" w14:paraId="64DAC123" w14:textId="77777777"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63221439"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2D6EBE47"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0C866F0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C5E3317"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36640CB9"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37303601" w14:textId="77777777" w:rsidR="00FF11EE" w:rsidRDefault="005075B7" w:rsidP="003945FB">
            <w:r>
              <w:rPr>
                <w:noProof/>
                <w:lang w:val="en-IE" w:eastAsia="en-IE"/>
              </w:rPr>
              <w:pict w14:anchorId="37BFD9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14:paraId="4F94997B" w14:textId="77777777" w:rsidR="00FF11EE" w:rsidRDefault="00FF11EE" w:rsidP="003945FB"/>
          <w:p w14:paraId="12D0EAB7" w14:textId="77777777" w:rsidR="00FF11EE" w:rsidRDefault="00FF11EE" w:rsidP="003945FB"/>
          <w:p w14:paraId="73C91896" w14:textId="77777777" w:rsidR="00FF11EE" w:rsidRDefault="00FF11EE" w:rsidP="003945FB"/>
          <w:p w14:paraId="04C135D8" w14:textId="77777777" w:rsidR="00FF11EE" w:rsidRDefault="00FF11EE" w:rsidP="003945FB"/>
          <w:p w14:paraId="033B62FC" w14:textId="77777777" w:rsidR="00FF11EE" w:rsidRDefault="00FF11EE" w:rsidP="003945FB"/>
          <w:p w14:paraId="185103EA" w14:textId="77777777" w:rsidR="00FF11EE" w:rsidRDefault="00FF11EE" w:rsidP="003945FB"/>
          <w:p w14:paraId="770FDB7C" w14:textId="77777777" w:rsidR="00FF11EE" w:rsidRDefault="00FF11EE" w:rsidP="003945FB"/>
        </w:tc>
      </w:tr>
      <w:tr w:rsidR="00FF11EE" w14:paraId="5F636201" w14:textId="77777777"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748E59B"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029D4155"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65DFFB12"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5CAFCD49"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196D8BC1" w14:textId="77777777"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02B39D34" w14:textId="77777777" w:rsidR="00FF11EE" w:rsidRDefault="00FF11EE" w:rsidP="003945FB"/>
          <w:p w14:paraId="3FA28964" w14:textId="77777777" w:rsidR="00FF11EE" w:rsidRDefault="00FF11EE" w:rsidP="003945FB"/>
          <w:p w14:paraId="54A357D6" w14:textId="77777777" w:rsidR="00FF11EE" w:rsidRDefault="00FF11EE" w:rsidP="003945FB"/>
        </w:tc>
      </w:tr>
      <w:tr w:rsidR="00FF11EE" w14:paraId="286D017E" w14:textId="77777777"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1A972AE1"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3454C352"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32D5E281"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525F2DCD"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14:paraId="103DF394" w14:textId="77777777"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14:paraId="78DF0773" w14:textId="77777777" w:rsidR="00FF11EE" w:rsidRDefault="00FF11EE" w:rsidP="003945FB"/>
          <w:p w14:paraId="1F2DCE53" w14:textId="77777777" w:rsidR="00FF11EE" w:rsidRDefault="00FF11EE" w:rsidP="003945FB"/>
          <w:p w14:paraId="3B511042" w14:textId="77777777" w:rsidR="00FF11EE" w:rsidRDefault="00FF11EE" w:rsidP="003945FB"/>
          <w:p w14:paraId="2FE9801B" w14:textId="77777777" w:rsidR="00FF11EE" w:rsidRDefault="00FF11EE" w:rsidP="003945FB"/>
          <w:p w14:paraId="55DDCC6D" w14:textId="77777777" w:rsidR="00163BED" w:rsidRDefault="00163BED" w:rsidP="003945FB"/>
          <w:p w14:paraId="718180FA" w14:textId="77777777" w:rsidR="00FF11EE" w:rsidRDefault="00FF11EE" w:rsidP="003945FB"/>
        </w:tc>
      </w:tr>
      <w:tr w:rsidR="00FF11EE" w14:paraId="5879BF1A" w14:textId="77777777"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14:paraId="33B638E0" w14:textId="77777777"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14:paraId="70B0C77B"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14:paraId="48E1BF48"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14:paraId="177401E7" w14:textId="77777777"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14:paraId="70DD6109" w14:textId="080A9EA3"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7B1C05">
        <w:rPr>
          <w:rFonts w:ascii="Avenir LT Std 45 Book" w:hAnsi="Avenir LT Std 45 Book"/>
          <w:b/>
          <w:sz w:val="22"/>
          <w:szCs w:val="22"/>
        </w:rPr>
        <w:t>INTERNSHIP</w:t>
      </w:r>
    </w:p>
    <w:p w14:paraId="3E349D9C" w14:textId="77777777" w:rsidR="005A4A66" w:rsidRDefault="005A4A66" w:rsidP="005A4A66">
      <w:pPr>
        <w:pStyle w:val="NoSpacing"/>
        <w:jc w:val="center"/>
        <w:rPr>
          <w:rFonts w:ascii="Avenir LT Std 45 Book" w:hAnsi="Avenir LT Std 45 Book"/>
          <w:b/>
        </w:rPr>
      </w:pPr>
    </w:p>
    <w:p w14:paraId="77E09C63" w14:textId="77777777"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14:paraId="7EDC8769" w14:textId="77777777" w:rsidR="005A4A66" w:rsidRDefault="005A4A66" w:rsidP="005A4A66">
      <w:pPr>
        <w:pStyle w:val="NoSpacing"/>
        <w:rPr>
          <w:rFonts w:ascii="Avenir LT Std 45 Book" w:hAnsi="Avenir LT Std 45 Book"/>
          <w:b/>
          <w:sz w:val="22"/>
          <w:szCs w:val="22"/>
        </w:rPr>
      </w:pPr>
    </w:p>
    <w:p w14:paraId="6D43B450" w14:textId="1A748AE4"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557AD5" w:rsidRPr="00AD3BD0">
        <w:rPr>
          <w:rFonts w:ascii="Avenir LT Std 45 Book" w:hAnsi="Avenir LT Std 45 Book"/>
          <w:sz w:val="22"/>
          <w:szCs w:val="22"/>
        </w:rPr>
        <w:t>practi</w:t>
      </w:r>
      <w:r w:rsidR="00557AD5">
        <w:rPr>
          <w:rFonts w:ascii="Avenir LT Std 45 Book" w:hAnsi="Avenir LT Std 45 Book"/>
          <w:sz w:val="22"/>
          <w:szCs w:val="22"/>
        </w:rPr>
        <w:t>s</w:t>
      </w:r>
      <w:r w:rsidR="00557AD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14:paraId="596953ED" w14:textId="2887C7BA"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14:paraId="38C59678" w14:textId="0B65DE88"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14:paraId="0F2A5E9A" w14:textId="5E16B496"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14:paraId="677BE7B9" w14:textId="3E77925D" w:rsidR="005A4A66" w:rsidRPr="00AD3BD0" w:rsidRDefault="00D22DD2" w:rsidP="005A4A66">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5A4A66" w:rsidRPr="00AD3BD0">
        <w:rPr>
          <w:rFonts w:ascii="Avenir LT Std 45 Book" w:hAnsi="Avenir LT Std 45 Book"/>
          <w:sz w:val="22"/>
          <w:szCs w:val="22"/>
        </w:rPr>
        <w:t>ersonal Competences</w:t>
      </w:r>
    </w:p>
    <w:p w14:paraId="1775A3BD" w14:textId="79DB20FB"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14:paraId="171742FC" w14:textId="668D2435"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14:paraId="72716F4C" w14:textId="77777777" w:rsidR="005A4A66" w:rsidRPr="00AD3BD0" w:rsidRDefault="005A4A66" w:rsidP="005A4A66">
      <w:pPr>
        <w:pStyle w:val="NoSpacing"/>
        <w:spacing w:line="360" w:lineRule="auto"/>
        <w:ind w:left="720"/>
        <w:jc w:val="both"/>
        <w:rPr>
          <w:rFonts w:ascii="Avenir LT Std 45 Book" w:hAnsi="Avenir LT Std 45 Book"/>
          <w:sz w:val="22"/>
          <w:szCs w:val="22"/>
        </w:rPr>
      </w:pPr>
    </w:p>
    <w:p w14:paraId="04C7A7D4" w14:textId="77777777"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14:paraId="54E85A4F" w14:textId="77777777" w:rsidR="005A4A66" w:rsidRDefault="005A4A66" w:rsidP="00391BE7">
      <w:pPr>
        <w:rPr>
          <w:rFonts w:ascii="Avenir LT Std 45 Book" w:hAnsi="Avenir LT Std 45 Book"/>
          <w:b/>
          <w:sz w:val="36"/>
          <w:szCs w:val="36"/>
        </w:rPr>
      </w:pPr>
    </w:p>
    <w:p w14:paraId="46DC87F1" w14:textId="1A6994CA"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A23673">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w:t>
      </w:r>
      <w:r w:rsidR="00AA4F80">
        <w:rPr>
          <w:rFonts w:ascii="Avenir LT Std 45 Book" w:hAnsi="Avenir LT Std 45 Book" w:cstheme="minorHAnsi"/>
          <w:bCs/>
          <w:sz w:val="22"/>
          <w:szCs w:val="22"/>
        </w:rPr>
        <w:t>/</w:t>
      </w:r>
      <w:r w:rsidR="00AA4F80" w:rsidRPr="00AA4F80">
        <w:rPr>
          <w:rFonts w:ascii="Avenir LT Std 45 Book" w:hAnsi="Avenir LT Std 45 Book"/>
          <w:sz w:val="22"/>
        </w:rPr>
        <w:t xml:space="preserve"> </w:t>
      </w:r>
      <w:r w:rsidR="00AA4F80">
        <w:rPr>
          <w:rFonts w:ascii="Avenir LT Std 45 Book" w:hAnsi="Avenir LT Std 45 Book"/>
          <w:sz w:val="22"/>
        </w:rPr>
        <w:t>Practitioner Registered with NMBI/</w:t>
      </w:r>
      <w:r w:rsidR="00EF6805">
        <w:rPr>
          <w:rFonts w:ascii="Avenir LT Std 45 Book" w:hAnsi="Avenir LT Std 45 Book"/>
          <w:sz w:val="22"/>
        </w:rPr>
        <w:t xml:space="preserve"> </w:t>
      </w:r>
      <w:r w:rsidR="00AA4F80">
        <w:rPr>
          <w:rFonts w:ascii="Avenir LT Std 45 Book" w:hAnsi="Avenir LT Std 45 Book"/>
          <w:sz w:val="22"/>
        </w:rPr>
        <w:t>Supervisor</w:t>
      </w:r>
      <w:r w:rsidRPr="00D643E2">
        <w:rPr>
          <w:rFonts w:ascii="Avenir LT Std 45 Book" w:hAnsi="Avenir LT Std 45 Book" w:cstheme="minorHAnsi"/>
          <w:bCs/>
          <w:sz w:val="22"/>
          <w:szCs w:val="22"/>
        </w:rPr>
        <w:t xml:space="preserv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Pr="00400186">
        <w:rPr>
          <w:rFonts w:ascii="Avenir LT Std 45 Book" w:hAnsi="Avenir LT Std 45 Book" w:cstheme="minorHAnsi"/>
          <w:b/>
          <w:bCs/>
          <w:i/>
          <w:sz w:val="22"/>
          <w:szCs w:val="22"/>
        </w:rPr>
        <w:t xml:space="preserve">/service users/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he guidance and support of the </w:t>
      </w:r>
      <w:r w:rsidR="006F4C18">
        <w:rPr>
          <w:rFonts w:ascii="Avenir LT Std 45 Book" w:hAnsi="Avenir LT Std 45 Book" w:cstheme="minorHAnsi"/>
          <w:b/>
          <w:bCs/>
          <w:i/>
          <w:sz w:val="22"/>
          <w:szCs w:val="22"/>
        </w:rPr>
        <w:t>P</w:t>
      </w:r>
      <w:r w:rsidR="006F4C18" w:rsidRPr="00400186">
        <w:rPr>
          <w:rFonts w:ascii="Avenir LT Std 45 Book" w:hAnsi="Avenir LT Std 45 Book" w:cstheme="minorHAnsi"/>
          <w:b/>
          <w:bCs/>
          <w:i/>
          <w:sz w:val="22"/>
          <w:szCs w:val="22"/>
        </w:rPr>
        <w:t>receptor</w:t>
      </w:r>
      <w:r w:rsidR="006F4C18">
        <w:rPr>
          <w:rFonts w:ascii="Avenir LT Std 45 Book" w:hAnsi="Avenir LT Std 45 Book" w:cstheme="minorHAnsi"/>
          <w:b/>
          <w:bCs/>
          <w:i/>
          <w:sz w:val="22"/>
          <w:szCs w:val="22"/>
        </w:rPr>
        <w:t xml:space="preserve">/ </w:t>
      </w:r>
      <w:r w:rsidR="006F4C18" w:rsidRPr="00400186">
        <w:rPr>
          <w:rFonts w:ascii="Avenir LT Std 45 Book" w:hAnsi="Avenir LT Std 45 Book" w:cstheme="minorHAnsi"/>
          <w:b/>
          <w:bCs/>
          <w:i/>
          <w:sz w:val="22"/>
          <w:szCs w:val="22"/>
        </w:rPr>
        <w:t>Registered Nurse</w:t>
      </w:r>
      <w:r w:rsidR="006F4C18">
        <w:rPr>
          <w:rFonts w:ascii="Avenir LT Std 45 Book" w:hAnsi="Avenir LT Std 45 Book" w:cstheme="minorHAnsi"/>
          <w:b/>
          <w:bCs/>
          <w:i/>
          <w:sz w:val="22"/>
          <w:szCs w:val="22"/>
        </w:rPr>
        <w:t>/ Practitioner Registered with NMBI/ Supervisor</w:t>
      </w:r>
      <w:r w:rsidR="006F4C18" w:rsidRPr="00400186">
        <w:rPr>
          <w:rFonts w:ascii="Avenir LT Std 45 Book" w:hAnsi="Avenir LT Std 45 Book" w:cstheme="minorHAnsi"/>
          <w:b/>
          <w:bCs/>
          <w:i/>
          <w:sz w:val="22"/>
          <w:szCs w:val="22"/>
        </w:rPr>
        <w:t xml:space="preserve"> </w:t>
      </w:r>
      <w:r w:rsidR="006F4C18">
        <w:rPr>
          <w:rFonts w:ascii="Avenir LT Std 45 Book" w:hAnsi="Avenir LT Std 45 Book" w:cstheme="minorHAnsi"/>
          <w:b/>
          <w:bCs/>
          <w:i/>
          <w:sz w:val="22"/>
          <w:szCs w:val="22"/>
        </w:rPr>
        <w:t xml:space="preserve">and </w:t>
      </w:r>
      <w:r w:rsidRPr="00400186">
        <w:rPr>
          <w:rFonts w:ascii="Avenir LT Std 45 Book" w:hAnsi="Avenir LT Std 45 Book" w:cstheme="minorHAnsi"/>
          <w:b/>
          <w:bCs/>
          <w:i/>
          <w:sz w:val="22"/>
          <w:szCs w:val="22"/>
        </w:rPr>
        <w:t>seeks such assistance in a timely manner</w:t>
      </w:r>
      <w:r w:rsidRPr="00D643E2">
        <w:rPr>
          <w:rFonts w:ascii="Avenir LT Std 45 Book" w:hAnsi="Avenir LT Std 45 Book" w:cstheme="minorHAnsi"/>
          <w:bCs/>
          <w:sz w:val="22"/>
          <w:szCs w:val="22"/>
        </w:rPr>
        <w:t xml:space="preserve">.  </w:t>
      </w:r>
    </w:p>
    <w:p w14:paraId="1557F4D5" w14:textId="77777777" w:rsidR="007B1C05" w:rsidRDefault="007B1C05" w:rsidP="007B1C05">
      <w:pPr>
        <w:pStyle w:val="NoSpacing"/>
        <w:spacing w:line="360" w:lineRule="auto"/>
        <w:jc w:val="both"/>
        <w:rPr>
          <w:rFonts w:ascii="Avenir LT Std 45 Book" w:hAnsi="Avenir LT Std 45 Book" w:cstheme="minorHAnsi"/>
          <w:bCs/>
          <w:sz w:val="22"/>
          <w:szCs w:val="22"/>
        </w:rPr>
      </w:pPr>
    </w:p>
    <w:p w14:paraId="6A583F68" w14:textId="237068C4"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F05F29">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w:t>
      </w:r>
      <w:r w:rsidR="000C3888">
        <w:rPr>
          <w:rFonts w:ascii="Avenir LT Std 45 Book" w:hAnsi="Avenir LT Std 45 Book" w:cstheme="minorHAnsi"/>
          <w:bCs/>
          <w:sz w:val="22"/>
          <w:szCs w:val="22"/>
        </w:rPr>
        <w:t xml:space="preserve">child or young </w:t>
      </w:r>
      <w:r w:rsidRPr="00D643E2">
        <w:rPr>
          <w:rFonts w:ascii="Avenir LT Std 45 Book" w:hAnsi="Avenir LT Std 45 Book" w:cstheme="minorHAnsi"/>
          <w:bCs/>
          <w:sz w:val="22"/>
          <w:szCs w:val="22"/>
        </w:rPr>
        <w:t xml:space="preserve">person and their </w:t>
      </w:r>
      <w:r w:rsidR="000C3888">
        <w:rPr>
          <w:rFonts w:ascii="Avenir LT Std 45 Book" w:hAnsi="Avenir LT Std 45 Book" w:cstheme="minorHAnsi"/>
          <w:bCs/>
          <w:sz w:val="22"/>
          <w:szCs w:val="22"/>
        </w:rPr>
        <w:t xml:space="preserve">family </w:t>
      </w:r>
      <w:r w:rsidRPr="00D643E2">
        <w:rPr>
          <w:rFonts w:ascii="Avenir LT Std 45 Book" w:hAnsi="Avenir LT Std 45 Book" w:cstheme="minorHAnsi"/>
          <w:bCs/>
          <w:sz w:val="22"/>
          <w:szCs w:val="22"/>
        </w:rPr>
        <w:t xml:space="preserve">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14:paraId="61C690ED" w14:textId="77777777" w:rsidR="007B1C05" w:rsidRPr="00D643E2" w:rsidRDefault="007B1C05" w:rsidP="007B1C05">
      <w:pPr>
        <w:pStyle w:val="NoSpacing"/>
        <w:spacing w:line="360" w:lineRule="auto"/>
        <w:jc w:val="both"/>
        <w:rPr>
          <w:rFonts w:ascii="Avenir LT Std 45 Book" w:hAnsi="Avenir LT Std 45 Book" w:cstheme="minorHAnsi"/>
          <w:sz w:val="22"/>
          <w:szCs w:val="22"/>
        </w:rPr>
      </w:pPr>
    </w:p>
    <w:p w14:paraId="563AB2DA" w14:textId="60B7D558" w:rsidR="007B1C05" w:rsidRDefault="007B1C05" w:rsidP="00CE29D3">
      <w:pPr>
        <w:jc w:val="both"/>
        <w:rPr>
          <w:rFonts w:ascii="Avenir LT Std 45 Book" w:hAnsi="Avenir LT Std 45 Book"/>
          <w:b/>
          <w:sz w:val="22"/>
          <w:szCs w:val="22"/>
        </w:rPr>
      </w:pPr>
      <w:r w:rsidRPr="00E91BA3">
        <w:rPr>
          <w:rFonts w:ascii="Avenir LT Std 45 Book" w:hAnsi="Avenir LT Std 45 Book"/>
          <w:b/>
          <w:sz w:val="22"/>
          <w:szCs w:val="22"/>
        </w:rPr>
        <w:lastRenderedPageBreak/>
        <w:t>In</w:t>
      </w:r>
      <w:r>
        <w:rPr>
          <w:rFonts w:ascii="Avenir LT Std 45 Book" w:hAnsi="Avenir LT Std 45 Book"/>
          <w:b/>
          <w:sz w:val="22"/>
          <w:szCs w:val="22"/>
        </w:rPr>
        <w:t xml:space="preserve"> </w:t>
      </w:r>
      <w:r w:rsidR="008623DC">
        <w:rPr>
          <w:rFonts w:ascii="Avenir LT Std 45 Book" w:hAnsi="Avenir LT Std 45 Book"/>
          <w:b/>
          <w:sz w:val="22"/>
          <w:szCs w:val="22"/>
        </w:rPr>
        <w:t xml:space="preserve">the </w:t>
      </w:r>
      <w:r>
        <w:rPr>
          <w:rFonts w:ascii="Avenir LT Std 45 Book" w:hAnsi="Avenir LT Std 45 Book"/>
          <w:b/>
          <w:sz w:val="22"/>
          <w:szCs w:val="22"/>
        </w:rPr>
        <w:t>internship</w:t>
      </w:r>
      <w:r w:rsidRPr="00E91BA3">
        <w:rPr>
          <w:rFonts w:ascii="Avenir LT Std 45 Book" w:hAnsi="Avenir LT Std 45 Book"/>
          <w:b/>
          <w:sz w:val="22"/>
          <w:szCs w:val="22"/>
        </w:rPr>
        <w:t>, at the end of each practice placement, nursing students have to achieve all domains and all indicators at Internalisation</w:t>
      </w:r>
      <w:r>
        <w:rPr>
          <w:rFonts w:ascii="Avenir LT Std 45 Book" w:hAnsi="Avenir LT Std 45 Book"/>
          <w:b/>
          <w:sz w:val="22"/>
          <w:szCs w:val="22"/>
        </w:rPr>
        <w:t xml:space="preserve"> and/or dissemination</w:t>
      </w:r>
      <w:r w:rsidR="0011119D">
        <w:rPr>
          <w:rFonts w:ascii="Avenir LT Std 45 Book" w:hAnsi="Avenir LT Std 45 Book"/>
          <w:b/>
          <w:sz w:val="22"/>
          <w:szCs w:val="22"/>
        </w:rPr>
        <w:t xml:space="preserve"> level in line with HEI’s local policy and procedure</w:t>
      </w:r>
      <w:r w:rsidR="004215DA">
        <w:rPr>
          <w:rFonts w:ascii="Avenir LT Std 45 Book" w:hAnsi="Avenir LT Std 45 Book"/>
          <w:b/>
          <w:sz w:val="22"/>
          <w:szCs w:val="22"/>
        </w:rPr>
        <w:t>s</w:t>
      </w:r>
      <w:r w:rsidRPr="00E91BA3">
        <w:rPr>
          <w:rFonts w:ascii="Avenir LT Std 45 Book" w:hAnsi="Avenir LT Std 45 Book"/>
          <w:b/>
          <w:sz w:val="22"/>
          <w:szCs w:val="22"/>
        </w:rPr>
        <w:t>.</w:t>
      </w:r>
    </w:p>
    <w:p w14:paraId="19B2BB20" w14:textId="77777777" w:rsidR="007B1C05" w:rsidRPr="00E91BA3" w:rsidRDefault="007B1C05" w:rsidP="007B1C05">
      <w:pPr>
        <w:rPr>
          <w:sz w:val="40"/>
        </w:rPr>
      </w:pPr>
    </w:p>
    <w:tbl>
      <w:tblPr>
        <w:tblStyle w:val="GridTable6Colorful-Accent61"/>
        <w:tblW w:w="0" w:type="auto"/>
        <w:tblLook w:val="04A0" w:firstRow="1" w:lastRow="0" w:firstColumn="1" w:lastColumn="0" w:noHBand="0" w:noVBand="1"/>
      </w:tblPr>
      <w:tblGrid>
        <w:gridCol w:w="9576"/>
      </w:tblGrid>
      <w:tr w:rsidR="007B1C05" w:rsidRPr="00C616EB" w14:paraId="66CFF886" w14:textId="77777777"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BA4A80E" w14:textId="77777777"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7B1C05" w:rsidRPr="00C616EB" w14:paraId="2A674D75" w14:textId="77777777"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37E2BE8" w14:textId="7555298C" w:rsidR="007B1C05" w:rsidRPr="00FE10E6" w:rsidRDefault="007B1C05" w:rsidP="00460BA7">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sidR="00460BA7">
              <w:rPr>
                <w:rFonts w:asciiTheme="minorHAnsi" w:hAnsiTheme="minorHAnsi"/>
                <w:b w:val="0"/>
                <w:color w:val="auto"/>
                <w:sz w:val="22"/>
                <w:szCs w:val="22"/>
              </w:rPr>
              <w:t>nursing student</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14:paraId="581343BD" w14:textId="77777777" w:rsidR="007B1C05" w:rsidRPr="00C616EB" w:rsidRDefault="007B1C05" w:rsidP="007B1C05">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7B1C05" w:rsidRPr="00C616EB" w14:paraId="757AF168" w14:textId="77777777"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61A9960" w14:textId="77777777"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7B1C05" w:rsidRPr="00BD3701" w14:paraId="00FF0821" w14:textId="77777777"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88C149A" w14:textId="280EB73C" w:rsidR="007B1C05" w:rsidRPr="000D6D2B" w:rsidRDefault="007B1C05" w:rsidP="00460BA7">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sidR="00460BA7">
              <w:rPr>
                <w:rFonts w:asciiTheme="minorHAnsi" w:hAnsiTheme="minorHAnsi" w:cstheme="minorHAnsi"/>
                <w:b w:val="0"/>
                <w:color w:val="auto"/>
                <w:sz w:val="22"/>
                <w:szCs w:val="22"/>
              </w:rPr>
              <w:t>nursing student</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7B1C05" w:rsidRPr="00BD3701" w14:paraId="16FD0D7C" w14:textId="77777777" w:rsidTr="00004269">
        <w:tc>
          <w:tcPr>
            <w:cnfStyle w:val="001000000000" w:firstRow="0" w:lastRow="0" w:firstColumn="1" w:lastColumn="0" w:oddVBand="0" w:evenVBand="0" w:oddHBand="0" w:evenHBand="0" w:firstRowFirstColumn="0" w:firstRowLastColumn="0" w:lastRowFirstColumn="0" w:lastRowLastColumn="0"/>
            <w:tcW w:w="9576" w:type="dxa"/>
          </w:tcPr>
          <w:p w14:paraId="52E78599" w14:textId="77777777"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Dissemination</w:t>
            </w:r>
          </w:p>
        </w:tc>
      </w:tr>
      <w:tr w:rsidR="007B1C05" w:rsidRPr="00BD3701" w14:paraId="2FB7DDD9" w14:textId="77777777"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4FB1741" w14:textId="3178C147" w:rsidR="007B1C05" w:rsidRPr="000D6D2B" w:rsidRDefault="007B1C05" w:rsidP="00460BA7">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sidR="00460BA7">
              <w:rPr>
                <w:rFonts w:asciiTheme="minorHAnsi" w:hAnsiTheme="minorHAnsi" w:cstheme="minorHAnsi"/>
                <w:b w:val="0"/>
                <w:color w:val="auto"/>
                <w:sz w:val="22"/>
                <w:szCs w:val="22"/>
              </w:rPr>
              <w:t>nursing student</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14:paraId="3BC6A161" w14:textId="77777777" w:rsidR="007B1C05" w:rsidRDefault="007B1C05" w:rsidP="007B1C05">
      <w:pPr>
        <w:pStyle w:val="NoSpacing"/>
        <w:rPr>
          <w:rFonts w:ascii="Avenir LT Std 45 Book" w:hAnsi="Avenir LT Std 45 Book"/>
          <w:b/>
          <w:color w:val="FF0000"/>
          <w:sz w:val="22"/>
          <w:szCs w:val="22"/>
        </w:rPr>
      </w:pPr>
    </w:p>
    <w:p w14:paraId="4E29CE05" w14:textId="77777777" w:rsidR="007B1C05" w:rsidRDefault="007B1C05" w:rsidP="007B1C05"/>
    <w:p w14:paraId="34D1701B" w14:textId="77777777" w:rsidR="007B1C05" w:rsidRDefault="007B1C05" w:rsidP="007B1C05"/>
    <w:p w14:paraId="461C4DAC" w14:textId="77777777" w:rsidR="007B1C05" w:rsidRDefault="007B1C05" w:rsidP="00391BE7">
      <w:pPr>
        <w:rPr>
          <w:rFonts w:ascii="Avenir LT Std 45 Book" w:hAnsi="Avenir LT Std 45 Book"/>
          <w:b/>
          <w:sz w:val="36"/>
          <w:szCs w:val="36"/>
        </w:rPr>
        <w:sectPr w:rsidR="007B1C05" w:rsidSect="008C6853">
          <w:footerReference w:type="even" r:id="rId11"/>
          <w:footerReference w:type="default" r:id="rId12"/>
          <w:headerReference w:type="first" r:id="rId13"/>
          <w:footerReference w:type="first" r:id="rId14"/>
          <w:pgSz w:w="12240" w:h="15840"/>
          <w:pgMar w:top="1440" w:right="1440" w:bottom="1440" w:left="1440" w:header="454" w:footer="454" w:gutter="0"/>
          <w:pgNumType w:start="0"/>
          <w:cols w:space="720"/>
          <w:noEndnote/>
          <w:titlePg/>
          <w:docGrid w:linePitch="326"/>
        </w:sectPr>
      </w:pPr>
    </w:p>
    <w:p w14:paraId="0E11ED72" w14:textId="625D77F1" w:rsidR="00B44BB1"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2B34C4">
        <w:rPr>
          <w:rFonts w:ascii="Avenir LT Std 45 Book" w:hAnsi="Avenir LT Std 45 Book"/>
          <w:b/>
          <w:szCs w:val="22"/>
        </w:rPr>
        <w:t>Competence</w:t>
      </w:r>
      <w:r w:rsidRPr="00854E28">
        <w:rPr>
          <w:rFonts w:ascii="Avenir LT Std 45 Book" w:hAnsi="Avenir LT Std 45 Book"/>
          <w:b/>
          <w:szCs w:val="22"/>
        </w:rPr>
        <w:t xml:space="preserve"> Assessment Document –</w:t>
      </w:r>
      <w:r w:rsidR="001076B1">
        <w:rPr>
          <w:rFonts w:ascii="Avenir LT Std 45 Book" w:hAnsi="Avenir LT Std 45 Book"/>
          <w:b/>
          <w:szCs w:val="22"/>
        </w:rPr>
        <w:t xml:space="preserve"> </w:t>
      </w:r>
      <w:r w:rsidR="007B1C05">
        <w:rPr>
          <w:rFonts w:ascii="Avenir LT Std 45 Book" w:hAnsi="Avenir LT Std 45 Book"/>
          <w:b/>
          <w:szCs w:val="22"/>
        </w:rPr>
        <w:t>INTERNSHIP</w:t>
      </w:r>
      <w:r w:rsidRPr="00854E28">
        <w:rPr>
          <w:rFonts w:ascii="Avenir LT Std 45 Book" w:hAnsi="Avenir LT Std 45 Book"/>
          <w:b/>
          <w:szCs w:val="22"/>
        </w:rPr>
        <w:t xml:space="preserve">: </w:t>
      </w:r>
      <w:r w:rsidR="00854E28" w:rsidRPr="00854E28">
        <w:rPr>
          <w:rFonts w:ascii="Avenir LT Std 45 Book" w:hAnsi="Avenir LT Std 45 Book"/>
          <w:b/>
          <w:szCs w:val="22"/>
        </w:rPr>
        <w:t xml:space="preserve">Six Domains of Competence </w:t>
      </w:r>
    </w:p>
    <w:p w14:paraId="1FE1DFA2" w14:textId="77777777" w:rsidR="00C8084E" w:rsidRPr="007051B2" w:rsidRDefault="00C8084E" w:rsidP="007D0D01">
      <w:pPr>
        <w:pStyle w:val="NoSpacing"/>
        <w:jc w:val="center"/>
        <w:rPr>
          <w:rFonts w:ascii="Avenir LT Std 45 Book" w:hAnsi="Avenir LT Std 45 Book"/>
          <w:b/>
          <w:sz w:val="20"/>
          <w:szCs w:val="22"/>
        </w:rPr>
      </w:pPr>
    </w:p>
    <w:p w14:paraId="569B5392" w14:textId="77777777" w:rsidR="00C8084E" w:rsidRPr="00542B56" w:rsidRDefault="00C8084E" w:rsidP="00C8084E">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14:paraId="0ADB2957" w14:textId="77777777"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14:paraId="204242C4" w14:textId="1943805A" w:rsidR="007B1C05" w:rsidRDefault="007B1C05" w:rsidP="00B70715">
            <w:pPr>
              <w:pStyle w:val="NoSpacing"/>
              <w:rPr>
                <w:rFonts w:asciiTheme="minorHAnsi" w:hAnsiTheme="minorHAnsi"/>
                <w:b w:val="0"/>
                <w:szCs w:val="22"/>
              </w:rPr>
            </w:pPr>
            <w:r>
              <w:rPr>
                <w:rFonts w:ascii="Avenir LT Std 45 Book" w:hAnsi="Avenir LT Std 45 Book" w:cstheme="minorHAnsi"/>
                <w:sz w:val="22"/>
                <w:szCs w:val="22"/>
              </w:rPr>
              <w:t>INTERNSHIP: COMPETENT</w:t>
            </w:r>
          </w:p>
          <w:p w14:paraId="7AF9424A" w14:textId="0F210BE6" w:rsidR="007B1C05" w:rsidRPr="00854E28" w:rsidRDefault="007B1C05" w:rsidP="00B70715">
            <w:pPr>
              <w:pStyle w:val="NoSpacing"/>
              <w:rPr>
                <w:rFonts w:ascii="Avenir LT Std 45 Book" w:hAnsi="Avenir LT Std 45 Book" w:cstheme="minorHAnsi"/>
                <w:sz w:val="22"/>
                <w:szCs w:val="22"/>
              </w:rPr>
            </w:pPr>
          </w:p>
        </w:tc>
        <w:tc>
          <w:tcPr>
            <w:tcW w:w="1220" w:type="dxa"/>
          </w:tcPr>
          <w:p w14:paraId="7A7ABCAE" w14:textId="77777777"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14:paraId="21D1F066" w14:textId="201BF2E7"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14:paraId="59587757" w14:textId="6A5FDBA8"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14:paraId="31E7209E" w14:textId="27D49925" w:rsidR="007B1C05" w:rsidRPr="007B1C05" w:rsidRDefault="00CE5BA6"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7B1C05" w:rsidRPr="00854E28" w14:paraId="40117187" w14:textId="77777777"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14:paraId="14CD9D37" w14:textId="02862339" w:rsidR="007B1C05" w:rsidRPr="002D448F"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2D448F">
              <w:rPr>
                <w:rFonts w:ascii="Avenir LT Std 45 Book" w:hAnsi="Avenir LT Std 45 Book" w:cstheme="minorHAnsi"/>
                <w:i/>
                <w:sz w:val="22"/>
                <w:szCs w:val="22"/>
                <w:u w:val="single"/>
              </w:rPr>
              <w:t>Domain 1: Professional values and conduct of the nurse competence</w:t>
            </w:r>
            <w:bookmarkEnd w:id="7"/>
          </w:p>
          <w:p w14:paraId="2F14F9B5" w14:textId="4DA0FE2E"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14:paraId="3903C035"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14:paraId="21C070D5" w14:textId="0E00352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14:paraId="6EB565DB"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14:paraId="2ED7DCAC" w14:textId="77777777"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14:paraId="783D2254" w14:textId="34440E37" w:rsidR="007B1C05" w:rsidRPr="002D448F"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2D448F">
              <w:rPr>
                <w:rFonts w:ascii="Avenir LT Std 45 Book" w:hAnsi="Avenir LT Std 45 Book" w:cstheme="minorHAnsi"/>
                <w:i/>
                <w:sz w:val="22"/>
                <w:szCs w:val="22"/>
                <w:u w:val="single"/>
              </w:rPr>
              <w:t>Domain 2: Nursing practice and clinical decision-making competence</w:t>
            </w:r>
            <w:bookmarkEnd w:id="8"/>
          </w:p>
          <w:p w14:paraId="5C5AEBFF" w14:textId="2A6FE638" w:rsidR="007B1C05" w:rsidRPr="00854E28" w:rsidRDefault="007B1C05" w:rsidP="00FB3CE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centred plan of care based on an explicit partnership with the</w:t>
            </w:r>
            <w:r w:rsidR="007F3616">
              <w:rPr>
                <w:rFonts w:ascii="Avenir LT Std 45 Book" w:hAnsi="Avenir LT Std 45 Book" w:cstheme="minorHAnsi"/>
                <w:b w:val="0"/>
                <w:sz w:val="22"/>
                <w:szCs w:val="22"/>
              </w:rPr>
              <w:t xml:space="preserve"> child or young </w:t>
            </w:r>
            <w:r w:rsidRPr="00854E28">
              <w:rPr>
                <w:rFonts w:ascii="Avenir LT Std 45 Book" w:hAnsi="Avenir LT Std 45 Book" w:cstheme="minorHAnsi"/>
                <w:b w:val="0"/>
                <w:sz w:val="22"/>
                <w:szCs w:val="22"/>
              </w:rPr>
              <w:t xml:space="preserve"> person and </w:t>
            </w:r>
            <w:r>
              <w:rPr>
                <w:rFonts w:ascii="Avenir LT Std 45 Book" w:hAnsi="Avenir LT Std 45 Book" w:cstheme="minorHAnsi"/>
                <w:b w:val="0"/>
                <w:sz w:val="22"/>
                <w:szCs w:val="22"/>
              </w:rPr>
              <w:t xml:space="preserve">their </w:t>
            </w:r>
            <w:r w:rsidR="000C3888">
              <w:rPr>
                <w:rFonts w:ascii="Avenir LT Std 45 Book" w:hAnsi="Avenir LT Std 45 Book" w:cstheme="minorHAnsi"/>
                <w:b w:val="0"/>
                <w:sz w:val="22"/>
                <w:szCs w:val="22"/>
              </w:rPr>
              <w:t>family</w:t>
            </w:r>
          </w:p>
        </w:tc>
        <w:tc>
          <w:tcPr>
            <w:tcW w:w="1220" w:type="dxa"/>
          </w:tcPr>
          <w:p w14:paraId="4E586193"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14:paraId="0AE7563C" w14:textId="5FF17D14"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14:paraId="67E3F26B"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14:paraId="4E5230CF" w14:textId="77777777"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14:paraId="2A39783F" w14:textId="69F2DA2E" w:rsidR="007B1C05" w:rsidRPr="002D448F"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2D448F">
              <w:rPr>
                <w:rFonts w:ascii="Avenir LT Std 45 Book" w:hAnsi="Avenir LT Std 45 Book" w:cstheme="minorHAnsi"/>
                <w:i/>
                <w:sz w:val="22"/>
                <w:szCs w:val="22"/>
                <w:u w:val="single"/>
              </w:rPr>
              <w:t>Domain 3: Knowledge and cognitive competence</w:t>
            </w:r>
            <w:bookmarkEnd w:id="9"/>
          </w:p>
          <w:p w14:paraId="79C6C07B" w14:textId="1DD0D630"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14:paraId="46991D27"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14:paraId="3772DAF5" w14:textId="2FA4212A"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14:paraId="4C46AC70"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14:paraId="4A8FD91E" w14:textId="77777777"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14:paraId="42275329" w14:textId="233E9057" w:rsidR="007B1C05" w:rsidRPr="002D448F"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2D448F">
              <w:rPr>
                <w:rFonts w:ascii="Avenir LT Std 45 Book" w:hAnsi="Avenir LT Std 45 Book" w:cstheme="minorHAnsi"/>
                <w:i/>
                <w:sz w:val="22"/>
                <w:szCs w:val="22"/>
                <w:u w:val="single"/>
              </w:rPr>
              <w:t>Domain 4: Communication and interpersonal competence</w:t>
            </w:r>
            <w:bookmarkEnd w:id="10"/>
          </w:p>
          <w:p w14:paraId="79AE1D30" w14:textId="32341FBE" w:rsidR="007B1C05" w:rsidRPr="00854E28" w:rsidRDefault="007B1C05" w:rsidP="00460BA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14:paraId="51BC7AB8"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14:paraId="2954D1F3" w14:textId="7B003349"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14:paraId="36072128"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14:paraId="69A4963E" w14:textId="77777777"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14:paraId="0B8928B9" w14:textId="486AD03F" w:rsidR="007B1C05" w:rsidRPr="002D448F" w:rsidRDefault="007B1C05" w:rsidP="002D2558">
            <w:pPr>
              <w:spacing w:line="360" w:lineRule="auto"/>
              <w:rPr>
                <w:rFonts w:ascii="Avenir LT Std 45 Book" w:hAnsi="Avenir LT Std 45 Book" w:cstheme="minorHAnsi"/>
                <w:i/>
                <w:sz w:val="22"/>
                <w:szCs w:val="22"/>
                <w:u w:val="single"/>
              </w:rPr>
            </w:pPr>
            <w:r w:rsidRPr="002D448F">
              <w:rPr>
                <w:rFonts w:ascii="Avenir LT Std 45 Book" w:hAnsi="Avenir LT Std 45 Book" w:cstheme="minorHAnsi"/>
                <w:i/>
                <w:sz w:val="22"/>
                <w:szCs w:val="22"/>
                <w:u w:val="single"/>
              </w:rPr>
              <w:t>Domain 5: Management and team competence</w:t>
            </w:r>
          </w:p>
          <w:p w14:paraId="27EBE600" w14:textId="7DC0C6A9" w:rsidR="007B1C05" w:rsidRPr="00854E28" w:rsidRDefault="007B1C05" w:rsidP="009B598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B35B37">
              <w:rPr>
                <w:rFonts w:ascii="Avenir LT Std 45 Book" w:hAnsi="Avenir LT Std 45 Book" w:cstheme="minorHAnsi"/>
                <w:b w:val="0"/>
                <w:sz w:val="22"/>
                <w:szCs w:val="22"/>
              </w:rPr>
              <w:t>c</w:t>
            </w:r>
            <w:r w:rsidR="002343E3">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w:t>
            </w:r>
            <w:r w:rsidR="007F3616">
              <w:rPr>
                <w:rFonts w:ascii="Avenir LT Std 45 Book" w:hAnsi="Avenir LT Std 45 Book" w:cstheme="minorHAnsi"/>
                <w:b w:val="0"/>
                <w:sz w:val="22"/>
                <w:szCs w:val="22"/>
              </w:rPr>
              <w:t xml:space="preserve">child or young </w:t>
            </w:r>
            <w:r w:rsidRPr="00854E28">
              <w:rPr>
                <w:rFonts w:ascii="Avenir LT Std 45 Book" w:hAnsi="Avenir LT Std 45 Book" w:cstheme="minorHAnsi"/>
                <w:b w:val="0"/>
                <w:sz w:val="22"/>
                <w:szCs w:val="22"/>
              </w:rPr>
              <w:t>person</w:t>
            </w:r>
            <w:r w:rsidR="00FB3CE7">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wellbeing, recovery, independence and safety through </w:t>
            </w:r>
            <w:r w:rsidR="00B35B37">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 xml:space="preserve">recognition of the collaborative partnership between the </w:t>
            </w:r>
            <w:r w:rsidR="007F3616">
              <w:rPr>
                <w:rFonts w:ascii="Avenir LT Std 45 Book" w:hAnsi="Avenir LT Std 45 Book" w:cstheme="minorHAnsi"/>
                <w:b w:val="0"/>
                <w:sz w:val="22"/>
                <w:szCs w:val="22"/>
              </w:rPr>
              <w:t xml:space="preserve">child or young </w:t>
            </w:r>
            <w:r w:rsidRPr="00854E28">
              <w:rPr>
                <w:rFonts w:ascii="Avenir LT Std 45 Book" w:hAnsi="Avenir LT Std 45 Book" w:cstheme="minorHAnsi"/>
                <w:b w:val="0"/>
                <w:sz w:val="22"/>
                <w:szCs w:val="22"/>
              </w:rPr>
              <w:t>person, family and multidisciplinary healthcare team.</w:t>
            </w:r>
          </w:p>
        </w:tc>
        <w:tc>
          <w:tcPr>
            <w:tcW w:w="1220" w:type="dxa"/>
          </w:tcPr>
          <w:p w14:paraId="523C8DA0"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14:paraId="6D64CAB4" w14:textId="46BCC0C8"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14:paraId="4EC15346" w14:textId="77777777"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14:paraId="13449E6A" w14:textId="77777777"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14:paraId="6A24C55A" w14:textId="7DCA0BC5" w:rsidR="007B1C05" w:rsidRPr="002D448F" w:rsidRDefault="007B1C05" w:rsidP="002D2558">
            <w:pPr>
              <w:pStyle w:val="NoSpacing"/>
              <w:spacing w:line="360" w:lineRule="auto"/>
              <w:rPr>
                <w:rFonts w:ascii="Avenir LT Std 45 Book" w:hAnsi="Avenir LT Std 45 Book" w:cstheme="minorHAnsi"/>
                <w:i/>
                <w:sz w:val="22"/>
                <w:szCs w:val="22"/>
                <w:u w:val="single"/>
              </w:rPr>
            </w:pPr>
            <w:r w:rsidRPr="002D448F">
              <w:rPr>
                <w:rFonts w:ascii="Avenir LT Std 45 Book" w:hAnsi="Avenir LT Std 45 Book" w:cstheme="minorHAnsi"/>
                <w:i/>
                <w:sz w:val="22"/>
                <w:szCs w:val="22"/>
                <w:u w:val="single"/>
              </w:rPr>
              <w:t>Domain 6: Leadership potential and professional scholarship competence</w:t>
            </w:r>
          </w:p>
          <w:p w14:paraId="1FB3FF10" w14:textId="018147E6"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B35B37">
              <w:rPr>
                <w:rFonts w:ascii="Avenir LT Std 45 Book" w:hAnsi="Avenir LT Std 45 Book" w:cstheme="minorHAnsi"/>
                <w:b w:val="0"/>
                <w:sz w:val="22"/>
                <w:szCs w:val="22"/>
              </w:rPr>
              <w:t>c</w:t>
            </w:r>
            <w:r w:rsidR="002B34C4">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14:paraId="676B72B2"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14:paraId="3A9A5E1C" w14:textId="78120C36"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14:paraId="4F1928F2" w14:textId="77777777"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14:paraId="7D93B64F" w14:textId="03A3EE42" w:rsidR="001076B1" w:rsidRDefault="001076B1" w:rsidP="001076B1">
      <w:pPr>
        <w:pStyle w:val="NoSpacing"/>
        <w:rPr>
          <w:rFonts w:ascii="Avenir LT Std 45 Book" w:hAnsi="Avenir LT Std 45 Book" w:cs="Arial"/>
          <w:color w:val="FF0000"/>
          <w:sz w:val="20"/>
          <w:szCs w:val="20"/>
        </w:rPr>
      </w:pPr>
    </w:p>
    <w:p w14:paraId="5E24A51F" w14:textId="2E287710" w:rsidR="00B70715" w:rsidRDefault="00B70715" w:rsidP="005A4A66">
      <w:pPr>
        <w:pStyle w:val="NoSpacing"/>
        <w:spacing w:line="276" w:lineRule="auto"/>
        <w:rPr>
          <w:rFonts w:ascii="Avenir LT Std 45 Book" w:hAnsi="Avenir LT Std 45 Book"/>
          <w:b/>
          <w:sz w:val="22"/>
          <w:szCs w:val="22"/>
        </w:rPr>
        <w:sectPr w:rsidR="00B70715" w:rsidSect="00310F46">
          <w:pgSz w:w="15840" w:h="12240" w:orient="landscape"/>
          <w:pgMar w:top="567" w:right="1440" w:bottom="993" w:left="1440" w:header="454" w:footer="454" w:gutter="0"/>
          <w:cols w:space="720"/>
          <w:noEndnote/>
          <w:docGrid w:linePitch="326"/>
        </w:sectPr>
      </w:pPr>
    </w:p>
    <w:p w14:paraId="21E97F5E" w14:textId="0F154017"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2B34C4">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5F7B38">
        <w:rPr>
          <w:rFonts w:ascii="Avenir LT Std 45 Book" w:hAnsi="Avenir LT Std 45 Book"/>
          <w:b/>
          <w:sz w:val="22"/>
          <w:szCs w:val="22"/>
        </w:rPr>
        <w:t>INTERNSHIP</w:t>
      </w:r>
    </w:p>
    <w:p w14:paraId="3EDF8C80" w14:textId="207CC244" w:rsidR="00FF11EE" w:rsidRDefault="002B34C4"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14:paraId="211DD61B" w14:textId="77777777" w:rsidR="00FF11EE" w:rsidRPr="00FA715C" w:rsidRDefault="00FF11EE" w:rsidP="00FF11EE">
      <w:pPr>
        <w:pStyle w:val="NoSpacing"/>
        <w:rPr>
          <w:rFonts w:ascii="Avenir LT Std 45 Book" w:hAnsi="Avenir LT Std 45 Book"/>
          <w:sz w:val="22"/>
          <w:szCs w:val="22"/>
        </w:rPr>
      </w:pPr>
    </w:p>
    <w:p w14:paraId="10AB87DA" w14:textId="77777777" w:rsidR="00FF11EE" w:rsidRDefault="00FC502D" w:rsidP="00FF11EE">
      <w:pPr>
        <w:pStyle w:val="Heading1"/>
      </w:pPr>
      <w:r>
        <w:t xml:space="preserve">PRACTICE </w:t>
      </w:r>
      <w:r w:rsidR="00FF11EE">
        <w:t>PLACEMENT</w:t>
      </w:r>
      <w:r w:rsidR="00FF11EE" w:rsidRPr="007D0D01">
        <w:t>: FINAL INTERVIEW</w:t>
      </w:r>
    </w:p>
    <w:p w14:paraId="1F8778F5" w14:textId="77777777" w:rsidR="00FF11EE" w:rsidRPr="00566019" w:rsidRDefault="00FF11EE" w:rsidP="00FF11EE"/>
    <w:tbl>
      <w:tblPr>
        <w:tblStyle w:val="GridTable1Light-Accent61"/>
        <w:tblpPr w:leftFromText="180" w:rightFromText="180" w:vertAnchor="text" w:tblpX="392" w:tblpY="1"/>
        <w:tblOverlap w:val="never"/>
        <w:tblW w:w="4683" w:type="pct"/>
        <w:tblLook w:val="0000" w:firstRow="0" w:lastRow="0" w:firstColumn="0" w:lastColumn="0" w:noHBand="0" w:noVBand="0"/>
      </w:tblPr>
      <w:tblGrid>
        <w:gridCol w:w="10206"/>
      </w:tblGrid>
      <w:tr w:rsidR="00FF11EE" w:rsidRPr="00DE2E53" w14:paraId="239AE29E" w14:textId="77777777" w:rsidTr="00C8084E">
        <w:trPr>
          <w:trHeight w:val="397"/>
        </w:trPr>
        <w:tc>
          <w:tcPr>
            <w:tcW w:w="5000" w:type="pct"/>
            <w:shd w:val="clear" w:color="auto" w:fill="E2EFD9" w:themeFill="accent6" w:themeFillTint="33"/>
          </w:tcPr>
          <w:p w14:paraId="317E2B05" w14:textId="77777777" w:rsidR="00C8084E" w:rsidRDefault="00C8084E" w:rsidP="00C8084E">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14:paraId="2B3822C6" w14:textId="77777777" w:rsidR="00FF11EE" w:rsidRPr="00DE2E53" w:rsidRDefault="00C1275B" w:rsidP="00C8084E">
            <w:pPr>
              <w:pStyle w:val="NoSpacing"/>
              <w:rPr>
                <w:rFonts w:ascii="Avenir LT Std 45 Book" w:hAnsi="Avenir LT Std 45 Book"/>
                <w:sz w:val="22"/>
                <w:szCs w:val="22"/>
              </w:rPr>
            </w:pPr>
            <w:r>
              <w:rPr>
                <w:rFonts w:ascii="Avenir LT Std 45 Book" w:hAnsi="Avenir LT Std 45 Book"/>
                <w:sz w:val="22"/>
                <w:szCs w:val="22"/>
              </w:rPr>
              <w:t xml:space="preserve">Nursing </w:t>
            </w:r>
            <w:r w:rsidR="00FF11EE" w:rsidRPr="00DE2E53">
              <w:rPr>
                <w:rFonts w:ascii="Avenir LT Std 45 Book" w:hAnsi="Avenir LT Std 45 Book"/>
                <w:sz w:val="22"/>
                <w:szCs w:val="22"/>
              </w:rPr>
              <w:t>S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14:paraId="14BB33B2" w14:textId="77777777" w:rsidTr="00C8084E">
        <w:trPr>
          <w:trHeight w:val="1986"/>
        </w:trPr>
        <w:tc>
          <w:tcPr>
            <w:tcW w:w="5000" w:type="pct"/>
          </w:tcPr>
          <w:p w14:paraId="07F49554" w14:textId="77777777" w:rsidR="00FF11EE" w:rsidRDefault="00FF11EE" w:rsidP="00C8084E">
            <w:pPr>
              <w:pStyle w:val="NoSpacing"/>
              <w:rPr>
                <w:rFonts w:ascii="Avenir LT Std 45 Book" w:hAnsi="Avenir LT Std 45 Book"/>
                <w:sz w:val="22"/>
                <w:szCs w:val="22"/>
              </w:rPr>
            </w:pPr>
          </w:p>
          <w:p w14:paraId="4D116765" w14:textId="77777777" w:rsidR="00FF11EE" w:rsidRDefault="00FF11EE" w:rsidP="00C8084E">
            <w:pPr>
              <w:pStyle w:val="NoSpacing"/>
              <w:rPr>
                <w:rFonts w:ascii="Avenir LT Std 45 Book" w:hAnsi="Avenir LT Std 45 Book"/>
                <w:sz w:val="22"/>
                <w:szCs w:val="22"/>
              </w:rPr>
            </w:pPr>
          </w:p>
          <w:p w14:paraId="2FB86A27" w14:textId="77777777" w:rsidR="00FF11EE" w:rsidRDefault="00FF11EE" w:rsidP="00C8084E">
            <w:pPr>
              <w:pStyle w:val="NoSpacing"/>
              <w:rPr>
                <w:rFonts w:ascii="Avenir LT Std 45 Book" w:hAnsi="Avenir LT Std 45 Book"/>
                <w:sz w:val="22"/>
                <w:szCs w:val="22"/>
              </w:rPr>
            </w:pPr>
          </w:p>
          <w:p w14:paraId="50CD398D" w14:textId="77777777" w:rsidR="00FF11EE" w:rsidRDefault="00FF11EE" w:rsidP="00C8084E">
            <w:pPr>
              <w:pStyle w:val="NoSpacing"/>
              <w:rPr>
                <w:rFonts w:ascii="Avenir LT Std 45 Book" w:hAnsi="Avenir LT Std 45 Book"/>
                <w:sz w:val="22"/>
                <w:szCs w:val="22"/>
              </w:rPr>
            </w:pPr>
          </w:p>
          <w:p w14:paraId="6C25B8D3" w14:textId="77777777" w:rsidR="00FF11EE" w:rsidRDefault="00FF11EE" w:rsidP="00C8084E">
            <w:pPr>
              <w:pStyle w:val="NoSpacing"/>
              <w:rPr>
                <w:rFonts w:ascii="Avenir LT Std 45 Book" w:hAnsi="Avenir LT Std 45 Book"/>
                <w:sz w:val="22"/>
                <w:szCs w:val="22"/>
              </w:rPr>
            </w:pPr>
          </w:p>
          <w:p w14:paraId="7E30785A" w14:textId="77777777" w:rsidR="00FF11EE" w:rsidRDefault="00FF11EE" w:rsidP="00C8084E">
            <w:pPr>
              <w:pStyle w:val="NoSpacing"/>
              <w:rPr>
                <w:rFonts w:ascii="Avenir LT Std 45 Book" w:hAnsi="Avenir LT Std 45 Book"/>
                <w:sz w:val="22"/>
                <w:szCs w:val="22"/>
              </w:rPr>
            </w:pPr>
          </w:p>
          <w:p w14:paraId="0EABE328" w14:textId="77777777" w:rsidR="00887129" w:rsidRDefault="00887129" w:rsidP="00C8084E">
            <w:pPr>
              <w:pStyle w:val="NoSpacing"/>
              <w:rPr>
                <w:rFonts w:ascii="Avenir LT Std 45 Book" w:hAnsi="Avenir LT Std 45 Book"/>
                <w:sz w:val="22"/>
                <w:szCs w:val="22"/>
              </w:rPr>
            </w:pPr>
          </w:p>
          <w:p w14:paraId="73361E84" w14:textId="77777777" w:rsidR="00887129" w:rsidRDefault="00887129" w:rsidP="00C8084E">
            <w:pPr>
              <w:pStyle w:val="NoSpacing"/>
              <w:rPr>
                <w:rFonts w:ascii="Avenir LT Std 45 Book" w:hAnsi="Avenir LT Std 45 Book"/>
                <w:sz w:val="22"/>
                <w:szCs w:val="22"/>
              </w:rPr>
            </w:pPr>
          </w:p>
          <w:p w14:paraId="7E3D9580" w14:textId="77777777" w:rsidR="00887129" w:rsidRDefault="00887129" w:rsidP="00C8084E">
            <w:pPr>
              <w:pStyle w:val="NoSpacing"/>
              <w:rPr>
                <w:rFonts w:ascii="Avenir LT Std 45 Book" w:hAnsi="Avenir LT Std 45 Book"/>
                <w:sz w:val="22"/>
                <w:szCs w:val="22"/>
              </w:rPr>
            </w:pPr>
          </w:p>
          <w:p w14:paraId="1B9D50C1" w14:textId="77777777" w:rsidR="00887129" w:rsidRDefault="00887129" w:rsidP="00C8084E">
            <w:pPr>
              <w:pStyle w:val="NoSpacing"/>
              <w:rPr>
                <w:rFonts w:ascii="Avenir LT Std 45 Book" w:hAnsi="Avenir LT Std 45 Book"/>
                <w:sz w:val="22"/>
                <w:szCs w:val="22"/>
              </w:rPr>
            </w:pPr>
          </w:p>
          <w:p w14:paraId="7D2FBC53" w14:textId="77777777" w:rsidR="00887129" w:rsidRDefault="00887129" w:rsidP="00C8084E">
            <w:pPr>
              <w:pStyle w:val="NoSpacing"/>
              <w:rPr>
                <w:rFonts w:ascii="Avenir LT Std 45 Book" w:hAnsi="Avenir LT Std 45 Book"/>
                <w:sz w:val="22"/>
                <w:szCs w:val="22"/>
              </w:rPr>
            </w:pPr>
          </w:p>
          <w:p w14:paraId="2485FEB9" w14:textId="77777777" w:rsidR="00FF11EE" w:rsidRDefault="00FF11EE" w:rsidP="00C8084E">
            <w:pPr>
              <w:pStyle w:val="NoSpacing"/>
              <w:rPr>
                <w:rFonts w:ascii="Avenir LT Std 45 Book" w:hAnsi="Avenir LT Std 45 Book"/>
                <w:sz w:val="22"/>
                <w:szCs w:val="22"/>
              </w:rPr>
            </w:pPr>
          </w:p>
          <w:p w14:paraId="792ED13A" w14:textId="77777777" w:rsidR="00FF11EE" w:rsidRDefault="00FF11EE" w:rsidP="00C8084E">
            <w:pPr>
              <w:pStyle w:val="NoSpacing"/>
              <w:rPr>
                <w:rFonts w:ascii="Avenir LT Std 45 Book" w:hAnsi="Avenir LT Std 45 Book"/>
                <w:sz w:val="22"/>
                <w:szCs w:val="22"/>
              </w:rPr>
            </w:pPr>
          </w:p>
          <w:p w14:paraId="4BFADB75" w14:textId="77777777" w:rsidR="00887129" w:rsidRDefault="00887129" w:rsidP="00C8084E">
            <w:pPr>
              <w:pStyle w:val="NoSpacing"/>
              <w:rPr>
                <w:rFonts w:ascii="Avenir LT Std 45 Book" w:hAnsi="Avenir LT Std 45 Book"/>
                <w:sz w:val="22"/>
                <w:szCs w:val="22"/>
              </w:rPr>
            </w:pPr>
          </w:p>
          <w:p w14:paraId="4389B395" w14:textId="77777777" w:rsidR="00887129" w:rsidRPr="00DE2E53" w:rsidRDefault="00887129" w:rsidP="00C8084E">
            <w:pPr>
              <w:pStyle w:val="NoSpacing"/>
              <w:rPr>
                <w:rFonts w:ascii="Avenir LT Std 45 Book" w:hAnsi="Avenir LT Std 45 Book"/>
                <w:sz w:val="22"/>
                <w:szCs w:val="22"/>
              </w:rPr>
            </w:pPr>
          </w:p>
        </w:tc>
      </w:tr>
      <w:tr w:rsidR="00FF11EE" w:rsidRPr="00DE2E53" w14:paraId="5D473373" w14:textId="77777777" w:rsidTr="00C8084E">
        <w:trPr>
          <w:trHeight w:val="397"/>
        </w:trPr>
        <w:tc>
          <w:tcPr>
            <w:tcW w:w="5000" w:type="pct"/>
            <w:shd w:val="clear" w:color="auto" w:fill="E2EFD9" w:themeFill="accent6" w:themeFillTint="33"/>
          </w:tcPr>
          <w:p w14:paraId="77C73D1F" w14:textId="58913B8D" w:rsidR="00C8084E" w:rsidRPr="00E13582" w:rsidRDefault="00C8084E" w:rsidP="00C8084E">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w:t>
            </w:r>
            <w:r w:rsidR="00EF6805">
              <w:rPr>
                <w:rFonts w:ascii="Avenir LT Std 45 Book" w:hAnsi="Avenir LT Std 45 Book"/>
                <w:b/>
                <w:color w:val="0000FF"/>
                <w:sz w:val="22"/>
                <w:szCs w:val="22"/>
              </w:rPr>
              <w:t xml:space="preserve"> </w:t>
            </w:r>
            <w:r w:rsidRPr="00E13582">
              <w:rPr>
                <w:rFonts w:ascii="Avenir LT Std 45 Book" w:hAnsi="Avenir LT Std 45 Book"/>
                <w:b/>
                <w:color w:val="0000FF"/>
                <w:sz w:val="22"/>
                <w:szCs w:val="22"/>
              </w:rPr>
              <w:t>Associate Preceptor</w:t>
            </w:r>
            <w:r w:rsidR="00EF6805">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14:paraId="6CBB01F6" w14:textId="6E0FF0E0" w:rsidR="00FF11EE" w:rsidRPr="00DE2E53" w:rsidRDefault="00FF11EE" w:rsidP="00E465F9">
            <w:pPr>
              <w:pStyle w:val="NoSpacing"/>
              <w:rPr>
                <w:rFonts w:ascii="Avenir LT Std 45 Book" w:hAnsi="Avenir LT Std 45 Book"/>
                <w:sz w:val="22"/>
                <w:szCs w:val="22"/>
              </w:rPr>
            </w:pPr>
            <w:r>
              <w:rPr>
                <w:rFonts w:ascii="Avenir LT Std 45 Book" w:hAnsi="Avenir LT Std 45 Book"/>
                <w:sz w:val="22"/>
                <w:szCs w:val="22"/>
              </w:rPr>
              <w:t>Preceptor/Associate Preceptor</w:t>
            </w:r>
            <w:r w:rsidR="00E465F9">
              <w:rPr>
                <w:rFonts w:ascii="Avenir LT Std 45 Book" w:hAnsi="Avenir LT Std 45 Book"/>
                <w:sz w:val="22"/>
                <w:szCs w:val="22"/>
              </w:rPr>
              <w:t xml:space="preserve">/ Supervisor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14:paraId="318A8374" w14:textId="77777777" w:rsidTr="00C8084E">
        <w:trPr>
          <w:trHeight w:val="1853"/>
        </w:trPr>
        <w:tc>
          <w:tcPr>
            <w:tcW w:w="5000" w:type="pct"/>
          </w:tcPr>
          <w:p w14:paraId="0F8DB100" w14:textId="77777777" w:rsidR="00FF11EE" w:rsidRDefault="00FF11EE" w:rsidP="00C8084E">
            <w:pPr>
              <w:pStyle w:val="NoSpacing"/>
              <w:rPr>
                <w:rFonts w:ascii="Avenir LT Std 45 Book" w:hAnsi="Avenir LT Std 45 Book"/>
                <w:sz w:val="22"/>
                <w:szCs w:val="22"/>
              </w:rPr>
            </w:pPr>
          </w:p>
          <w:p w14:paraId="49CC07E5" w14:textId="77777777" w:rsidR="00FF11EE" w:rsidRDefault="00FF11EE" w:rsidP="00C8084E">
            <w:pPr>
              <w:pStyle w:val="NoSpacing"/>
              <w:rPr>
                <w:rFonts w:ascii="Avenir LT Std 45 Book" w:hAnsi="Avenir LT Std 45 Book"/>
                <w:sz w:val="22"/>
                <w:szCs w:val="22"/>
              </w:rPr>
            </w:pPr>
          </w:p>
          <w:p w14:paraId="3357AD31" w14:textId="77777777" w:rsidR="00FF11EE" w:rsidRDefault="00FF11EE" w:rsidP="00C8084E">
            <w:pPr>
              <w:pStyle w:val="NoSpacing"/>
              <w:rPr>
                <w:rFonts w:ascii="Avenir LT Std 45 Book" w:hAnsi="Avenir LT Std 45 Book"/>
                <w:sz w:val="22"/>
                <w:szCs w:val="22"/>
              </w:rPr>
            </w:pPr>
          </w:p>
          <w:p w14:paraId="408511D5" w14:textId="77777777" w:rsidR="00FF11EE" w:rsidRDefault="00FF11EE" w:rsidP="00C8084E">
            <w:pPr>
              <w:pStyle w:val="NoSpacing"/>
              <w:rPr>
                <w:rFonts w:ascii="Avenir LT Std 45 Book" w:hAnsi="Avenir LT Std 45 Book"/>
                <w:sz w:val="22"/>
                <w:szCs w:val="22"/>
              </w:rPr>
            </w:pPr>
          </w:p>
          <w:p w14:paraId="71C1F011" w14:textId="77777777" w:rsidR="00887129" w:rsidRDefault="00887129" w:rsidP="00C8084E">
            <w:pPr>
              <w:pStyle w:val="NoSpacing"/>
              <w:rPr>
                <w:rFonts w:ascii="Avenir LT Std 45 Book" w:hAnsi="Avenir LT Std 45 Book"/>
                <w:sz w:val="22"/>
                <w:szCs w:val="22"/>
              </w:rPr>
            </w:pPr>
          </w:p>
          <w:p w14:paraId="35829B92" w14:textId="77777777" w:rsidR="00FF11EE" w:rsidRDefault="00FF11EE" w:rsidP="00C8084E">
            <w:pPr>
              <w:pStyle w:val="NoSpacing"/>
              <w:rPr>
                <w:rFonts w:ascii="Avenir LT Std 45 Book" w:hAnsi="Avenir LT Std 45 Book"/>
                <w:sz w:val="22"/>
                <w:szCs w:val="22"/>
              </w:rPr>
            </w:pPr>
          </w:p>
          <w:p w14:paraId="6E96EFF3" w14:textId="77777777" w:rsidR="00DD63DC" w:rsidRDefault="00DD63DC" w:rsidP="00C8084E">
            <w:pPr>
              <w:pStyle w:val="NoSpacing"/>
              <w:rPr>
                <w:rFonts w:ascii="Avenir LT Std 45 Book" w:hAnsi="Avenir LT Std 45 Book"/>
                <w:sz w:val="22"/>
                <w:szCs w:val="22"/>
              </w:rPr>
            </w:pPr>
          </w:p>
          <w:p w14:paraId="4C09DDB0" w14:textId="77777777" w:rsidR="00DD63DC" w:rsidRPr="00DE2E53" w:rsidRDefault="00DD63DC" w:rsidP="00C8084E">
            <w:pPr>
              <w:pStyle w:val="NoSpacing"/>
              <w:rPr>
                <w:rFonts w:ascii="Avenir LT Std 45 Book" w:hAnsi="Avenir LT Std 45 Book"/>
                <w:sz w:val="22"/>
                <w:szCs w:val="22"/>
              </w:rPr>
            </w:pPr>
          </w:p>
        </w:tc>
      </w:tr>
    </w:tbl>
    <w:tbl>
      <w:tblPr>
        <w:tblStyle w:val="GridTable4-Accent61"/>
        <w:tblW w:w="0" w:type="auto"/>
        <w:jc w:val="center"/>
        <w:tblLook w:val="04A0" w:firstRow="1" w:lastRow="0" w:firstColumn="1" w:lastColumn="0" w:noHBand="0" w:noVBand="1"/>
      </w:tblPr>
      <w:tblGrid>
        <w:gridCol w:w="3624"/>
        <w:gridCol w:w="1115"/>
        <w:gridCol w:w="5496"/>
      </w:tblGrid>
      <w:tr w:rsidR="002B34C4" w:rsidRPr="0014634D" w14:paraId="3FC11350" w14:textId="77777777" w:rsidTr="00C808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235" w:type="dxa"/>
            <w:gridSpan w:val="3"/>
          </w:tcPr>
          <w:p w14:paraId="5414DF23" w14:textId="3B137ACF" w:rsidR="00421F3B" w:rsidRPr="00C1275B" w:rsidRDefault="002B34C4"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E24C46">
              <w:rPr>
                <w:rFonts w:ascii="Avenir LT Std 45 Book" w:hAnsi="Avenir LT Std 45 Book"/>
              </w:rPr>
              <w:t xml:space="preserve">  </w:t>
            </w:r>
            <w:r w:rsidR="00E24C46" w:rsidRPr="00542B56">
              <w:rPr>
                <w:rFonts w:ascii="Avenir LT Std 45 Book" w:hAnsi="Avenir LT Std 45 Book"/>
              </w:rPr>
              <w:t>(</w:t>
            </w:r>
            <w:r w:rsidR="00E24C46" w:rsidRPr="00542B56">
              <w:rPr>
                <w:rFonts w:ascii="Calibri" w:hAnsi="Calibri"/>
              </w:rPr>
              <w:t>Please Circle as  Appropriate)</w:t>
            </w:r>
          </w:p>
        </w:tc>
      </w:tr>
      <w:tr w:rsidR="00E24C46" w:rsidRPr="0014634D" w14:paraId="4E3869A6" w14:textId="77777777" w:rsidTr="00000E42">
        <w:trPr>
          <w:cnfStyle w:val="000000100000" w:firstRow="0" w:lastRow="0" w:firstColumn="0" w:lastColumn="0" w:oddVBand="0" w:evenVBand="0" w:oddHBand="1" w:evenHBand="0" w:firstRowFirstColumn="0" w:firstRowLastColumn="0" w:lastRowFirstColumn="0" w:lastRowLastColumn="0"/>
          <w:trHeight w:val="498"/>
          <w:jc w:val="center"/>
        </w:trPr>
        <w:tc>
          <w:tcPr>
            <w:cnfStyle w:val="001000000000" w:firstRow="0" w:lastRow="0" w:firstColumn="1" w:lastColumn="0" w:oddVBand="0" w:evenVBand="0" w:oddHBand="0" w:evenHBand="0" w:firstRowFirstColumn="0" w:firstRowLastColumn="0" w:lastRowFirstColumn="0" w:lastRowLastColumn="0"/>
            <w:tcW w:w="4739" w:type="dxa"/>
            <w:gridSpan w:val="2"/>
            <w:vAlign w:val="center"/>
          </w:tcPr>
          <w:p w14:paraId="687B8564" w14:textId="59CC083C" w:rsidR="00E24C46" w:rsidRPr="00E24C46" w:rsidRDefault="00E24C46" w:rsidP="002D2558">
            <w:pPr>
              <w:jc w:val="center"/>
              <w:rPr>
                <w:rFonts w:ascii="Avenir LT Std 45 Book" w:hAnsi="Avenir LT Std 45 Book"/>
                <w:bCs w:val="0"/>
                <w:sz w:val="32"/>
              </w:rPr>
            </w:pPr>
            <w:r w:rsidRPr="00E24C46">
              <w:rPr>
                <w:rFonts w:ascii="Avenir LT Std 45 Book" w:hAnsi="Avenir LT Std 45 Book"/>
                <w:bCs w:val="0"/>
                <w:sz w:val="32"/>
              </w:rPr>
              <w:t>Yes</w:t>
            </w:r>
          </w:p>
        </w:tc>
        <w:tc>
          <w:tcPr>
            <w:tcW w:w="5496" w:type="dxa"/>
            <w:vAlign w:val="center"/>
          </w:tcPr>
          <w:p w14:paraId="0EB844E9" w14:textId="1CEE0F35" w:rsidR="00E24C46" w:rsidRPr="00E24C46" w:rsidRDefault="00E24C46"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E24C46">
              <w:rPr>
                <w:rFonts w:ascii="Avenir LT Std 45 Book" w:hAnsi="Avenir LT Std 45 Book"/>
                <w:b/>
                <w:bCs/>
                <w:sz w:val="32"/>
              </w:rPr>
              <w:t>No</w:t>
            </w:r>
            <w:r w:rsidRPr="00E24C46">
              <w:rPr>
                <w:rFonts w:ascii="Avenir LT Std 45 Book" w:hAnsi="Avenir LT Std 45 Book"/>
                <w:b/>
                <w:bCs/>
                <w:color w:val="0000FF"/>
                <w:sz w:val="32"/>
              </w:rPr>
              <w:t>**</w:t>
            </w:r>
          </w:p>
        </w:tc>
      </w:tr>
      <w:tr w:rsidR="00C8084E" w:rsidRPr="0014634D" w14:paraId="0C966DE1" w14:textId="77777777" w:rsidTr="00C8084E">
        <w:trPr>
          <w:jc w:val="center"/>
        </w:trPr>
        <w:tc>
          <w:tcPr>
            <w:cnfStyle w:val="001000000000" w:firstRow="0" w:lastRow="0" w:firstColumn="1" w:lastColumn="0" w:oddVBand="0" w:evenVBand="0" w:oddHBand="0" w:evenHBand="0" w:firstRowFirstColumn="0" w:firstRowLastColumn="0" w:lastRowFirstColumn="0" w:lastRowLastColumn="0"/>
            <w:tcW w:w="3624" w:type="dxa"/>
          </w:tcPr>
          <w:p w14:paraId="6539D853" w14:textId="5B9D3FEE"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Pr="00867E92">
              <w:rPr>
                <w:rFonts w:ascii="Avenir LT Std 45 Book" w:hAnsi="Avenir LT Std 45 Book"/>
                <w:b w:val="0"/>
              </w:rPr>
              <w:t xml:space="preserve"> </w:t>
            </w:r>
            <w:r w:rsidR="00E24C46">
              <w:rPr>
                <w:rFonts w:ascii="Avenir LT Std 45 Book" w:hAnsi="Avenir LT Std 45 Book"/>
                <w:b w:val="0"/>
              </w:rPr>
              <w:t xml:space="preserve">/ Supervisor* </w:t>
            </w:r>
            <w:r w:rsidR="00557AD5">
              <w:rPr>
                <w:rFonts w:ascii="Avenir LT Std 45 Book" w:hAnsi="Avenir LT Std 45 Book"/>
                <w:b w:val="0"/>
              </w:rPr>
              <w:t>s</w:t>
            </w:r>
            <w:r w:rsidR="00557AD5" w:rsidRPr="0014634D">
              <w:rPr>
                <w:rFonts w:ascii="Avenir LT Std 45 Book" w:hAnsi="Avenir LT Std 45 Book"/>
                <w:b w:val="0"/>
              </w:rPr>
              <w:t>ignature</w:t>
            </w:r>
          </w:p>
        </w:tc>
        <w:tc>
          <w:tcPr>
            <w:tcW w:w="6611" w:type="dxa"/>
            <w:gridSpan w:val="2"/>
          </w:tcPr>
          <w:p w14:paraId="772CCBE1"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C8084E" w:rsidRPr="0014634D" w14:paraId="4427C18E" w14:textId="77777777" w:rsidTr="00C80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4" w:type="dxa"/>
          </w:tcPr>
          <w:p w14:paraId="0201FD06" w14:textId="4C8E94A2"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A920F4">
              <w:rPr>
                <w:rFonts w:ascii="Avenir LT Std 45 Book" w:hAnsi="Avenir LT Std 45 Book"/>
                <w:b w:val="0"/>
              </w:rPr>
              <w:t>R</w:t>
            </w:r>
            <w:r w:rsidR="00557AD5">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557AD5">
              <w:rPr>
                <w:rFonts w:ascii="Avenir LT Std 45 Book" w:hAnsi="Avenir LT Std 45 Book"/>
                <w:b w:val="0"/>
              </w:rPr>
              <w:t>s</w:t>
            </w:r>
            <w:r w:rsidR="00557AD5" w:rsidRPr="0014634D">
              <w:rPr>
                <w:rFonts w:ascii="Avenir LT Std 45 Book" w:hAnsi="Avenir LT Std 45 Book"/>
                <w:b w:val="0"/>
              </w:rPr>
              <w:t>ignature</w:t>
            </w:r>
          </w:p>
        </w:tc>
        <w:tc>
          <w:tcPr>
            <w:tcW w:w="6611" w:type="dxa"/>
            <w:gridSpan w:val="2"/>
          </w:tcPr>
          <w:p w14:paraId="21549012" w14:textId="77777777"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C8084E" w:rsidRPr="0014634D" w14:paraId="20CC2557" w14:textId="77777777" w:rsidTr="00C8084E">
        <w:trPr>
          <w:jc w:val="center"/>
        </w:trPr>
        <w:tc>
          <w:tcPr>
            <w:cnfStyle w:val="001000000000" w:firstRow="0" w:lastRow="0" w:firstColumn="1" w:lastColumn="0" w:oddVBand="0" w:evenVBand="0" w:oddHBand="0" w:evenHBand="0" w:firstRowFirstColumn="0" w:firstRowLastColumn="0" w:lastRowFirstColumn="0" w:lastRowLastColumn="0"/>
            <w:tcW w:w="3624" w:type="dxa"/>
          </w:tcPr>
          <w:p w14:paraId="44394C36" w14:textId="0EC79BB4"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557AD5">
              <w:rPr>
                <w:rFonts w:ascii="Avenir LT Std 45 Book" w:hAnsi="Avenir LT Std 45 Book"/>
                <w:b w:val="0"/>
              </w:rPr>
              <w:t>s</w:t>
            </w:r>
            <w:r w:rsidR="00557AD5" w:rsidRPr="0014634D">
              <w:rPr>
                <w:rFonts w:ascii="Avenir LT Std 45 Book" w:hAnsi="Avenir LT Std 45 Book"/>
                <w:b w:val="0"/>
              </w:rPr>
              <w:t xml:space="preserve">tudent </w:t>
            </w:r>
            <w:r w:rsidR="00557AD5">
              <w:rPr>
                <w:rFonts w:ascii="Avenir LT Std 45 Book" w:hAnsi="Avenir LT Std 45 Book"/>
                <w:b w:val="0"/>
              </w:rPr>
              <w:t>s</w:t>
            </w:r>
            <w:r w:rsidR="00557AD5" w:rsidRPr="0014634D">
              <w:rPr>
                <w:rFonts w:ascii="Avenir LT Std 45 Book" w:hAnsi="Avenir LT Std 45 Book"/>
                <w:b w:val="0"/>
              </w:rPr>
              <w:t>ignature</w:t>
            </w:r>
          </w:p>
        </w:tc>
        <w:tc>
          <w:tcPr>
            <w:tcW w:w="6611" w:type="dxa"/>
            <w:gridSpan w:val="2"/>
          </w:tcPr>
          <w:p w14:paraId="652D9579" w14:textId="77777777"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C8084E" w:rsidRPr="0014634D" w14:paraId="34C8E2B3" w14:textId="77777777" w:rsidTr="00C8084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4" w:type="dxa"/>
          </w:tcPr>
          <w:p w14:paraId="52C1410A" w14:textId="77777777"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611" w:type="dxa"/>
            <w:gridSpan w:val="2"/>
          </w:tcPr>
          <w:p w14:paraId="5AE8EC94" w14:textId="77777777"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14:paraId="40BA926A" w14:textId="508FC6B9" w:rsidR="00E24C46" w:rsidRPr="0014634D" w:rsidRDefault="000C21F5" w:rsidP="00E24C46">
      <w:pPr>
        <w:ind w:left="567"/>
        <w:rPr>
          <w:rFonts w:ascii="Avenir LT Std 45 Book" w:hAnsi="Avenir LT Std 45 Book"/>
          <w:b/>
          <w:sz w:val="20"/>
          <w:szCs w:val="20"/>
        </w:rPr>
      </w:pPr>
      <w:r w:rsidRPr="000A5DAD">
        <w:rPr>
          <w:rFonts w:ascii="Avenir LT Std 45 Book" w:hAnsi="Avenir LT Std 45 Book"/>
          <w:b/>
          <w:sz w:val="22"/>
          <w:szCs w:val="20"/>
        </w:rPr>
        <w:t>*</w:t>
      </w:r>
      <w:r w:rsidR="00E24C46" w:rsidRPr="0014634D">
        <w:rPr>
          <w:rFonts w:ascii="Avenir LT Std 45 Book" w:hAnsi="Avenir LT Std 45 Book"/>
          <w:b/>
          <w:sz w:val="20"/>
          <w:szCs w:val="20"/>
        </w:rPr>
        <w:t xml:space="preserve">Where the </w:t>
      </w:r>
      <w:r w:rsidR="00E24C46" w:rsidRPr="00A50583">
        <w:rPr>
          <w:rFonts w:ascii="Avenir LT Std 45 Book" w:hAnsi="Avenir LT Std 45 Book"/>
          <w:b/>
          <w:sz w:val="20"/>
          <w:szCs w:val="20"/>
        </w:rPr>
        <w:t>Supervisor</w:t>
      </w:r>
      <w:r w:rsidR="00E24C46" w:rsidRPr="00FC502D">
        <w:rPr>
          <w:rFonts w:ascii="Avenir LT Std 45 Book" w:hAnsi="Avenir LT Std 45 Book"/>
          <w:b/>
          <w:i/>
          <w:sz w:val="20"/>
          <w:szCs w:val="20"/>
        </w:rPr>
        <w:t xml:space="preserve"> </w:t>
      </w:r>
      <w:r w:rsidR="00E24C46" w:rsidRPr="0014634D">
        <w:rPr>
          <w:rFonts w:ascii="Avenir LT Std 45 Book" w:hAnsi="Avenir LT Std 45 Book"/>
          <w:b/>
          <w:sz w:val="20"/>
          <w:szCs w:val="20"/>
        </w:rPr>
        <w:t>is not a Registered Nurse, a Registered Nurse must sign this assessment</w:t>
      </w:r>
      <w:r w:rsidR="00E24C46">
        <w:rPr>
          <w:rFonts w:ascii="Avenir LT Std 45 Book" w:hAnsi="Avenir LT Std 45 Book"/>
          <w:b/>
          <w:sz w:val="20"/>
          <w:szCs w:val="20"/>
        </w:rPr>
        <w:t xml:space="preserve"> following a consultation with the Supervisor</w:t>
      </w:r>
      <w:r w:rsidR="00E24C46" w:rsidRPr="0014634D">
        <w:rPr>
          <w:rFonts w:ascii="Avenir LT Std 45 Book" w:hAnsi="Avenir LT Std 45 Book"/>
          <w:b/>
          <w:sz w:val="20"/>
          <w:szCs w:val="20"/>
        </w:rPr>
        <w:t>.</w:t>
      </w:r>
    </w:p>
    <w:p w14:paraId="19ADCD50" w14:textId="2AC6DEF3" w:rsidR="00B44BB1" w:rsidRPr="00E24C46" w:rsidRDefault="00E24C46" w:rsidP="005F4A58">
      <w:pPr>
        <w:ind w:left="567"/>
        <w:rPr>
          <w:rFonts w:ascii="Avenir LT Std 45 Book" w:hAnsi="Avenir LT Std 45 Book"/>
          <w:b/>
          <w:color w:val="0000FF"/>
          <w:sz w:val="22"/>
          <w:szCs w:val="20"/>
        </w:rPr>
      </w:pPr>
      <w:r w:rsidRPr="00E24C46">
        <w:rPr>
          <w:rFonts w:ascii="Avenir LT Std 45 Book" w:hAnsi="Avenir LT Std 45 Book"/>
          <w:b/>
          <w:color w:val="0000FF"/>
          <w:sz w:val="22"/>
          <w:szCs w:val="20"/>
        </w:rPr>
        <w:t>**</w:t>
      </w:r>
      <w:r w:rsidR="004A1833" w:rsidRPr="00E24C46">
        <w:rPr>
          <w:rFonts w:ascii="Avenir LT Std 45 Book" w:hAnsi="Avenir LT Std 45 Book"/>
          <w:b/>
          <w:color w:val="0000FF"/>
          <w:sz w:val="22"/>
          <w:szCs w:val="20"/>
        </w:rPr>
        <w:t xml:space="preserve"> If no, please indicate the domains which were not achieved. Contact the</w:t>
      </w:r>
      <w:r w:rsidR="00112251">
        <w:rPr>
          <w:rFonts w:ascii="Avenir LT Std 45 Book" w:hAnsi="Avenir LT Std 45 Book"/>
          <w:b/>
          <w:color w:val="0000FF"/>
          <w:sz w:val="22"/>
          <w:szCs w:val="20"/>
        </w:rPr>
        <w:t xml:space="preserve"> CPC in line with local HEI’s policy</w:t>
      </w:r>
      <w:r w:rsidR="004A1833" w:rsidRPr="00E24C46">
        <w:rPr>
          <w:rFonts w:ascii="Avenir LT Std 45 Book" w:hAnsi="Avenir LT Std 45 Book"/>
          <w:b/>
          <w:color w:val="0000FF"/>
          <w:sz w:val="22"/>
          <w:szCs w:val="20"/>
        </w:rPr>
        <w:t xml:space="preserve"> and procedures.</w:t>
      </w:r>
    </w:p>
    <w:p w14:paraId="0F93F4E7" w14:textId="77777777" w:rsidR="006D30FA" w:rsidRDefault="006D30FA" w:rsidP="006D30FA">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INTERNSHIP</w:t>
      </w:r>
    </w:p>
    <w:p w14:paraId="6E21424D" w14:textId="29B2468D" w:rsidR="00C8084E" w:rsidRDefault="00C8084E" w:rsidP="00C8084E">
      <w:pPr>
        <w:pStyle w:val="NoSpacing"/>
        <w:jc w:val="center"/>
        <w:rPr>
          <w:rFonts w:ascii="Avenir LT Std 45 Book" w:hAnsi="Avenir LT Std 45 Book"/>
          <w:b/>
          <w:szCs w:val="22"/>
        </w:rPr>
      </w:pPr>
      <w:r>
        <w:rPr>
          <w:rFonts w:ascii="Avenir LT Std 45 Book" w:hAnsi="Avenir LT Std 45 Book"/>
          <w:b/>
          <w:szCs w:val="22"/>
        </w:rPr>
        <w:t xml:space="preserve">     </w:t>
      </w:r>
    </w:p>
    <w:p w14:paraId="4AE9C14B" w14:textId="77777777" w:rsidR="00C8084E" w:rsidRDefault="00C8084E" w:rsidP="00C8084E">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14:paraId="46AB5955" w14:textId="77777777" w:rsidR="00C8084E" w:rsidRDefault="00C8084E" w:rsidP="005F4A58">
      <w:pPr>
        <w:ind w:left="567"/>
        <w:rPr>
          <w:rFonts w:ascii="Avenir LT Std 45 Book" w:hAnsi="Avenir LT Std 45 Book"/>
          <w:b/>
          <w:sz w:val="22"/>
          <w:szCs w:val="20"/>
        </w:rPr>
      </w:pPr>
    </w:p>
    <w:p w14:paraId="368EF4EF" w14:textId="17B5FB42" w:rsidR="00C8084E" w:rsidRPr="000A5DAD" w:rsidRDefault="00C8084E" w:rsidP="00126D7D">
      <w:pPr>
        <w:ind w:left="567"/>
        <w:jc w:val="center"/>
        <w:rPr>
          <w:rFonts w:ascii="Avenir LT Std 45 Book" w:hAnsi="Avenir LT Std 45 Book"/>
          <w:b/>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4111"/>
        <w:gridCol w:w="992"/>
        <w:gridCol w:w="1984"/>
      </w:tblGrid>
      <w:tr w:rsidR="005F4A58" w14:paraId="56FF55AC" w14:textId="77777777" w:rsidTr="001D19B8">
        <w:trPr>
          <w:cnfStyle w:val="100000000000" w:firstRow="1" w:lastRow="0" w:firstColumn="0" w:lastColumn="0" w:oddVBand="0" w:evenVBand="0" w:oddHBand="0" w:evenHBand="0" w:firstRowFirstColumn="0" w:firstRowLastColumn="0" w:lastRowFirstColumn="0" w:lastRowLastColumn="0"/>
          <w:trHeight w:val="9646"/>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14:paraId="3BAD26F4" w14:textId="77777777" w:rsidR="005F4A58" w:rsidRDefault="005F4A58" w:rsidP="005F4A58">
            <w:pPr>
              <w:pStyle w:val="NoSpacing"/>
              <w:rPr>
                <w:rFonts w:ascii="Avenir LT Std 45 Book" w:hAnsi="Avenir LT Std 45 Book"/>
                <w:b w:val="0"/>
                <w:sz w:val="22"/>
                <w:szCs w:val="22"/>
              </w:rPr>
            </w:pPr>
          </w:p>
          <w:p w14:paraId="7CBC34BB" w14:textId="77777777" w:rsidR="000A5DAD" w:rsidRDefault="000A5DAD" w:rsidP="005F4A58">
            <w:pPr>
              <w:pStyle w:val="NoSpacing"/>
              <w:rPr>
                <w:rFonts w:ascii="Avenir LT Std 45 Book" w:hAnsi="Avenir LT Std 45 Book"/>
                <w:b w:val="0"/>
                <w:sz w:val="22"/>
                <w:szCs w:val="22"/>
              </w:rPr>
            </w:pPr>
          </w:p>
          <w:p w14:paraId="5B3FDED2" w14:textId="77777777" w:rsidR="000A5DAD" w:rsidRDefault="000A5DAD" w:rsidP="005F4A58">
            <w:pPr>
              <w:pStyle w:val="NoSpacing"/>
              <w:rPr>
                <w:rFonts w:ascii="Avenir LT Std 45 Book" w:hAnsi="Avenir LT Std 45 Book"/>
                <w:b w:val="0"/>
                <w:sz w:val="22"/>
                <w:szCs w:val="22"/>
              </w:rPr>
            </w:pPr>
          </w:p>
          <w:p w14:paraId="3C5405EA" w14:textId="77777777" w:rsidR="000A5DAD" w:rsidRDefault="000A5DAD" w:rsidP="005F4A58">
            <w:pPr>
              <w:pStyle w:val="NoSpacing"/>
              <w:rPr>
                <w:rFonts w:ascii="Avenir LT Std 45 Book" w:hAnsi="Avenir LT Std 45 Book"/>
                <w:b w:val="0"/>
                <w:sz w:val="22"/>
                <w:szCs w:val="22"/>
              </w:rPr>
            </w:pPr>
          </w:p>
          <w:p w14:paraId="7E73C3DC" w14:textId="77777777" w:rsidR="000A5DAD" w:rsidRDefault="000A5DAD" w:rsidP="005F4A58">
            <w:pPr>
              <w:pStyle w:val="NoSpacing"/>
              <w:rPr>
                <w:rFonts w:ascii="Avenir LT Std 45 Book" w:hAnsi="Avenir LT Std 45 Book"/>
                <w:b w:val="0"/>
                <w:sz w:val="22"/>
                <w:szCs w:val="22"/>
              </w:rPr>
            </w:pPr>
          </w:p>
          <w:p w14:paraId="3A2DD7AB" w14:textId="77777777" w:rsidR="000A5DAD" w:rsidRDefault="000A5DAD" w:rsidP="005F4A58">
            <w:pPr>
              <w:pStyle w:val="NoSpacing"/>
              <w:rPr>
                <w:rFonts w:ascii="Avenir LT Std 45 Book" w:hAnsi="Avenir LT Std 45 Book"/>
                <w:b w:val="0"/>
                <w:sz w:val="22"/>
                <w:szCs w:val="22"/>
              </w:rPr>
            </w:pPr>
          </w:p>
          <w:p w14:paraId="0BB781A2" w14:textId="77777777" w:rsidR="000A5DAD" w:rsidRDefault="000A5DAD" w:rsidP="005F4A58">
            <w:pPr>
              <w:pStyle w:val="NoSpacing"/>
              <w:rPr>
                <w:rFonts w:ascii="Avenir LT Std 45 Book" w:hAnsi="Avenir LT Std 45 Book"/>
                <w:b w:val="0"/>
                <w:sz w:val="22"/>
                <w:szCs w:val="22"/>
              </w:rPr>
            </w:pPr>
          </w:p>
          <w:p w14:paraId="19F4D468" w14:textId="77777777" w:rsidR="000A5DAD" w:rsidRDefault="000A5DAD" w:rsidP="005F4A58">
            <w:pPr>
              <w:pStyle w:val="NoSpacing"/>
              <w:rPr>
                <w:rFonts w:ascii="Avenir LT Std 45 Book" w:hAnsi="Avenir LT Std 45 Book"/>
                <w:b w:val="0"/>
                <w:sz w:val="22"/>
                <w:szCs w:val="22"/>
              </w:rPr>
            </w:pPr>
          </w:p>
          <w:p w14:paraId="6085683B" w14:textId="77777777" w:rsidR="000A5DAD" w:rsidRDefault="000A5DAD" w:rsidP="005F4A58">
            <w:pPr>
              <w:pStyle w:val="NoSpacing"/>
              <w:rPr>
                <w:rFonts w:ascii="Avenir LT Std 45 Book" w:hAnsi="Avenir LT Std 45 Book"/>
                <w:b w:val="0"/>
                <w:sz w:val="22"/>
                <w:szCs w:val="22"/>
              </w:rPr>
            </w:pPr>
          </w:p>
          <w:p w14:paraId="78FC8017" w14:textId="77777777" w:rsidR="000A5DAD" w:rsidRDefault="000A5DAD" w:rsidP="005F4A58">
            <w:pPr>
              <w:pStyle w:val="NoSpacing"/>
              <w:rPr>
                <w:rFonts w:ascii="Avenir LT Std 45 Book" w:hAnsi="Avenir LT Std 45 Book"/>
                <w:b w:val="0"/>
                <w:sz w:val="22"/>
                <w:szCs w:val="22"/>
              </w:rPr>
            </w:pPr>
          </w:p>
          <w:p w14:paraId="09CAD856" w14:textId="77777777" w:rsidR="000A5DAD" w:rsidRDefault="000A5DAD" w:rsidP="005F4A58">
            <w:pPr>
              <w:pStyle w:val="NoSpacing"/>
              <w:rPr>
                <w:rFonts w:ascii="Avenir LT Std 45 Book" w:hAnsi="Avenir LT Std 45 Book"/>
                <w:b w:val="0"/>
                <w:sz w:val="22"/>
                <w:szCs w:val="22"/>
              </w:rPr>
            </w:pPr>
          </w:p>
          <w:p w14:paraId="45DA16F6" w14:textId="77777777" w:rsidR="000A5DAD" w:rsidRDefault="000A5DAD" w:rsidP="005F4A58">
            <w:pPr>
              <w:pStyle w:val="NoSpacing"/>
              <w:rPr>
                <w:rFonts w:ascii="Avenir LT Std 45 Book" w:hAnsi="Avenir LT Std 45 Book"/>
                <w:b w:val="0"/>
                <w:sz w:val="22"/>
                <w:szCs w:val="22"/>
              </w:rPr>
            </w:pPr>
          </w:p>
          <w:p w14:paraId="5AAFAC4A" w14:textId="77777777" w:rsidR="000A5DAD" w:rsidRDefault="000A5DAD" w:rsidP="005F4A58">
            <w:pPr>
              <w:pStyle w:val="NoSpacing"/>
              <w:rPr>
                <w:rFonts w:ascii="Avenir LT Std 45 Book" w:hAnsi="Avenir LT Std 45 Book"/>
                <w:b w:val="0"/>
                <w:sz w:val="22"/>
                <w:szCs w:val="22"/>
              </w:rPr>
            </w:pPr>
          </w:p>
          <w:p w14:paraId="20717351" w14:textId="77777777" w:rsidR="000A5DAD" w:rsidRDefault="000A5DAD" w:rsidP="005F4A58">
            <w:pPr>
              <w:pStyle w:val="NoSpacing"/>
              <w:rPr>
                <w:rFonts w:ascii="Avenir LT Std 45 Book" w:hAnsi="Avenir LT Std 45 Book"/>
                <w:b w:val="0"/>
                <w:sz w:val="22"/>
                <w:szCs w:val="22"/>
              </w:rPr>
            </w:pPr>
          </w:p>
          <w:p w14:paraId="3B61BB80" w14:textId="77777777" w:rsidR="000A5DAD" w:rsidRDefault="000A5DAD" w:rsidP="005F4A58">
            <w:pPr>
              <w:pStyle w:val="NoSpacing"/>
              <w:rPr>
                <w:rFonts w:ascii="Avenir LT Std 45 Book" w:hAnsi="Avenir LT Std 45 Book"/>
                <w:b w:val="0"/>
                <w:sz w:val="22"/>
                <w:szCs w:val="22"/>
              </w:rPr>
            </w:pPr>
          </w:p>
          <w:p w14:paraId="2F62E582" w14:textId="77777777" w:rsidR="000A5DAD" w:rsidRDefault="000A5DAD" w:rsidP="005F4A58">
            <w:pPr>
              <w:pStyle w:val="NoSpacing"/>
              <w:rPr>
                <w:rFonts w:ascii="Avenir LT Std 45 Book" w:hAnsi="Avenir LT Std 45 Book"/>
                <w:b w:val="0"/>
                <w:sz w:val="22"/>
                <w:szCs w:val="22"/>
              </w:rPr>
            </w:pPr>
          </w:p>
          <w:p w14:paraId="000B7510" w14:textId="77777777" w:rsidR="000A5DAD" w:rsidRDefault="000A5DAD" w:rsidP="005F4A58">
            <w:pPr>
              <w:pStyle w:val="NoSpacing"/>
              <w:rPr>
                <w:rFonts w:ascii="Avenir LT Std 45 Book" w:hAnsi="Avenir LT Std 45 Book"/>
                <w:b w:val="0"/>
                <w:sz w:val="22"/>
                <w:szCs w:val="22"/>
              </w:rPr>
            </w:pPr>
          </w:p>
          <w:p w14:paraId="52968934" w14:textId="77777777" w:rsidR="000A5DAD" w:rsidRDefault="000A5DAD" w:rsidP="005F4A58">
            <w:pPr>
              <w:pStyle w:val="NoSpacing"/>
              <w:rPr>
                <w:rFonts w:ascii="Avenir LT Std 45 Book" w:hAnsi="Avenir LT Std 45 Book"/>
                <w:b w:val="0"/>
                <w:sz w:val="22"/>
                <w:szCs w:val="22"/>
              </w:rPr>
            </w:pPr>
          </w:p>
          <w:p w14:paraId="741A780A" w14:textId="77777777" w:rsidR="000A5DAD" w:rsidRDefault="000A5DAD" w:rsidP="005F4A58">
            <w:pPr>
              <w:pStyle w:val="NoSpacing"/>
              <w:rPr>
                <w:rFonts w:ascii="Avenir LT Std 45 Book" w:hAnsi="Avenir LT Std 45 Book"/>
                <w:b w:val="0"/>
                <w:sz w:val="22"/>
                <w:szCs w:val="22"/>
              </w:rPr>
            </w:pPr>
          </w:p>
          <w:p w14:paraId="367C118B" w14:textId="77777777" w:rsidR="000A5DAD" w:rsidRDefault="000A5DAD" w:rsidP="005F4A58">
            <w:pPr>
              <w:pStyle w:val="NoSpacing"/>
              <w:rPr>
                <w:rFonts w:ascii="Avenir LT Std 45 Book" w:hAnsi="Avenir LT Std 45 Book"/>
                <w:b w:val="0"/>
                <w:sz w:val="22"/>
                <w:szCs w:val="22"/>
              </w:rPr>
            </w:pPr>
          </w:p>
          <w:p w14:paraId="50B9C95A" w14:textId="77777777" w:rsidR="000A5DAD" w:rsidRDefault="000A5DAD" w:rsidP="005F4A58">
            <w:pPr>
              <w:pStyle w:val="NoSpacing"/>
              <w:rPr>
                <w:rFonts w:ascii="Avenir LT Std 45 Book" w:hAnsi="Avenir LT Std 45 Book"/>
                <w:b w:val="0"/>
                <w:sz w:val="22"/>
                <w:szCs w:val="22"/>
              </w:rPr>
            </w:pPr>
          </w:p>
          <w:p w14:paraId="026E62F5" w14:textId="77777777" w:rsidR="000A5DAD" w:rsidRDefault="000A5DAD" w:rsidP="005F4A58">
            <w:pPr>
              <w:pStyle w:val="NoSpacing"/>
              <w:rPr>
                <w:rFonts w:ascii="Avenir LT Std 45 Book" w:hAnsi="Avenir LT Std 45 Book"/>
                <w:b w:val="0"/>
                <w:sz w:val="22"/>
                <w:szCs w:val="22"/>
              </w:rPr>
            </w:pPr>
          </w:p>
          <w:p w14:paraId="5FD6FBA3" w14:textId="77777777" w:rsidR="000A5DAD" w:rsidRDefault="000A5DAD" w:rsidP="005F4A58">
            <w:pPr>
              <w:pStyle w:val="NoSpacing"/>
              <w:rPr>
                <w:rFonts w:ascii="Avenir LT Std 45 Book" w:hAnsi="Avenir LT Std 45 Book"/>
                <w:b w:val="0"/>
                <w:sz w:val="22"/>
                <w:szCs w:val="22"/>
              </w:rPr>
            </w:pPr>
          </w:p>
          <w:p w14:paraId="5580839E" w14:textId="77777777" w:rsidR="000A5DAD" w:rsidRDefault="000A5DAD" w:rsidP="005F4A58">
            <w:pPr>
              <w:pStyle w:val="NoSpacing"/>
              <w:rPr>
                <w:rFonts w:ascii="Avenir LT Std 45 Book" w:hAnsi="Avenir LT Std 45 Book"/>
                <w:b w:val="0"/>
                <w:sz w:val="22"/>
                <w:szCs w:val="22"/>
              </w:rPr>
            </w:pPr>
          </w:p>
          <w:p w14:paraId="3E46285A" w14:textId="77777777" w:rsidR="000A5DAD" w:rsidRDefault="000A5DAD" w:rsidP="005F4A58">
            <w:pPr>
              <w:pStyle w:val="NoSpacing"/>
              <w:rPr>
                <w:rFonts w:ascii="Avenir LT Std 45 Book" w:hAnsi="Avenir LT Std 45 Book"/>
                <w:b w:val="0"/>
                <w:sz w:val="22"/>
                <w:szCs w:val="22"/>
              </w:rPr>
            </w:pPr>
          </w:p>
          <w:p w14:paraId="2486EA60" w14:textId="77777777" w:rsidR="000A5DAD" w:rsidRDefault="000A5DAD" w:rsidP="005F4A58">
            <w:pPr>
              <w:pStyle w:val="NoSpacing"/>
              <w:rPr>
                <w:rFonts w:ascii="Avenir LT Std 45 Book" w:hAnsi="Avenir LT Std 45 Book"/>
                <w:b w:val="0"/>
                <w:sz w:val="22"/>
                <w:szCs w:val="22"/>
              </w:rPr>
            </w:pPr>
          </w:p>
          <w:p w14:paraId="66DA2B01" w14:textId="77777777" w:rsidR="000A5DAD" w:rsidRDefault="000A5DAD" w:rsidP="005F4A58">
            <w:pPr>
              <w:pStyle w:val="NoSpacing"/>
              <w:rPr>
                <w:rFonts w:ascii="Avenir LT Std 45 Book" w:hAnsi="Avenir LT Std 45 Book"/>
                <w:b w:val="0"/>
                <w:sz w:val="22"/>
                <w:szCs w:val="22"/>
              </w:rPr>
            </w:pPr>
          </w:p>
          <w:p w14:paraId="5AB0C62A" w14:textId="77777777" w:rsidR="000A5DAD" w:rsidRDefault="000A5DAD" w:rsidP="005F4A58">
            <w:pPr>
              <w:pStyle w:val="NoSpacing"/>
              <w:rPr>
                <w:rFonts w:ascii="Avenir LT Std 45 Book" w:hAnsi="Avenir LT Std 45 Book"/>
                <w:b w:val="0"/>
                <w:sz w:val="22"/>
                <w:szCs w:val="22"/>
              </w:rPr>
            </w:pPr>
          </w:p>
          <w:p w14:paraId="4AAF1C50" w14:textId="77777777" w:rsidR="000A5DAD" w:rsidRDefault="000A5DAD" w:rsidP="005F4A58">
            <w:pPr>
              <w:pStyle w:val="NoSpacing"/>
              <w:rPr>
                <w:rFonts w:ascii="Avenir LT Std 45 Book" w:hAnsi="Avenir LT Std 45 Book"/>
                <w:b w:val="0"/>
                <w:sz w:val="22"/>
                <w:szCs w:val="22"/>
              </w:rPr>
            </w:pPr>
          </w:p>
          <w:p w14:paraId="3ADE07D9" w14:textId="77777777" w:rsidR="000A5DAD" w:rsidRDefault="000A5DAD" w:rsidP="005F4A58">
            <w:pPr>
              <w:pStyle w:val="NoSpacing"/>
              <w:rPr>
                <w:rFonts w:ascii="Avenir LT Std 45 Book" w:hAnsi="Avenir LT Std 45 Book"/>
                <w:b w:val="0"/>
                <w:sz w:val="22"/>
                <w:szCs w:val="22"/>
              </w:rPr>
            </w:pPr>
          </w:p>
          <w:p w14:paraId="72DFE10D" w14:textId="77777777" w:rsidR="000A5DAD" w:rsidRDefault="000A5DAD" w:rsidP="005F4A58">
            <w:pPr>
              <w:pStyle w:val="NoSpacing"/>
              <w:rPr>
                <w:rFonts w:ascii="Avenir LT Std 45 Book" w:hAnsi="Avenir LT Std 45 Book"/>
                <w:b w:val="0"/>
                <w:sz w:val="22"/>
                <w:szCs w:val="22"/>
              </w:rPr>
            </w:pPr>
          </w:p>
          <w:p w14:paraId="11C9AC08" w14:textId="77777777" w:rsidR="000A5DAD" w:rsidRDefault="000A5DAD" w:rsidP="005F4A58">
            <w:pPr>
              <w:pStyle w:val="NoSpacing"/>
              <w:rPr>
                <w:rFonts w:ascii="Avenir LT Std 45 Book" w:hAnsi="Avenir LT Std 45 Book"/>
                <w:b w:val="0"/>
                <w:sz w:val="22"/>
                <w:szCs w:val="22"/>
              </w:rPr>
            </w:pPr>
          </w:p>
          <w:p w14:paraId="7A276073" w14:textId="77777777" w:rsidR="00C34FB4" w:rsidRDefault="00C34FB4" w:rsidP="005F4A58">
            <w:pPr>
              <w:pStyle w:val="NoSpacing"/>
              <w:rPr>
                <w:rFonts w:ascii="Avenir LT Std 45 Book" w:hAnsi="Avenir LT Std 45 Book"/>
                <w:b w:val="0"/>
                <w:sz w:val="22"/>
                <w:szCs w:val="22"/>
              </w:rPr>
            </w:pPr>
          </w:p>
          <w:p w14:paraId="53AC15FC" w14:textId="77777777" w:rsidR="00B2047C" w:rsidRDefault="00B2047C" w:rsidP="005F4A58">
            <w:pPr>
              <w:pStyle w:val="NoSpacing"/>
              <w:rPr>
                <w:rFonts w:ascii="Avenir LT Std 45 Book" w:hAnsi="Avenir LT Std 45 Book"/>
                <w:b w:val="0"/>
                <w:sz w:val="22"/>
                <w:szCs w:val="22"/>
              </w:rPr>
            </w:pPr>
          </w:p>
          <w:p w14:paraId="068C7F61" w14:textId="77777777" w:rsidR="00B2047C" w:rsidRDefault="00B2047C" w:rsidP="005F4A58">
            <w:pPr>
              <w:pStyle w:val="NoSpacing"/>
              <w:rPr>
                <w:rFonts w:ascii="Avenir LT Std 45 Book" w:hAnsi="Avenir LT Std 45 Book"/>
                <w:b w:val="0"/>
                <w:sz w:val="22"/>
                <w:szCs w:val="22"/>
              </w:rPr>
            </w:pPr>
          </w:p>
        </w:tc>
      </w:tr>
      <w:tr w:rsidR="005F4A58" w14:paraId="11F2AFB4" w14:textId="77777777" w:rsidTr="00E312C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14:paraId="1C86927C" w14:textId="7B3EF8DF" w:rsidR="005F4A58" w:rsidRDefault="000A5DAD" w:rsidP="000A5DAD">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995C63">
              <w:rPr>
                <w:rFonts w:ascii="Avenir LT Std 45 Book" w:hAnsi="Avenir LT Std 45 Book"/>
                <w:b w:val="0"/>
                <w:sz w:val="22"/>
                <w:szCs w:val="22"/>
              </w:rPr>
              <w:t>/ Supervisor</w:t>
            </w:r>
            <w:r>
              <w:rPr>
                <w:rFonts w:ascii="Avenir LT Std 45 Book" w:hAnsi="Avenir LT Std 45 Book"/>
                <w:b w:val="0"/>
                <w:sz w:val="22"/>
                <w:szCs w:val="22"/>
              </w:rPr>
              <w:t xml:space="preserve"> </w:t>
            </w:r>
            <w:r w:rsidR="00C8084E">
              <w:rPr>
                <w:rFonts w:ascii="Avenir LT Std 45 Book" w:hAnsi="Avenir LT Std 45 Book"/>
                <w:b w:val="0"/>
                <w:sz w:val="22"/>
                <w:szCs w:val="22"/>
              </w:rPr>
              <w:t>signature</w:t>
            </w:r>
          </w:p>
        </w:tc>
        <w:tc>
          <w:tcPr>
            <w:tcW w:w="4111" w:type="dxa"/>
            <w:shd w:val="clear" w:color="auto" w:fill="FFFFFF" w:themeFill="background1"/>
          </w:tcPr>
          <w:p w14:paraId="71AE6135"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49D41701" w14:textId="29682933"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2047C">
              <w:rPr>
                <w:rFonts w:ascii="Avenir LT Std 45 Book" w:hAnsi="Avenir LT Std 45 Book"/>
                <w:bCs/>
                <w:sz w:val="22"/>
                <w:szCs w:val="22"/>
              </w:rPr>
              <w:t>:</w:t>
            </w:r>
          </w:p>
        </w:tc>
        <w:tc>
          <w:tcPr>
            <w:tcW w:w="1984" w:type="dxa"/>
            <w:shd w:val="clear" w:color="auto" w:fill="FFFFFF" w:themeFill="background1"/>
          </w:tcPr>
          <w:p w14:paraId="688358CD"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8084E" w14:paraId="184B542A" w14:textId="77777777" w:rsidTr="00E312CD">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14:paraId="5225B78A" w14:textId="51087846" w:rsidR="00C8084E" w:rsidRPr="00C8084E" w:rsidRDefault="00C8084E" w:rsidP="000A5DAD">
            <w:pPr>
              <w:pStyle w:val="NoSpacing"/>
              <w:rPr>
                <w:rFonts w:ascii="Avenir LT Std 45 Book" w:hAnsi="Avenir LT Std 45 Book"/>
                <w:b w:val="0"/>
                <w:sz w:val="22"/>
                <w:szCs w:val="22"/>
              </w:rPr>
            </w:pPr>
            <w:r w:rsidRPr="00C8084E">
              <w:rPr>
                <w:rFonts w:ascii="Avenir LT Std 45 Book" w:hAnsi="Avenir LT Std 45 Book"/>
                <w:b w:val="0"/>
                <w:sz w:val="22"/>
                <w:szCs w:val="22"/>
              </w:rPr>
              <w:t>Nursing Student signature</w:t>
            </w:r>
          </w:p>
        </w:tc>
        <w:tc>
          <w:tcPr>
            <w:tcW w:w="4111" w:type="dxa"/>
            <w:shd w:val="clear" w:color="auto" w:fill="FFFFFF" w:themeFill="background1"/>
          </w:tcPr>
          <w:p w14:paraId="0BFF1B41" w14:textId="77777777" w:rsidR="00C8084E" w:rsidRDefault="00C8084E"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54C5323A" w14:textId="1C015522" w:rsidR="00C8084E" w:rsidRDefault="00C8084E"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2047C">
              <w:rPr>
                <w:rFonts w:ascii="Avenir LT Std 45 Book" w:hAnsi="Avenir LT Std 45 Book"/>
                <w:bCs/>
                <w:sz w:val="22"/>
                <w:szCs w:val="22"/>
              </w:rPr>
              <w:t>:</w:t>
            </w:r>
            <w:r>
              <w:rPr>
                <w:rFonts w:ascii="Avenir LT Std 45 Book" w:hAnsi="Avenir LT Std 45 Book"/>
                <w:bCs/>
                <w:sz w:val="22"/>
                <w:szCs w:val="22"/>
              </w:rPr>
              <w:t xml:space="preserve"> </w:t>
            </w:r>
          </w:p>
        </w:tc>
        <w:tc>
          <w:tcPr>
            <w:tcW w:w="1984" w:type="dxa"/>
            <w:shd w:val="clear" w:color="auto" w:fill="FFFFFF" w:themeFill="background1"/>
          </w:tcPr>
          <w:p w14:paraId="2C24BBF4" w14:textId="77777777" w:rsidR="00C8084E" w:rsidRDefault="00C8084E"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14:paraId="0A2D2B62" w14:textId="77777777" w:rsidTr="00E312C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14:paraId="264B5034" w14:textId="3AAA77B6"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E24C46">
              <w:rPr>
                <w:rFonts w:ascii="Avenir LT Std 45 Book" w:hAnsi="Avenir LT Std 45 Book"/>
                <w:b w:val="0"/>
                <w:sz w:val="22"/>
                <w:szCs w:val="22"/>
              </w:rPr>
              <w:t>/ HEI</w:t>
            </w:r>
            <w:r>
              <w:rPr>
                <w:rFonts w:ascii="Avenir LT Std 45 Book" w:hAnsi="Avenir LT Std 45 Book"/>
                <w:b w:val="0"/>
                <w:sz w:val="22"/>
                <w:szCs w:val="22"/>
              </w:rPr>
              <w:t xml:space="preserve"> </w:t>
            </w:r>
            <w:r w:rsidR="00557AD5">
              <w:rPr>
                <w:rFonts w:ascii="Avenir LT Std 45 Book" w:hAnsi="Avenir LT Std 45 Book"/>
                <w:b w:val="0"/>
                <w:sz w:val="22"/>
                <w:szCs w:val="22"/>
              </w:rPr>
              <w:t>signature</w:t>
            </w:r>
          </w:p>
        </w:tc>
        <w:tc>
          <w:tcPr>
            <w:tcW w:w="4111" w:type="dxa"/>
            <w:shd w:val="clear" w:color="auto" w:fill="FFFFFF" w:themeFill="background1"/>
          </w:tcPr>
          <w:p w14:paraId="32509D21" w14:textId="77777777"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14:paraId="59A8C458" w14:textId="7A2BB764"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B2047C">
              <w:rPr>
                <w:rFonts w:ascii="Avenir LT Std 45 Book" w:hAnsi="Avenir LT Std 45 Book"/>
                <w:bCs/>
                <w:sz w:val="22"/>
                <w:szCs w:val="22"/>
              </w:rPr>
              <w:t>:</w:t>
            </w:r>
          </w:p>
        </w:tc>
        <w:tc>
          <w:tcPr>
            <w:tcW w:w="1984" w:type="dxa"/>
            <w:shd w:val="clear" w:color="auto" w:fill="FFFFFF" w:themeFill="background1"/>
          </w:tcPr>
          <w:p w14:paraId="3A813724" w14:textId="77777777"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14:paraId="4564C78B" w14:textId="77777777" w:rsidR="00557AD5" w:rsidRPr="00557AD5" w:rsidRDefault="00557AD5" w:rsidP="002B34C4"/>
    <w:p w14:paraId="5EF3E24C" w14:textId="46480267" w:rsidR="007C6A99" w:rsidRPr="00557AD5" w:rsidRDefault="00557AD5" w:rsidP="002B34C4">
      <w:pPr>
        <w:tabs>
          <w:tab w:val="left" w:pos="8467"/>
        </w:tabs>
      </w:pPr>
      <w:r>
        <w:tab/>
      </w:r>
    </w:p>
    <w:sectPr w:rsidR="007C6A99" w:rsidRPr="00557AD5" w:rsidSect="00310F46">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FC65A6" w14:textId="77777777" w:rsidR="00CA377D" w:rsidRPr="007C6A99" w:rsidRDefault="00CA377D" w:rsidP="007C6A99">
      <w:pPr>
        <w:pStyle w:val="Footer"/>
      </w:pPr>
    </w:p>
  </w:endnote>
  <w:endnote w:type="continuationSeparator" w:id="0">
    <w:p w14:paraId="4612E315" w14:textId="77777777" w:rsidR="00CA377D" w:rsidRDefault="00CA377D"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D7626" w14:textId="77777777"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2EA556B" w14:textId="77777777"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244238" w14:textId="77777777" w:rsidR="00BD587F" w:rsidRPr="00111910" w:rsidRDefault="00BD587F" w:rsidP="00310F46">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Pr="00616033">
      <w:rPr>
        <w:rFonts w:ascii="Avenir LT Std 45 Book" w:hAnsi="Avenir LT Std 45 Book"/>
        <w:sz w:val="22"/>
        <w:szCs w:val="22"/>
      </w:rPr>
      <w:t>INTERNSHIP</w:t>
    </w:r>
  </w:p>
  <w:sdt>
    <w:sdtPr>
      <w:id w:val="276305502"/>
      <w:docPartObj>
        <w:docPartGallery w:val="Page Numbers (Bottom of Page)"/>
        <w:docPartUnique/>
      </w:docPartObj>
    </w:sdtPr>
    <w:sdtEndPr>
      <w:rPr>
        <w:noProof/>
      </w:rPr>
    </w:sdtEndPr>
    <w:sdtContent>
      <w:p w14:paraId="0DD87623" w14:textId="52445D39" w:rsidR="00BD587F" w:rsidRDefault="00BD587F">
        <w:pPr>
          <w:pStyle w:val="Footer"/>
          <w:jc w:val="right"/>
        </w:pPr>
        <w:r>
          <w:fldChar w:fldCharType="begin"/>
        </w:r>
        <w:r>
          <w:instrText xml:space="preserve"> PAGE   \* MERGEFORMAT </w:instrText>
        </w:r>
        <w:r>
          <w:fldChar w:fldCharType="separate"/>
        </w:r>
        <w:r w:rsidR="005075B7">
          <w:rPr>
            <w:noProof/>
          </w:rPr>
          <w:t>13</w:t>
        </w:r>
        <w:r>
          <w:rPr>
            <w:noProof/>
          </w:rPr>
          <w:fldChar w:fldCharType="end"/>
        </w:r>
      </w:p>
    </w:sdtContent>
  </w:sdt>
  <w:p w14:paraId="7CB7A1F1" w14:textId="4ECF9D75"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1139322"/>
      <w:docPartObj>
        <w:docPartGallery w:val="Page Numbers (Bottom of Page)"/>
        <w:docPartUnique/>
      </w:docPartObj>
    </w:sdtPr>
    <w:sdtEndPr>
      <w:rPr>
        <w:noProof/>
      </w:rPr>
    </w:sdtEndPr>
    <w:sdtContent>
      <w:p w14:paraId="0CDFD6CC" w14:textId="6BA5B0DF" w:rsidR="001A5A0D" w:rsidRDefault="001A5A0D">
        <w:pPr>
          <w:pStyle w:val="Footer"/>
          <w:jc w:val="right"/>
        </w:pPr>
        <w:r>
          <w:fldChar w:fldCharType="begin"/>
        </w:r>
        <w:r>
          <w:instrText xml:space="preserve"> PAGE   \* MERGEFORMAT </w:instrText>
        </w:r>
        <w:r>
          <w:fldChar w:fldCharType="separate"/>
        </w:r>
        <w:r w:rsidR="005075B7">
          <w:rPr>
            <w:noProof/>
          </w:rPr>
          <w:t>0</w:t>
        </w:r>
        <w:r>
          <w:rPr>
            <w:noProof/>
          </w:rPr>
          <w:fldChar w:fldCharType="end"/>
        </w:r>
      </w:p>
    </w:sdtContent>
  </w:sdt>
  <w:p w14:paraId="6B3C8C50" w14:textId="77777777" w:rsidR="001A5A0D" w:rsidRDefault="001A5A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047CBA" w14:textId="77777777" w:rsidR="00CA377D" w:rsidRDefault="00CA377D" w:rsidP="008B68DB">
      <w:r>
        <w:separator/>
      </w:r>
    </w:p>
  </w:footnote>
  <w:footnote w:type="continuationSeparator" w:id="0">
    <w:p w14:paraId="0F8D54DB" w14:textId="77777777" w:rsidR="00CA377D" w:rsidRDefault="00CA377D"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F1E67" w14:textId="086223B8" w:rsidR="00F70EB9" w:rsidRDefault="00881928" w:rsidP="00881928">
    <w:pPr>
      <w:pStyle w:val="Header"/>
      <w:tabs>
        <w:tab w:val="clear" w:pos="4320"/>
        <w:tab w:val="clear" w:pos="8640"/>
        <w:tab w:val="left" w:pos="7424"/>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defaultTabStop w:val="720"/>
  <w:defaultTableStyle w:val="GridTable4-Accent61"/>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Nq0FADiWLsUtAAAA"/>
  </w:docVars>
  <w:rsids>
    <w:rsidRoot w:val="008B68DB"/>
    <w:rsid w:val="00000E42"/>
    <w:rsid w:val="0000695B"/>
    <w:rsid w:val="00010AC9"/>
    <w:rsid w:val="000147A9"/>
    <w:rsid w:val="000206CB"/>
    <w:rsid w:val="00021738"/>
    <w:rsid w:val="0002315D"/>
    <w:rsid w:val="00026698"/>
    <w:rsid w:val="00026DB8"/>
    <w:rsid w:val="00031FD3"/>
    <w:rsid w:val="00034324"/>
    <w:rsid w:val="0003452F"/>
    <w:rsid w:val="000421AA"/>
    <w:rsid w:val="00043AFE"/>
    <w:rsid w:val="0004454D"/>
    <w:rsid w:val="0004528B"/>
    <w:rsid w:val="000467EE"/>
    <w:rsid w:val="00051A87"/>
    <w:rsid w:val="00054126"/>
    <w:rsid w:val="00054335"/>
    <w:rsid w:val="00055E40"/>
    <w:rsid w:val="000608AA"/>
    <w:rsid w:val="00061695"/>
    <w:rsid w:val="000656C2"/>
    <w:rsid w:val="00065C87"/>
    <w:rsid w:val="00070887"/>
    <w:rsid w:val="00070A1C"/>
    <w:rsid w:val="00075CA2"/>
    <w:rsid w:val="00081F51"/>
    <w:rsid w:val="00082483"/>
    <w:rsid w:val="000824C0"/>
    <w:rsid w:val="00082631"/>
    <w:rsid w:val="000839D1"/>
    <w:rsid w:val="00083DA6"/>
    <w:rsid w:val="00085DBD"/>
    <w:rsid w:val="000871DE"/>
    <w:rsid w:val="000A53B4"/>
    <w:rsid w:val="000A5DAD"/>
    <w:rsid w:val="000B03A3"/>
    <w:rsid w:val="000B1B9F"/>
    <w:rsid w:val="000B60C9"/>
    <w:rsid w:val="000B6562"/>
    <w:rsid w:val="000C21F5"/>
    <w:rsid w:val="000C2A4D"/>
    <w:rsid w:val="000C2B65"/>
    <w:rsid w:val="000C3888"/>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4C8D"/>
    <w:rsid w:val="000F668E"/>
    <w:rsid w:val="00100C85"/>
    <w:rsid w:val="00102005"/>
    <w:rsid w:val="0010276A"/>
    <w:rsid w:val="001055B0"/>
    <w:rsid w:val="00105B82"/>
    <w:rsid w:val="00106748"/>
    <w:rsid w:val="00106C3C"/>
    <w:rsid w:val="001076B1"/>
    <w:rsid w:val="00107782"/>
    <w:rsid w:val="00107AE4"/>
    <w:rsid w:val="0011119D"/>
    <w:rsid w:val="00111910"/>
    <w:rsid w:val="00112251"/>
    <w:rsid w:val="00113FA2"/>
    <w:rsid w:val="0011417E"/>
    <w:rsid w:val="00116060"/>
    <w:rsid w:val="00120825"/>
    <w:rsid w:val="00122671"/>
    <w:rsid w:val="00122B20"/>
    <w:rsid w:val="001232C7"/>
    <w:rsid w:val="00123905"/>
    <w:rsid w:val="00123B6E"/>
    <w:rsid w:val="00124B9A"/>
    <w:rsid w:val="00126D7D"/>
    <w:rsid w:val="00134108"/>
    <w:rsid w:val="001346DF"/>
    <w:rsid w:val="00140C70"/>
    <w:rsid w:val="00141703"/>
    <w:rsid w:val="00142B6B"/>
    <w:rsid w:val="0014634D"/>
    <w:rsid w:val="00146D49"/>
    <w:rsid w:val="001555FD"/>
    <w:rsid w:val="00156200"/>
    <w:rsid w:val="00163BED"/>
    <w:rsid w:val="001650F7"/>
    <w:rsid w:val="001659E9"/>
    <w:rsid w:val="001745FA"/>
    <w:rsid w:val="00176130"/>
    <w:rsid w:val="0017796A"/>
    <w:rsid w:val="001806AB"/>
    <w:rsid w:val="00180EBC"/>
    <w:rsid w:val="00180F69"/>
    <w:rsid w:val="00186CDE"/>
    <w:rsid w:val="00186F92"/>
    <w:rsid w:val="00187D4B"/>
    <w:rsid w:val="001916AB"/>
    <w:rsid w:val="00192583"/>
    <w:rsid w:val="001927B6"/>
    <w:rsid w:val="00192850"/>
    <w:rsid w:val="00194695"/>
    <w:rsid w:val="001A0413"/>
    <w:rsid w:val="001A1473"/>
    <w:rsid w:val="001A33A2"/>
    <w:rsid w:val="001A3A61"/>
    <w:rsid w:val="001A5604"/>
    <w:rsid w:val="001A5A0D"/>
    <w:rsid w:val="001A7879"/>
    <w:rsid w:val="001A7D78"/>
    <w:rsid w:val="001B265A"/>
    <w:rsid w:val="001B3484"/>
    <w:rsid w:val="001B3B01"/>
    <w:rsid w:val="001B57D3"/>
    <w:rsid w:val="001C1C7A"/>
    <w:rsid w:val="001C1F73"/>
    <w:rsid w:val="001D19B8"/>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3B0D"/>
    <w:rsid w:val="00233CF1"/>
    <w:rsid w:val="002343E3"/>
    <w:rsid w:val="00235632"/>
    <w:rsid w:val="00237530"/>
    <w:rsid w:val="00241573"/>
    <w:rsid w:val="00242F8A"/>
    <w:rsid w:val="002435A4"/>
    <w:rsid w:val="002440C4"/>
    <w:rsid w:val="00251A7C"/>
    <w:rsid w:val="00260BBB"/>
    <w:rsid w:val="00261381"/>
    <w:rsid w:val="00261B66"/>
    <w:rsid w:val="00264075"/>
    <w:rsid w:val="00265597"/>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2F4B"/>
    <w:rsid w:val="002A5E88"/>
    <w:rsid w:val="002A7161"/>
    <w:rsid w:val="002B119B"/>
    <w:rsid w:val="002B34C4"/>
    <w:rsid w:val="002B3DA3"/>
    <w:rsid w:val="002B5C03"/>
    <w:rsid w:val="002C0175"/>
    <w:rsid w:val="002C2895"/>
    <w:rsid w:val="002C2D24"/>
    <w:rsid w:val="002C5206"/>
    <w:rsid w:val="002C5316"/>
    <w:rsid w:val="002C5EA5"/>
    <w:rsid w:val="002D2558"/>
    <w:rsid w:val="002D43BD"/>
    <w:rsid w:val="002D448F"/>
    <w:rsid w:val="002E5945"/>
    <w:rsid w:val="002E6CBA"/>
    <w:rsid w:val="002F084F"/>
    <w:rsid w:val="002F0F63"/>
    <w:rsid w:val="002F721B"/>
    <w:rsid w:val="003001CB"/>
    <w:rsid w:val="00302B28"/>
    <w:rsid w:val="00310F46"/>
    <w:rsid w:val="0032071C"/>
    <w:rsid w:val="00322602"/>
    <w:rsid w:val="0032502E"/>
    <w:rsid w:val="00326450"/>
    <w:rsid w:val="00327E8A"/>
    <w:rsid w:val="00334D77"/>
    <w:rsid w:val="00336623"/>
    <w:rsid w:val="0033666B"/>
    <w:rsid w:val="0034382E"/>
    <w:rsid w:val="00344A41"/>
    <w:rsid w:val="00344FAD"/>
    <w:rsid w:val="00346A80"/>
    <w:rsid w:val="00350580"/>
    <w:rsid w:val="00361FAE"/>
    <w:rsid w:val="003633EB"/>
    <w:rsid w:val="00363ACB"/>
    <w:rsid w:val="00366E64"/>
    <w:rsid w:val="00367B6A"/>
    <w:rsid w:val="00372949"/>
    <w:rsid w:val="00380548"/>
    <w:rsid w:val="003813EF"/>
    <w:rsid w:val="0038184A"/>
    <w:rsid w:val="00384D22"/>
    <w:rsid w:val="00384EE0"/>
    <w:rsid w:val="00385C83"/>
    <w:rsid w:val="00386244"/>
    <w:rsid w:val="00387F41"/>
    <w:rsid w:val="00391BE7"/>
    <w:rsid w:val="00391BFF"/>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E0B78"/>
    <w:rsid w:val="003E2454"/>
    <w:rsid w:val="003E5533"/>
    <w:rsid w:val="003E5D08"/>
    <w:rsid w:val="003E655F"/>
    <w:rsid w:val="003F05DA"/>
    <w:rsid w:val="003F2A44"/>
    <w:rsid w:val="003F2AF0"/>
    <w:rsid w:val="003F375E"/>
    <w:rsid w:val="003F5381"/>
    <w:rsid w:val="003F61F1"/>
    <w:rsid w:val="003F687E"/>
    <w:rsid w:val="00411C7E"/>
    <w:rsid w:val="00411FCF"/>
    <w:rsid w:val="00412796"/>
    <w:rsid w:val="00414863"/>
    <w:rsid w:val="00415812"/>
    <w:rsid w:val="004203EB"/>
    <w:rsid w:val="004215DA"/>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0BA7"/>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1483"/>
    <w:rsid w:val="005022DF"/>
    <w:rsid w:val="0050492B"/>
    <w:rsid w:val="0050546F"/>
    <w:rsid w:val="005075B7"/>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5724D"/>
    <w:rsid w:val="00557AD5"/>
    <w:rsid w:val="005621ED"/>
    <w:rsid w:val="00566019"/>
    <w:rsid w:val="00567279"/>
    <w:rsid w:val="00572304"/>
    <w:rsid w:val="00577F67"/>
    <w:rsid w:val="005834D8"/>
    <w:rsid w:val="00583B32"/>
    <w:rsid w:val="00587DFF"/>
    <w:rsid w:val="005931A8"/>
    <w:rsid w:val="00593EBB"/>
    <w:rsid w:val="005940A8"/>
    <w:rsid w:val="0059647C"/>
    <w:rsid w:val="0059746D"/>
    <w:rsid w:val="005A225A"/>
    <w:rsid w:val="005A4A66"/>
    <w:rsid w:val="005A4C35"/>
    <w:rsid w:val="005B4E24"/>
    <w:rsid w:val="005B59CF"/>
    <w:rsid w:val="005B5D05"/>
    <w:rsid w:val="005C4611"/>
    <w:rsid w:val="005D195F"/>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5CD6"/>
    <w:rsid w:val="00616033"/>
    <w:rsid w:val="00617ABD"/>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30FA"/>
    <w:rsid w:val="006D5B02"/>
    <w:rsid w:val="006D7A8F"/>
    <w:rsid w:val="006E0862"/>
    <w:rsid w:val="006E310D"/>
    <w:rsid w:val="006E571E"/>
    <w:rsid w:val="006E7374"/>
    <w:rsid w:val="006E7E3E"/>
    <w:rsid w:val="006F1326"/>
    <w:rsid w:val="006F19E2"/>
    <w:rsid w:val="006F4C18"/>
    <w:rsid w:val="00700B08"/>
    <w:rsid w:val="0070411C"/>
    <w:rsid w:val="00704175"/>
    <w:rsid w:val="00704D89"/>
    <w:rsid w:val="007051B2"/>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A9D"/>
    <w:rsid w:val="00786664"/>
    <w:rsid w:val="007866F3"/>
    <w:rsid w:val="00786880"/>
    <w:rsid w:val="00793792"/>
    <w:rsid w:val="00797434"/>
    <w:rsid w:val="007A3EF1"/>
    <w:rsid w:val="007A3F47"/>
    <w:rsid w:val="007A4C6D"/>
    <w:rsid w:val="007A6048"/>
    <w:rsid w:val="007A6120"/>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7F3616"/>
    <w:rsid w:val="00800CEA"/>
    <w:rsid w:val="0080213D"/>
    <w:rsid w:val="00802C7D"/>
    <w:rsid w:val="00803D4A"/>
    <w:rsid w:val="00805D7A"/>
    <w:rsid w:val="00806379"/>
    <w:rsid w:val="008125E3"/>
    <w:rsid w:val="008127AA"/>
    <w:rsid w:val="00812EE0"/>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4E28"/>
    <w:rsid w:val="00856B1C"/>
    <w:rsid w:val="008575EE"/>
    <w:rsid w:val="008623DC"/>
    <w:rsid w:val="00863197"/>
    <w:rsid w:val="0086319A"/>
    <w:rsid w:val="008662CE"/>
    <w:rsid w:val="00867A38"/>
    <w:rsid w:val="00867E92"/>
    <w:rsid w:val="00875984"/>
    <w:rsid w:val="00880077"/>
    <w:rsid w:val="00881928"/>
    <w:rsid w:val="008819DF"/>
    <w:rsid w:val="00883CA9"/>
    <w:rsid w:val="0088712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2091"/>
    <w:rsid w:val="00913179"/>
    <w:rsid w:val="00913B54"/>
    <w:rsid w:val="00913D68"/>
    <w:rsid w:val="0091434B"/>
    <w:rsid w:val="009242AD"/>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04F"/>
    <w:rsid w:val="009731FE"/>
    <w:rsid w:val="009742C5"/>
    <w:rsid w:val="009804B2"/>
    <w:rsid w:val="00981A2A"/>
    <w:rsid w:val="00981E8E"/>
    <w:rsid w:val="00983AFF"/>
    <w:rsid w:val="00984631"/>
    <w:rsid w:val="00985FB6"/>
    <w:rsid w:val="00986B05"/>
    <w:rsid w:val="00991CBA"/>
    <w:rsid w:val="00995C63"/>
    <w:rsid w:val="00997E0D"/>
    <w:rsid w:val="009A0371"/>
    <w:rsid w:val="009A7058"/>
    <w:rsid w:val="009A74C2"/>
    <w:rsid w:val="009A7BA4"/>
    <w:rsid w:val="009B04F1"/>
    <w:rsid w:val="009B1EB6"/>
    <w:rsid w:val="009B436B"/>
    <w:rsid w:val="009B5988"/>
    <w:rsid w:val="009C039E"/>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1AB"/>
    <w:rsid w:val="009F297D"/>
    <w:rsid w:val="009F2E48"/>
    <w:rsid w:val="00A00156"/>
    <w:rsid w:val="00A0553F"/>
    <w:rsid w:val="00A11F69"/>
    <w:rsid w:val="00A134E8"/>
    <w:rsid w:val="00A15C39"/>
    <w:rsid w:val="00A20B31"/>
    <w:rsid w:val="00A231BF"/>
    <w:rsid w:val="00A23673"/>
    <w:rsid w:val="00A238D3"/>
    <w:rsid w:val="00A27C44"/>
    <w:rsid w:val="00A31BE8"/>
    <w:rsid w:val="00A3672B"/>
    <w:rsid w:val="00A4187B"/>
    <w:rsid w:val="00A46779"/>
    <w:rsid w:val="00A506FE"/>
    <w:rsid w:val="00A52829"/>
    <w:rsid w:val="00A52CE1"/>
    <w:rsid w:val="00A568CD"/>
    <w:rsid w:val="00A57917"/>
    <w:rsid w:val="00A631F4"/>
    <w:rsid w:val="00A67445"/>
    <w:rsid w:val="00A712B4"/>
    <w:rsid w:val="00A71E29"/>
    <w:rsid w:val="00A7680C"/>
    <w:rsid w:val="00A80A71"/>
    <w:rsid w:val="00A8252E"/>
    <w:rsid w:val="00A851E5"/>
    <w:rsid w:val="00A87EBA"/>
    <w:rsid w:val="00A905B1"/>
    <w:rsid w:val="00A914DD"/>
    <w:rsid w:val="00A920F4"/>
    <w:rsid w:val="00A94809"/>
    <w:rsid w:val="00AA0D8B"/>
    <w:rsid w:val="00AA1E1C"/>
    <w:rsid w:val="00AA4F80"/>
    <w:rsid w:val="00AB00D3"/>
    <w:rsid w:val="00AB1165"/>
    <w:rsid w:val="00AB19D8"/>
    <w:rsid w:val="00AB315F"/>
    <w:rsid w:val="00AB4C07"/>
    <w:rsid w:val="00AB5127"/>
    <w:rsid w:val="00AB5C16"/>
    <w:rsid w:val="00AC023E"/>
    <w:rsid w:val="00AC0CA0"/>
    <w:rsid w:val="00AC14D5"/>
    <w:rsid w:val="00AC2192"/>
    <w:rsid w:val="00AC6FE0"/>
    <w:rsid w:val="00AD0929"/>
    <w:rsid w:val="00AD1803"/>
    <w:rsid w:val="00AD5929"/>
    <w:rsid w:val="00AE6AFF"/>
    <w:rsid w:val="00AF75E1"/>
    <w:rsid w:val="00AF7E94"/>
    <w:rsid w:val="00B03280"/>
    <w:rsid w:val="00B03665"/>
    <w:rsid w:val="00B06B68"/>
    <w:rsid w:val="00B11EB0"/>
    <w:rsid w:val="00B135C1"/>
    <w:rsid w:val="00B15E6D"/>
    <w:rsid w:val="00B16A4F"/>
    <w:rsid w:val="00B178CF"/>
    <w:rsid w:val="00B2028C"/>
    <w:rsid w:val="00B2047C"/>
    <w:rsid w:val="00B3313F"/>
    <w:rsid w:val="00B34DFB"/>
    <w:rsid w:val="00B35B37"/>
    <w:rsid w:val="00B370D7"/>
    <w:rsid w:val="00B3730F"/>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587F"/>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4D1B"/>
    <w:rsid w:val="00C24F69"/>
    <w:rsid w:val="00C24FF1"/>
    <w:rsid w:val="00C261A7"/>
    <w:rsid w:val="00C34FB4"/>
    <w:rsid w:val="00C3562E"/>
    <w:rsid w:val="00C3674A"/>
    <w:rsid w:val="00C37A28"/>
    <w:rsid w:val="00C47B9E"/>
    <w:rsid w:val="00C52280"/>
    <w:rsid w:val="00C53FD9"/>
    <w:rsid w:val="00C54408"/>
    <w:rsid w:val="00C55232"/>
    <w:rsid w:val="00C56CA5"/>
    <w:rsid w:val="00C616D4"/>
    <w:rsid w:val="00C644C3"/>
    <w:rsid w:val="00C65930"/>
    <w:rsid w:val="00C71089"/>
    <w:rsid w:val="00C750D7"/>
    <w:rsid w:val="00C7729D"/>
    <w:rsid w:val="00C805A2"/>
    <w:rsid w:val="00C8084E"/>
    <w:rsid w:val="00C81B8B"/>
    <w:rsid w:val="00C90C86"/>
    <w:rsid w:val="00C91873"/>
    <w:rsid w:val="00C93CB0"/>
    <w:rsid w:val="00C946B0"/>
    <w:rsid w:val="00C94E12"/>
    <w:rsid w:val="00C94F2F"/>
    <w:rsid w:val="00C95854"/>
    <w:rsid w:val="00C95ADB"/>
    <w:rsid w:val="00C97D47"/>
    <w:rsid w:val="00CA377D"/>
    <w:rsid w:val="00CB02A0"/>
    <w:rsid w:val="00CB0999"/>
    <w:rsid w:val="00CB2ED2"/>
    <w:rsid w:val="00CB63B4"/>
    <w:rsid w:val="00CB72FB"/>
    <w:rsid w:val="00CC1634"/>
    <w:rsid w:val="00CC183D"/>
    <w:rsid w:val="00CC20B3"/>
    <w:rsid w:val="00CC2BC6"/>
    <w:rsid w:val="00CC5829"/>
    <w:rsid w:val="00CC691C"/>
    <w:rsid w:val="00CC6BC4"/>
    <w:rsid w:val="00CC7666"/>
    <w:rsid w:val="00CD03B8"/>
    <w:rsid w:val="00CD54D3"/>
    <w:rsid w:val="00CD6851"/>
    <w:rsid w:val="00CE29D3"/>
    <w:rsid w:val="00CE4B5C"/>
    <w:rsid w:val="00CE5486"/>
    <w:rsid w:val="00CE5BA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2DD2"/>
    <w:rsid w:val="00D23311"/>
    <w:rsid w:val="00D240A0"/>
    <w:rsid w:val="00D3278A"/>
    <w:rsid w:val="00D336DB"/>
    <w:rsid w:val="00D33C1F"/>
    <w:rsid w:val="00D34594"/>
    <w:rsid w:val="00D36454"/>
    <w:rsid w:val="00D43FCF"/>
    <w:rsid w:val="00D512E8"/>
    <w:rsid w:val="00D51C85"/>
    <w:rsid w:val="00D52F58"/>
    <w:rsid w:val="00D54D6E"/>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26"/>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3044"/>
    <w:rsid w:val="00DD41C5"/>
    <w:rsid w:val="00DD50C0"/>
    <w:rsid w:val="00DD52C4"/>
    <w:rsid w:val="00DD63DC"/>
    <w:rsid w:val="00DD7816"/>
    <w:rsid w:val="00DE19FD"/>
    <w:rsid w:val="00DE2E53"/>
    <w:rsid w:val="00DE73E3"/>
    <w:rsid w:val="00DF1F9E"/>
    <w:rsid w:val="00DF3A51"/>
    <w:rsid w:val="00DF525B"/>
    <w:rsid w:val="00E00084"/>
    <w:rsid w:val="00E01089"/>
    <w:rsid w:val="00E03E34"/>
    <w:rsid w:val="00E045DF"/>
    <w:rsid w:val="00E057B1"/>
    <w:rsid w:val="00E07ECD"/>
    <w:rsid w:val="00E07F48"/>
    <w:rsid w:val="00E14FCF"/>
    <w:rsid w:val="00E15BEC"/>
    <w:rsid w:val="00E16946"/>
    <w:rsid w:val="00E16C22"/>
    <w:rsid w:val="00E220EE"/>
    <w:rsid w:val="00E229E1"/>
    <w:rsid w:val="00E23D9C"/>
    <w:rsid w:val="00E23EC2"/>
    <w:rsid w:val="00E24C46"/>
    <w:rsid w:val="00E27D39"/>
    <w:rsid w:val="00E312CD"/>
    <w:rsid w:val="00E3210A"/>
    <w:rsid w:val="00E3308B"/>
    <w:rsid w:val="00E34874"/>
    <w:rsid w:val="00E35D84"/>
    <w:rsid w:val="00E407A7"/>
    <w:rsid w:val="00E40F16"/>
    <w:rsid w:val="00E4253A"/>
    <w:rsid w:val="00E43829"/>
    <w:rsid w:val="00E465F9"/>
    <w:rsid w:val="00E47087"/>
    <w:rsid w:val="00E47CE7"/>
    <w:rsid w:val="00E54511"/>
    <w:rsid w:val="00E61BBA"/>
    <w:rsid w:val="00E627D9"/>
    <w:rsid w:val="00E6370F"/>
    <w:rsid w:val="00E640AB"/>
    <w:rsid w:val="00E67118"/>
    <w:rsid w:val="00E74131"/>
    <w:rsid w:val="00E82008"/>
    <w:rsid w:val="00E82CB9"/>
    <w:rsid w:val="00E850EC"/>
    <w:rsid w:val="00E91544"/>
    <w:rsid w:val="00E91A9C"/>
    <w:rsid w:val="00E91C82"/>
    <w:rsid w:val="00E92258"/>
    <w:rsid w:val="00E9400E"/>
    <w:rsid w:val="00E94E5C"/>
    <w:rsid w:val="00E96201"/>
    <w:rsid w:val="00EA00E8"/>
    <w:rsid w:val="00EA1720"/>
    <w:rsid w:val="00EA2DE2"/>
    <w:rsid w:val="00EA4D49"/>
    <w:rsid w:val="00EA68A3"/>
    <w:rsid w:val="00EB4E7D"/>
    <w:rsid w:val="00EB5E27"/>
    <w:rsid w:val="00EB7A61"/>
    <w:rsid w:val="00EC2EA3"/>
    <w:rsid w:val="00EC32A9"/>
    <w:rsid w:val="00EC430C"/>
    <w:rsid w:val="00ED662C"/>
    <w:rsid w:val="00ED6C8C"/>
    <w:rsid w:val="00EE1CC2"/>
    <w:rsid w:val="00EE3B3D"/>
    <w:rsid w:val="00EE3BAC"/>
    <w:rsid w:val="00EE7102"/>
    <w:rsid w:val="00EF2F49"/>
    <w:rsid w:val="00EF6805"/>
    <w:rsid w:val="00F00335"/>
    <w:rsid w:val="00F02171"/>
    <w:rsid w:val="00F030B6"/>
    <w:rsid w:val="00F03E85"/>
    <w:rsid w:val="00F050B3"/>
    <w:rsid w:val="00F05E4E"/>
    <w:rsid w:val="00F05F29"/>
    <w:rsid w:val="00F06219"/>
    <w:rsid w:val="00F07ECF"/>
    <w:rsid w:val="00F10904"/>
    <w:rsid w:val="00F1182C"/>
    <w:rsid w:val="00F129DB"/>
    <w:rsid w:val="00F14469"/>
    <w:rsid w:val="00F14506"/>
    <w:rsid w:val="00F14E5F"/>
    <w:rsid w:val="00F2062C"/>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3CE7"/>
    <w:rsid w:val="00FB4659"/>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17A9C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004892172">
      <w:bodyDiv w:val="1"/>
      <w:marLeft w:val="0"/>
      <w:marRight w:val="0"/>
      <w:marTop w:val="0"/>
      <w:marBottom w:val="0"/>
      <w:divBdr>
        <w:top w:val="none" w:sz="0" w:space="0" w:color="auto"/>
        <w:left w:val="none" w:sz="0" w:space="0" w:color="auto"/>
        <w:bottom w:val="none" w:sz="0" w:space="0" w:color="auto"/>
        <w:right w:val="none" w:sz="0" w:space="0" w:color="auto"/>
      </w:divBdr>
    </w:div>
    <w:div w:id="1079866214">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880F0001-7D1A-4734-B6BA-7D5A35D5113F}">
  <ds:schemaRefs>
    <ds:schemaRef ds:uri="http://schemas.openxmlformats.org/officeDocument/2006/bibliography"/>
  </ds:schemaRefs>
</ds:datastoreItem>
</file>

<file path=customXml/itemProps2.xml><?xml version="1.0" encoding="utf-8"?>
<ds:datastoreItem xmlns:ds="http://schemas.openxmlformats.org/officeDocument/2006/customXml" ds:itemID="{F25F9057-D61C-4862-8ADC-92B090277650}"/>
</file>

<file path=customXml/itemProps3.xml><?xml version="1.0" encoding="utf-8"?>
<ds:datastoreItem xmlns:ds="http://schemas.openxmlformats.org/officeDocument/2006/customXml" ds:itemID="{E40596AF-7EEC-4665-80A0-DAEE0763C8D1}"/>
</file>

<file path=customXml/itemProps4.xml><?xml version="1.0" encoding="utf-8"?>
<ds:datastoreItem xmlns:ds="http://schemas.openxmlformats.org/officeDocument/2006/customXml" ds:itemID="{2BE00027-137B-4588-A010-3079C4513F4E}"/>
</file>

<file path=docProps/app.xml><?xml version="1.0" encoding="utf-8"?>
<Properties xmlns="http://schemas.openxmlformats.org/officeDocument/2006/extended-properties" xmlns:vt="http://schemas.openxmlformats.org/officeDocument/2006/docPropsVTypes">
  <Template>Normal</Template>
  <TotalTime>52</TotalTime>
  <Pages>14</Pages>
  <Words>1842</Words>
  <Characters>1050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Sc (Hons) in CHILDREN’S &amp; GENERAL NURSING</vt:lpstr>
    </vt:vector>
  </TitlesOfParts>
  <Company/>
  <LinksUpToDate>false</LinksUpToDate>
  <CharactersWithSpaces>12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CHILDREN’S &amp; GENERAL NURSING (Children’s Nursing)</dc:title>
  <dc:creator>Arnel Kidpalos</dc:creator>
  <cp:lastModifiedBy>Arnel Kidpalos</cp:lastModifiedBy>
  <cp:revision>49</cp:revision>
  <cp:lastPrinted>2019-05-16T10:27:00Z</cp:lastPrinted>
  <dcterms:created xsi:type="dcterms:W3CDTF">2019-06-04T09:35:00Z</dcterms:created>
  <dcterms:modified xsi:type="dcterms:W3CDTF">2019-06-0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